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3AC376" w14:textId="77777777" w:rsidR="00A9629E" w:rsidRDefault="00A9629E" w:rsidP="00155F3E">
      <w:pPr>
        <w:ind w:left="-567"/>
        <w:rPr>
          <w:highlight w:val="green"/>
          <w:shd w:val="clear" w:color="auto" w:fill="E6E6E6"/>
        </w:rPr>
      </w:pPr>
    </w:p>
    <w:p w14:paraId="281C3958" w14:textId="77777777" w:rsidR="00A9629E" w:rsidRDefault="00A9629E" w:rsidP="00155F3E">
      <w:pPr>
        <w:ind w:left="-567"/>
        <w:rPr>
          <w:highlight w:val="green"/>
          <w:shd w:val="clear" w:color="auto" w:fill="E6E6E6"/>
        </w:rPr>
      </w:pPr>
    </w:p>
    <w:p w14:paraId="651AA9C9" w14:textId="5953AECD" w:rsidR="002E09B9" w:rsidRDefault="002E09B9" w:rsidP="00155F3E">
      <w:pPr>
        <w:ind w:left="-567"/>
        <w:rPr>
          <w:shd w:val="clear" w:color="auto" w:fill="E6E6E6"/>
        </w:rPr>
      </w:pPr>
    </w:p>
    <w:p w14:paraId="50C782A9" w14:textId="77777777" w:rsidR="0021334E" w:rsidRDefault="0021334E" w:rsidP="00155F3E">
      <w:pPr>
        <w:ind w:left="-567"/>
      </w:pPr>
    </w:p>
    <w:p w14:paraId="2CFDAA32" w14:textId="2CC0ABE7" w:rsidR="0021334E" w:rsidRPr="0021334E" w:rsidRDefault="0021334E" w:rsidP="00155F3E">
      <w:pPr>
        <w:ind w:left="-567" w:right="-1039"/>
        <w:jc w:val="center"/>
        <w:rPr>
          <w:b/>
          <w:bCs/>
          <w:i/>
          <w:iCs/>
          <w:color w:val="002060"/>
          <w:sz w:val="40"/>
          <w:szCs w:val="40"/>
        </w:rPr>
      </w:pPr>
      <w:r w:rsidRPr="0021334E">
        <w:rPr>
          <w:b/>
          <w:bCs/>
          <w:i/>
          <w:iCs/>
          <w:color w:val="002060"/>
          <w:sz w:val="40"/>
          <w:szCs w:val="40"/>
        </w:rPr>
        <w:t>Digital Technology - Acceptable Use Agreemen</w:t>
      </w:r>
      <w:r>
        <w:rPr>
          <w:b/>
          <w:bCs/>
          <w:i/>
          <w:iCs/>
          <w:color w:val="002060"/>
          <w:sz w:val="40"/>
          <w:szCs w:val="40"/>
        </w:rPr>
        <w:t>t</w:t>
      </w:r>
    </w:p>
    <w:p w14:paraId="0AACE1AC" w14:textId="77777777" w:rsidR="0021334E" w:rsidRPr="00AA2824" w:rsidRDefault="0021334E" w:rsidP="00155F3E">
      <w:pPr>
        <w:pStyle w:val="LargeHeadings"/>
        <w:ind w:left="-567"/>
      </w:pPr>
    </w:p>
    <w:p w14:paraId="143DD704" w14:textId="1A612AC3" w:rsidR="0021334E" w:rsidRPr="0021334E" w:rsidRDefault="0021334E" w:rsidP="00155F3E">
      <w:pPr>
        <w:ind w:left="-567"/>
        <w:jc w:val="center"/>
        <w:rPr>
          <w:b/>
          <w:bCs/>
          <w:sz w:val="28"/>
          <w:szCs w:val="28"/>
          <w:u w:val="single"/>
        </w:rPr>
      </w:pPr>
      <w:r w:rsidRPr="0021334E">
        <w:rPr>
          <w:b/>
          <w:bCs/>
          <w:sz w:val="28"/>
          <w:szCs w:val="28"/>
          <w:u w:val="single"/>
        </w:rPr>
        <w:t>Information for parents</w:t>
      </w:r>
    </w:p>
    <w:p w14:paraId="67665779" w14:textId="77777777" w:rsidR="0021334E" w:rsidRPr="00AA2824" w:rsidRDefault="0021334E" w:rsidP="00155F3E">
      <w:pPr>
        <w:pStyle w:val="Heading2"/>
        <w:ind w:left="-567"/>
      </w:pPr>
      <w:r w:rsidRPr="00AA2824">
        <w:t>Our commitment to the responsible use of digital technology</w:t>
      </w:r>
    </w:p>
    <w:p w14:paraId="5C36A0AF" w14:textId="1C9EF05D" w:rsidR="0021334E" w:rsidRPr="005B0CE6" w:rsidRDefault="0021334E" w:rsidP="00155F3E">
      <w:pPr>
        <w:ind w:left="-567" w:right="-1039"/>
        <w:jc w:val="both"/>
      </w:pPr>
      <w:r w:rsidRPr="005B0CE6">
        <w:t>At</w:t>
      </w:r>
      <w:r>
        <w:t xml:space="preserve"> Newcomb Primary School</w:t>
      </w:r>
      <w:r w:rsidRPr="005B0CE6">
        <w:t xml:space="preserve"> we are committed to building a culture of respect and responsibility. We show this in the way we use technology and interact online. We teach our students about responsible digital behaviours, including how to recognise and respond to online dangers and threats. We support students to develop the digital skills they need to make a positive impact in the world. We are intentional and discerning about our integration of digital tools into the curriculum, providing rich, interactive and personalised experiences, while ensuring a balance with offline learning opportunities. </w:t>
      </w:r>
    </w:p>
    <w:p w14:paraId="36BF50B6" w14:textId="77777777" w:rsidR="0021334E" w:rsidRPr="00AA2824" w:rsidRDefault="0021334E" w:rsidP="00155F3E">
      <w:pPr>
        <w:pStyle w:val="Heading2"/>
        <w:ind w:left="-567"/>
      </w:pPr>
      <w:r w:rsidRPr="00AA2824">
        <w:t>What we do</w:t>
      </w:r>
    </w:p>
    <w:tbl>
      <w:tblPr>
        <w:tblStyle w:val="TableGrid"/>
        <w:tblW w:w="10632" w:type="dxa"/>
        <w:tblInd w:w="-572" w:type="dxa"/>
        <w:tblLayout w:type="fixed"/>
        <w:tblLook w:val="04A0" w:firstRow="1" w:lastRow="0" w:firstColumn="1" w:lastColumn="0" w:noHBand="0" w:noVBand="1"/>
      </w:tblPr>
      <w:tblGrid>
        <w:gridCol w:w="1560"/>
        <w:gridCol w:w="9072"/>
      </w:tblGrid>
      <w:tr w:rsidR="0021334E" w:rsidRPr="00AA2824" w14:paraId="0908AA12" w14:textId="77777777" w:rsidTr="00155F3E">
        <w:tc>
          <w:tcPr>
            <w:tcW w:w="1560" w:type="dxa"/>
            <w:vAlign w:val="center"/>
          </w:tcPr>
          <w:p w14:paraId="6488289D" w14:textId="77777777" w:rsidR="0021334E" w:rsidRPr="00AA2824" w:rsidRDefault="0021334E" w:rsidP="00155F3E">
            <w:pPr>
              <w:pStyle w:val="LargeHeadings"/>
              <w:ind w:left="-115"/>
              <w:jc w:val="center"/>
            </w:pPr>
            <w:r w:rsidRPr="00AA2824">
              <w:rPr>
                <w:noProof/>
              </w:rPr>
              <w:drawing>
                <wp:inline distT="0" distB="0" distL="0" distR="0" wp14:anchorId="00E5D794" wp14:editId="0C8BF820">
                  <wp:extent cx="396000" cy="396000"/>
                  <wp:effectExtent l="0" t="0" r="4445" b="4445"/>
                  <wp:docPr id="672825974" name="Graphic 13" descr="Classroom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825974" name="Graphic 672825974" descr="Classroom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396000" cy="396000"/>
                          </a:xfrm>
                          <a:prstGeom prst="rect">
                            <a:avLst/>
                          </a:prstGeom>
                        </pic:spPr>
                      </pic:pic>
                    </a:graphicData>
                  </a:graphic>
                </wp:inline>
              </w:drawing>
            </w:r>
          </w:p>
        </w:tc>
        <w:tc>
          <w:tcPr>
            <w:tcW w:w="9072" w:type="dxa"/>
          </w:tcPr>
          <w:p w14:paraId="568AE859" w14:textId="77777777" w:rsidR="0021334E" w:rsidRPr="009B4E4F" w:rsidRDefault="0021334E" w:rsidP="00155F3E">
            <w:pPr>
              <w:pStyle w:val="LargeHeadings"/>
              <w:ind w:left="184" w:hanging="184"/>
            </w:pPr>
            <w:r w:rsidRPr="009B4E4F">
              <w:t>We set clear expectations</w:t>
            </w:r>
          </w:p>
          <w:p w14:paraId="2A008BF4" w14:textId="77777777" w:rsidR="0021334E" w:rsidRPr="00AA2824" w:rsidRDefault="0021334E" w:rsidP="00155F3E">
            <w:pPr>
              <w:pStyle w:val="BodyText"/>
              <w:numPr>
                <w:ilvl w:val="0"/>
                <w:numId w:val="56"/>
              </w:numPr>
              <w:ind w:left="184" w:hanging="184"/>
            </w:pPr>
            <w:r w:rsidRPr="00AA2824">
              <w:t xml:space="preserve">We have clear expectations about appropriate conduct using digital technologies. </w:t>
            </w:r>
          </w:p>
          <w:p w14:paraId="7205DF83" w14:textId="4AFC9EF2" w:rsidR="0021334E" w:rsidRPr="00AA2824" w:rsidRDefault="0021334E" w:rsidP="00155F3E">
            <w:pPr>
              <w:pStyle w:val="BodyText"/>
              <w:numPr>
                <w:ilvl w:val="0"/>
                <w:numId w:val="56"/>
              </w:numPr>
              <w:ind w:left="184" w:hanging="184"/>
            </w:pPr>
            <w:r w:rsidRPr="00AA2824">
              <w:t xml:space="preserve">Our </w:t>
            </w:r>
            <w:hyperlink r:id="rId14" w:history="1">
              <w:r w:rsidRPr="0021334E">
                <w:rPr>
                  <w:rStyle w:val="Hyperlink"/>
                  <w:b/>
                  <w:bCs/>
                </w:rPr>
                <w:t>Mobile Phone Policy</w:t>
              </w:r>
            </w:hyperlink>
            <w:r w:rsidRPr="00AA2824">
              <w:rPr>
                <w:b/>
                <w:bCs/>
              </w:rPr>
              <w:t xml:space="preserve"> </w:t>
            </w:r>
            <w:r w:rsidRPr="00AA2824">
              <w:t>outlines our school’s expectations relating to students using mobile phones during school hours.</w:t>
            </w:r>
          </w:p>
          <w:p w14:paraId="665C968E" w14:textId="34B5CC8A" w:rsidR="0021334E" w:rsidRPr="00AA2824" w:rsidRDefault="0021334E" w:rsidP="00155F3E">
            <w:pPr>
              <w:pStyle w:val="BodyText"/>
              <w:numPr>
                <w:ilvl w:val="0"/>
                <w:numId w:val="56"/>
              </w:numPr>
              <w:ind w:left="184" w:hanging="184"/>
            </w:pPr>
            <w:r w:rsidRPr="00AA2824">
              <w:t>We have clear and appropriate consequences when students bre</w:t>
            </w:r>
            <w:r>
              <w:t>a</w:t>
            </w:r>
            <w:r w:rsidRPr="00AA2824">
              <w:t xml:space="preserve">ch these expectations, in line with our </w:t>
            </w:r>
            <w:hyperlink r:id="rId15" w:history="1">
              <w:r w:rsidRPr="0021334E">
                <w:rPr>
                  <w:rStyle w:val="Hyperlink"/>
                  <w:b/>
                  <w:bCs/>
                </w:rPr>
                <w:t>Student Wellbeing and Engagement Policy</w:t>
              </w:r>
              <w:r w:rsidRPr="0021334E">
                <w:rPr>
                  <w:rStyle w:val="Hyperlink"/>
                </w:rPr>
                <w:t>.</w:t>
              </w:r>
            </w:hyperlink>
          </w:p>
        </w:tc>
      </w:tr>
      <w:tr w:rsidR="0021334E" w:rsidRPr="00AA2824" w14:paraId="01DAC816" w14:textId="77777777" w:rsidTr="00155F3E">
        <w:tc>
          <w:tcPr>
            <w:tcW w:w="1560" w:type="dxa"/>
            <w:vAlign w:val="center"/>
          </w:tcPr>
          <w:p w14:paraId="2C7117E8" w14:textId="77777777" w:rsidR="0021334E" w:rsidRPr="00AA2824" w:rsidRDefault="0021334E" w:rsidP="00155F3E">
            <w:pPr>
              <w:pStyle w:val="LargeHeadings"/>
              <w:ind w:left="-115"/>
              <w:jc w:val="center"/>
            </w:pPr>
            <w:r w:rsidRPr="00AA2824">
              <w:rPr>
                <w:noProof/>
              </w:rPr>
              <w:drawing>
                <wp:inline distT="0" distB="0" distL="0" distR="0" wp14:anchorId="70BA8F4F" wp14:editId="4018AB12">
                  <wp:extent cx="396000" cy="396000"/>
                  <wp:effectExtent l="0" t="0" r="4445" b="0"/>
                  <wp:docPr id="1041856497" name="Graphic 22" descr="Remote learning langua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856497" name="Graphic 1041856497" descr="Remote learning language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96000" cy="396000"/>
                          </a:xfrm>
                          <a:prstGeom prst="rect">
                            <a:avLst/>
                          </a:prstGeom>
                        </pic:spPr>
                      </pic:pic>
                    </a:graphicData>
                  </a:graphic>
                </wp:inline>
              </w:drawing>
            </w:r>
          </w:p>
        </w:tc>
        <w:tc>
          <w:tcPr>
            <w:tcW w:w="9072" w:type="dxa"/>
          </w:tcPr>
          <w:p w14:paraId="09AEEEEF" w14:textId="77777777" w:rsidR="0021334E" w:rsidRPr="00AA2824" w:rsidRDefault="0021334E" w:rsidP="00155F3E">
            <w:pPr>
              <w:pStyle w:val="LargeHeadings"/>
              <w:ind w:left="184" w:hanging="184"/>
            </w:pPr>
            <w:r w:rsidRPr="00AA2824">
              <w:t>We teach appropriate conduct</w:t>
            </w:r>
          </w:p>
          <w:p w14:paraId="1710FD86" w14:textId="1E9100FC" w:rsidR="0021334E" w:rsidRPr="00145E59" w:rsidRDefault="0021334E" w:rsidP="00155F3E">
            <w:pPr>
              <w:pStyle w:val="ListParagraph"/>
              <w:numPr>
                <w:ilvl w:val="0"/>
                <w:numId w:val="63"/>
              </w:numPr>
              <w:spacing w:after="60"/>
              <w:ind w:left="184" w:hanging="184"/>
              <w:jc w:val="both"/>
              <w:rPr>
                <w:b/>
                <w:bCs/>
              </w:rPr>
            </w:pPr>
            <w:r w:rsidRPr="00AA2824">
              <w:t>We teach our students to be safe</w:t>
            </w:r>
            <w:r>
              <w:t>, intentional</w:t>
            </w:r>
            <w:r w:rsidRPr="00AA2824">
              <w:t xml:space="preserve"> and responsible users of digital technologies, including age-appropriate instruction on important digital issues such as </w:t>
            </w:r>
            <w:proofErr w:type="spellStart"/>
            <w:r w:rsidRPr="00AA2824">
              <w:t>cybersafety</w:t>
            </w:r>
            <w:proofErr w:type="spellEnd"/>
            <w:r w:rsidRPr="00AA2824">
              <w:t xml:space="preserve"> and cyberbullying.</w:t>
            </w:r>
          </w:p>
        </w:tc>
      </w:tr>
      <w:tr w:rsidR="0021334E" w:rsidRPr="00AA2824" w14:paraId="09D9EF91" w14:textId="77777777" w:rsidTr="00155F3E">
        <w:tc>
          <w:tcPr>
            <w:tcW w:w="1560" w:type="dxa"/>
            <w:vAlign w:val="center"/>
          </w:tcPr>
          <w:p w14:paraId="413AB5A1" w14:textId="77777777" w:rsidR="0021334E" w:rsidRPr="00AA2824" w:rsidRDefault="0021334E" w:rsidP="00155F3E">
            <w:pPr>
              <w:pStyle w:val="LargeHeadings"/>
              <w:ind w:left="-115"/>
              <w:jc w:val="center"/>
            </w:pPr>
            <w:r w:rsidRPr="00AA2824">
              <w:rPr>
                <w:noProof/>
              </w:rPr>
              <w:drawing>
                <wp:inline distT="0" distB="0" distL="0" distR="0" wp14:anchorId="0D6799D9" wp14:editId="5A85D82C">
                  <wp:extent cx="396000" cy="396000"/>
                  <wp:effectExtent l="0" t="0" r="4445" b="4445"/>
                  <wp:docPr id="1809513928" name="Graphic 18" descr="Hous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513928" name="Graphic 1809513928" descr="House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96000" cy="396000"/>
                          </a:xfrm>
                          <a:prstGeom prst="rect">
                            <a:avLst/>
                          </a:prstGeom>
                        </pic:spPr>
                      </pic:pic>
                    </a:graphicData>
                  </a:graphic>
                </wp:inline>
              </w:drawing>
            </w:r>
          </w:p>
        </w:tc>
        <w:tc>
          <w:tcPr>
            <w:tcW w:w="9072" w:type="dxa"/>
          </w:tcPr>
          <w:p w14:paraId="0456BFD4" w14:textId="77777777" w:rsidR="0021334E" w:rsidRPr="00AA2824" w:rsidRDefault="0021334E" w:rsidP="00155F3E">
            <w:pPr>
              <w:pStyle w:val="LargeHeadings"/>
              <w:ind w:left="184" w:hanging="184"/>
            </w:pPr>
            <w:r w:rsidRPr="00AA2824">
              <w:t>We partner with families</w:t>
            </w:r>
          </w:p>
          <w:p w14:paraId="0F09E66F" w14:textId="77777777" w:rsidR="0021334E" w:rsidRPr="00870B22" w:rsidRDefault="0021334E" w:rsidP="00155F3E">
            <w:pPr>
              <w:pStyle w:val="ListParagraph"/>
              <w:numPr>
                <w:ilvl w:val="0"/>
                <w:numId w:val="63"/>
              </w:numPr>
              <w:spacing w:after="60"/>
              <w:ind w:left="184" w:hanging="184"/>
              <w:rPr>
                <w:b/>
                <w:bCs/>
              </w:rPr>
            </w:pPr>
            <w:r w:rsidRPr="00AA2824">
              <w:t>We work with parents and carers to understand the digital technology-related issues they are facing at home. We support them with information and tools that help.</w:t>
            </w:r>
          </w:p>
        </w:tc>
      </w:tr>
      <w:tr w:rsidR="0021334E" w:rsidRPr="00AA2824" w14:paraId="5C6BAF97" w14:textId="77777777" w:rsidTr="00155F3E">
        <w:tc>
          <w:tcPr>
            <w:tcW w:w="1560" w:type="dxa"/>
            <w:vAlign w:val="center"/>
          </w:tcPr>
          <w:p w14:paraId="08C84CD8" w14:textId="77777777" w:rsidR="0021334E" w:rsidRDefault="0021334E" w:rsidP="00155F3E">
            <w:pPr>
              <w:pStyle w:val="LargeHeadings"/>
              <w:ind w:left="-115"/>
              <w:jc w:val="center"/>
            </w:pPr>
            <w:r>
              <w:rPr>
                <w:noProof/>
              </w:rPr>
              <w:drawing>
                <wp:inline distT="0" distB="0" distL="0" distR="0" wp14:anchorId="5BC2EE9E" wp14:editId="60490D0C">
                  <wp:extent cx="396000" cy="396000"/>
                  <wp:effectExtent l="0" t="0" r="4445" b="0"/>
                  <wp:docPr id="1837496118" name="Graphic 1" descr="Interne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496118" name="Graphic 1837496118" descr="Internet with solid fill"/>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396000" cy="396000"/>
                          </a:xfrm>
                          <a:prstGeom prst="rect">
                            <a:avLst/>
                          </a:prstGeom>
                        </pic:spPr>
                      </pic:pic>
                    </a:graphicData>
                  </a:graphic>
                </wp:inline>
              </w:drawing>
            </w:r>
          </w:p>
          <w:p w14:paraId="0738B2AB" w14:textId="77777777" w:rsidR="0021334E" w:rsidRPr="00AA2824" w:rsidRDefault="0021334E" w:rsidP="00155F3E">
            <w:pPr>
              <w:pStyle w:val="LargeHeadings"/>
              <w:ind w:left="-115"/>
              <w:jc w:val="center"/>
            </w:pPr>
          </w:p>
        </w:tc>
        <w:tc>
          <w:tcPr>
            <w:tcW w:w="9072" w:type="dxa"/>
          </w:tcPr>
          <w:p w14:paraId="252B0671" w14:textId="77777777" w:rsidR="0021334E" w:rsidRPr="00AA2824" w:rsidRDefault="0021334E" w:rsidP="00155F3E">
            <w:pPr>
              <w:pStyle w:val="LargeHeadings"/>
              <w:ind w:left="184" w:hanging="184"/>
            </w:pPr>
            <w:r w:rsidRPr="00AA2824">
              <w:t xml:space="preserve">We provide access to technology </w:t>
            </w:r>
          </w:p>
          <w:p w14:paraId="0B35C132" w14:textId="77777777" w:rsidR="0021334E" w:rsidRPr="0021334E" w:rsidRDefault="0021334E" w:rsidP="00155F3E">
            <w:pPr>
              <w:pStyle w:val="ListParagraph"/>
              <w:numPr>
                <w:ilvl w:val="0"/>
                <w:numId w:val="63"/>
              </w:numPr>
              <w:spacing w:after="60"/>
              <w:ind w:left="184" w:hanging="184"/>
              <w:rPr>
                <w:b/>
                <w:bCs/>
              </w:rPr>
            </w:pPr>
            <w:r w:rsidRPr="00AA2824">
              <w:t>We provide access to educational software for students to use.</w:t>
            </w:r>
          </w:p>
          <w:p w14:paraId="0E55B87C" w14:textId="77777777" w:rsidR="0021334E" w:rsidRPr="0021334E" w:rsidRDefault="0021334E" w:rsidP="00155F3E">
            <w:pPr>
              <w:pStyle w:val="ListParagraph"/>
              <w:numPr>
                <w:ilvl w:val="0"/>
                <w:numId w:val="63"/>
              </w:numPr>
              <w:spacing w:after="60"/>
              <w:ind w:left="184" w:hanging="184"/>
              <w:rPr>
                <w:b/>
                <w:bCs/>
              </w:rPr>
            </w:pPr>
            <w:r w:rsidRPr="0021334E">
              <w:t xml:space="preserve">We provide students in Prep to Year 2 access to iPads and students in Year 3-6 access to laptops. </w:t>
            </w:r>
          </w:p>
          <w:p w14:paraId="486B6E1A" w14:textId="1ED988C8" w:rsidR="0021334E" w:rsidRPr="00870B22" w:rsidRDefault="0021334E" w:rsidP="00155F3E">
            <w:pPr>
              <w:pStyle w:val="ListParagraph"/>
              <w:numPr>
                <w:ilvl w:val="0"/>
                <w:numId w:val="63"/>
              </w:numPr>
              <w:spacing w:after="60"/>
              <w:ind w:left="184" w:hanging="184"/>
              <w:rPr>
                <w:b/>
                <w:bCs/>
              </w:rPr>
            </w:pPr>
            <w:r w:rsidRPr="0021334E">
              <w:t>We create student email accounts which are non-identifiable.</w:t>
            </w:r>
          </w:p>
        </w:tc>
      </w:tr>
      <w:tr w:rsidR="0021334E" w:rsidRPr="00AA2824" w14:paraId="487688B2" w14:textId="77777777" w:rsidTr="00155F3E">
        <w:tc>
          <w:tcPr>
            <w:tcW w:w="1560" w:type="dxa"/>
            <w:vAlign w:val="center"/>
          </w:tcPr>
          <w:p w14:paraId="2A3C0D06" w14:textId="77777777" w:rsidR="0021334E" w:rsidRPr="00AA2824" w:rsidRDefault="0021334E" w:rsidP="00155F3E">
            <w:pPr>
              <w:pStyle w:val="LargeHeadings"/>
              <w:ind w:left="-115"/>
              <w:jc w:val="center"/>
            </w:pPr>
            <w:r w:rsidRPr="00AA2824">
              <w:rPr>
                <w:noProof/>
              </w:rPr>
              <w:drawing>
                <wp:inline distT="0" distB="0" distL="0" distR="0" wp14:anchorId="6D86638B" wp14:editId="57A5B1B2">
                  <wp:extent cx="396000" cy="396000"/>
                  <wp:effectExtent l="0" t="0" r="4445" b="0"/>
                  <wp:docPr id="752421445" name="Graphic 19" descr="Online meet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421445" name="Graphic 752421445" descr="Online meeting with solid fill"/>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396000" cy="396000"/>
                          </a:xfrm>
                          <a:prstGeom prst="rect">
                            <a:avLst/>
                          </a:prstGeom>
                        </pic:spPr>
                      </pic:pic>
                    </a:graphicData>
                  </a:graphic>
                </wp:inline>
              </w:drawing>
            </w:r>
          </w:p>
        </w:tc>
        <w:tc>
          <w:tcPr>
            <w:tcW w:w="9072" w:type="dxa"/>
          </w:tcPr>
          <w:p w14:paraId="5CCC5880" w14:textId="77777777" w:rsidR="0021334E" w:rsidRPr="00AA2824" w:rsidRDefault="0021334E" w:rsidP="00155F3E">
            <w:pPr>
              <w:pStyle w:val="LargeHeadings"/>
              <w:ind w:left="184" w:hanging="184"/>
            </w:pPr>
            <w:r w:rsidRPr="00AA2824">
              <w:t>We supervise digital learning</w:t>
            </w:r>
          </w:p>
          <w:p w14:paraId="266BFE9E" w14:textId="4FAD7DE4" w:rsidR="0021334E" w:rsidRPr="00870B22" w:rsidRDefault="0021334E" w:rsidP="00155F3E">
            <w:pPr>
              <w:pStyle w:val="ListParagraph"/>
              <w:numPr>
                <w:ilvl w:val="0"/>
                <w:numId w:val="64"/>
              </w:numPr>
              <w:spacing w:after="60"/>
              <w:ind w:left="184" w:hanging="184"/>
              <w:rPr>
                <w:b/>
                <w:bCs/>
              </w:rPr>
            </w:pPr>
            <w:r w:rsidRPr="00AA2824">
              <w:t>We supervise students using digital technologies in the classroom, consistent with our duty of care.</w:t>
            </w:r>
          </w:p>
          <w:p w14:paraId="1813BE41" w14:textId="44982E90" w:rsidR="0021334E" w:rsidRPr="0021334E" w:rsidRDefault="0021334E" w:rsidP="00155F3E">
            <w:pPr>
              <w:pStyle w:val="ListParagraph"/>
              <w:numPr>
                <w:ilvl w:val="0"/>
                <w:numId w:val="64"/>
              </w:numPr>
              <w:spacing w:after="60"/>
              <w:ind w:left="184" w:hanging="184"/>
              <w:rPr>
                <w:b/>
                <w:bCs/>
              </w:rPr>
            </w:pPr>
            <w:r w:rsidRPr="00AA2824">
              <w:t>We use clear protocols and procedures to protect students working in online spaces.</w:t>
            </w:r>
          </w:p>
        </w:tc>
      </w:tr>
    </w:tbl>
    <w:p w14:paraId="19DF2367" w14:textId="77777777" w:rsidR="0021334E" w:rsidRDefault="0021334E" w:rsidP="00155F3E">
      <w:pPr>
        <w:ind w:left="-567"/>
        <w:rPr>
          <w:b/>
          <w:bCs/>
        </w:rPr>
      </w:pPr>
      <w:r>
        <w:rPr>
          <w:b/>
          <w:bCs/>
        </w:rPr>
        <w:br w:type="page"/>
      </w:r>
    </w:p>
    <w:p w14:paraId="4EFAEFA4" w14:textId="77777777" w:rsidR="0021334E" w:rsidRDefault="0021334E" w:rsidP="00155F3E">
      <w:pPr>
        <w:ind w:left="-567"/>
        <w:rPr>
          <w:b/>
          <w:bCs/>
        </w:rPr>
      </w:pPr>
    </w:p>
    <w:p w14:paraId="1FB1D423" w14:textId="77777777" w:rsidR="0021334E" w:rsidRDefault="0021334E" w:rsidP="00155F3E">
      <w:pPr>
        <w:ind w:left="-567"/>
        <w:rPr>
          <w:b/>
          <w:bCs/>
        </w:rPr>
      </w:pPr>
    </w:p>
    <w:p w14:paraId="732421E9" w14:textId="77777777" w:rsidR="0021334E" w:rsidRDefault="0021334E" w:rsidP="00155F3E">
      <w:pPr>
        <w:ind w:left="-567"/>
        <w:rPr>
          <w:b/>
          <w:bCs/>
        </w:rPr>
      </w:pPr>
    </w:p>
    <w:p w14:paraId="476BCB47" w14:textId="77777777" w:rsidR="0021334E" w:rsidRDefault="0021334E" w:rsidP="00155F3E">
      <w:pPr>
        <w:ind w:left="-567"/>
      </w:pPr>
    </w:p>
    <w:tbl>
      <w:tblPr>
        <w:tblStyle w:val="TableGrid"/>
        <w:tblW w:w="10491" w:type="dxa"/>
        <w:tblInd w:w="-431" w:type="dxa"/>
        <w:tblLayout w:type="fixed"/>
        <w:tblLook w:val="04A0" w:firstRow="1" w:lastRow="0" w:firstColumn="1" w:lastColumn="0" w:noHBand="0" w:noVBand="1"/>
      </w:tblPr>
      <w:tblGrid>
        <w:gridCol w:w="1419"/>
        <w:gridCol w:w="9072"/>
      </w:tblGrid>
      <w:tr w:rsidR="0021334E" w:rsidRPr="00AA2824" w14:paraId="30FE8450" w14:textId="77777777" w:rsidTr="00155F3E">
        <w:trPr>
          <w:trHeight w:val="556"/>
        </w:trPr>
        <w:tc>
          <w:tcPr>
            <w:tcW w:w="1419" w:type="dxa"/>
            <w:vAlign w:val="center"/>
          </w:tcPr>
          <w:p w14:paraId="066700A4" w14:textId="1D3F20EF" w:rsidR="0021334E" w:rsidRPr="00AA2824" w:rsidRDefault="0021334E" w:rsidP="00155F3E">
            <w:pPr>
              <w:pStyle w:val="LargeHeadings"/>
              <w:ind w:left="-121"/>
              <w:jc w:val="center"/>
            </w:pPr>
            <w:r w:rsidRPr="00AA2824">
              <w:rPr>
                <w:noProof/>
              </w:rPr>
              <w:drawing>
                <wp:inline distT="0" distB="0" distL="0" distR="0" wp14:anchorId="0A9EF094" wp14:editId="0E801B5C">
                  <wp:extent cx="396000" cy="396000"/>
                  <wp:effectExtent l="0" t="0" r="0" b="4445"/>
                  <wp:docPr id="1159192376" name="Graphic 2" descr="Saf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192376" name="Graphic 1159192376" descr="Safe with solid fill"/>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396000" cy="396000"/>
                          </a:xfrm>
                          <a:prstGeom prst="rect">
                            <a:avLst/>
                          </a:prstGeom>
                        </pic:spPr>
                      </pic:pic>
                    </a:graphicData>
                  </a:graphic>
                </wp:inline>
              </w:drawing>
            </w:r>
          </w:p>
        </w:tc>
        <w:tc>
          <w:tcPr>
            <w:tcW w:w="9072" w:type="dxa"/>
          </w:tcPr>
          <w:p w14:paraId="38903D3D" w14:textId="77777777" w:rsidR="0021334E" w:rsidRPr="00AA2824" w:rsidRDefault="0021334E" w:rsidP="00155F3E">
            <w:pPr>
              <w:pStyle w:val="LargeHeadings"/>
              <w:ind w:left="42"/>
            </w:pPr>
            <w:r w:rsidRPr="00AA2824">
              <w:t>We take appropriate steps to protect students</w:t>
            </w:r>
          </w:p>
          <w:p w14:paraId="108A26B4" w14:textId="77777777" w:rsidR="0021334E" w:rsidRPr="00F72ABC" w:rsidRDefault="0021334E" w:rsidP="00155F3E">
            <w:pPr>
              <w:pStyle w:val="ListParagraph"/>
              <w:numPr>
                <w:ilvl w:val="0"/>
                <w:numId w:val="65"/>
              </w:numPr>
              <w:spacing w:after="60"/>
              <w:ind w:left="42" w:firstLine="0"/>
              <w:rPr>
                <w:b/>
                <w:bCs/>
              </w:rPr>
            </w:pPr>
            <w:r w:rsidRPr="00AA2824">
              <w:t xml:space="preserve">We provide a filtered internet service to block inappropriate content. </w:t>
            </w:r>
            <w:r>
              <w:t xml:space="preserve">Full protection from inappropriate content cannot be guaranteed, however, we have processes to report and act on inappropriate content. </w:t>
            </w:r>
          </w:p>
          <w:p w14:paraId="1EFB7D31" w14:textId="77777777" w:rsidR="0021334E" w:rsidRPr="00F72ABC" w:rsidRDefault="0021334E" w:rsidP="00155F3E">
            <w:pPr>
              <w:pStyle w:val="ListParagraph"/>
              <w:numPr>
                <w:ilvl w:val="0"/>
                <w:numId w:val="65"/>
              </w:numPr>
              <w:spacing w:after="60"/>
              <w:ind w:left="42" w:firstLine="0"/>
            </w:pPr>
            <w:r w:rsidRPr="00F72ABC">
              <w:t>We may access and monitor messages and files sent or saved our network, if necessary and appropriate.</w:t>
            </w:r>
          </w:p>
        </w:tc>
      </w:tr>
      <w:tr w:rsidR="0021334E" w:rsidRPr="00AA2824" w14:paraId="2B0FACB8" w14:textId="77777777" w:rsidTr="00155F3E">
        <w:tc>
          <w:tcPr>
            <w:tcW w:w="1419" w:type="dxa"/>
            <w:vAlign w:val="center"/>
          </w:tcPr>
          <w:p w14:paraId="2F26BDCA" w14:textId="77777777" w:rsidR="0021334E" w:rsidRPr="00AA2824" w:rsidRDefault="0021334E" w:rsidP="00155F3E">
            <w:pPr>
              <w:pStyle w:val="LargeHeadings"/>
              <w:ind w:left="-121"/>
              <w:jc w:val="center"/>
            </w:pPr>
            <w:r w:rsidRPr="00AA2824">
              <w:rPr>
                <w:noProof/>
              </w:rPr>
              <w:drawing>
                <wp:inline distT="0" distB="0" distL="0" distR="0" wp14:anchorId="63A657BC" wp14:editId="7F80B3CA">
                  <wp:extent cx="396000" cy="396000"/>
                  <wp:effectExtent l="0" t="0" r="0" b="4445"/>
                  <wp:docPr id="260396983" name="Graphic 1" descr="Medica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396983" name="Graphic 260396983" descr="Medical with solid fill"/>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396000" cy="396000"/>
                          </a:xfrm>
                          <a:prstGeom prst="rect">
                            <a:avLst/>
                          </a:prstGeom>
                        </pic:spPr>
                      </pic:pic>
                    </a:graphicData>
                  </a:graphic>
                </wp:inline>
              </w:drawing>
            </w:r>
          </w:p>
        </w:tc>
        <w:tc>
          <w:tcPr>
            <w:tcW w:w="9072" w:type="dxa"/>
          </w:tcPr>
          <w:p w14:paraId="7C4BC838" w14:textId="77777777" w:rsidR="0021334E" w:rsidRPr="00AA2824" w:rsidRDefault="0021334E" w:rsidP="00155F3E">
            <w:pPr>
              <w:pStyle w:val="LargeHeadings"/>
              <w:ind w:left="42"/>
            </w:pPr>
            <w:r w:rsidRPr="00AA2824">
              <w:t>We appropriately manage and respond to online incidents</w:t>
            </w:r>
          </w:p>
          <w:p w14:paraId="024D0462" w14:textId="77777777" w:rsidR="0021334E" w:rsidRPr="00AA2824" w:rsidRDefault="0021334E" w:rsidP="00155F3E">
            <w:pPr>
              <w:pStyle w:val="ListParagraph"/>
              <w:numPr>
                <w:ilvl w:val="0"/>
                <w:numId w:val="65"/>
              </w:numPr>
              <w:spacing w:after="60"/>
              <w:ind w:left="42" w:firstLine="0"/>
            </w:pPr>
            <w:r w:rsidRPr="00AA2824">
              <w:t>We work to prevent, respond, and learn from issues or incidents relating to the use of digital technology, including cybersecurity incidents</w:t>
            </w:r>
            <w:r>
              <w:t>,</w:t>
            </w:r>
            <w:r w:rsidRPr="00AA2824">
              <w:t xml:space="preserve"> cyberbullying and risks to child safety.</w:t>
            </w:r>
          </w:p>
          <w:p w14:paraId="5FADD6A0" w14:textId="77777777" w:rsidR="0021334E" w:rsidRPr="00870B22" w:rsidRDefault="0021334E" w:rsidP="00155F3E">
            <w:pPr>
              <w:pStyle w:val="ListParagraph"/>
              <w:numPr>
                <w:ilvl w:val="0"/>
                <w:numId w:val="65"/>
              </w:numPr>
              <w:spacing w:after="60"/>
              <w:ind w:left="42" w:firstLine="0"/>
              <w:rPr>
                <w:b/>
                <w:bCs/>
              </w:rPr>
            </w:pPr>
            <w:r w:rsidRPr="00AA2824">
              <w:t>We refer suspected illegal online acts to the police.</w:t>
            </w:r>
          </w:p>
        </w:tc>
      </w:tr>
    </w:tbl>
    <w:p w14:paraId="0AEE1959" w14:textId="77777777" w:rsidR="0021334E" w:rsidRDefault="0021334E" w:rsidP="00155F3E">
      <w:pPr>
        <w:ind w:left="-567"/>
        <w:rPr>
          <w:rStyle w:val="IntenseEmphasis"/>
          <w:szCs w:val="20"/>
        </w:rPr>
      </w:pPr>
    </w:p>
    <w:p w14:paraId="29BEA613" w14:textId="6B4F29AC" w:rsidR="0021334E" w:rsidRPr="005063F3" w:rsidRDefault="0021334E" w:rsidP="00155F3E">
      <w:pPr>
        <w:ind w:left="-567"/>
        <w:rPr>
          <w:rStyle w:val="IntenseEmphasis"/>
          <w:b w:val="0"/>
          <w:bCs w:val="0"/>
          <w:szCs w:val="20"/>
        </w:rPr>
      </w:pPr>
      <w:r w:rsidRPr="005063F3">
        <w:rPr>
          <w:rStyle w:val="Heading2Char"/>
        </w:rPr>
        <w:t>How parents and carers can help</w:t>
      </w:r>
    </w:p>
    <w:p w14:paraId="11F5E240" w14:textId="77777777" w:rsidR="0021334E" w:rsidRPr="00AA2824" w:rsidRDefault="0021334E" w:rsidP="00155F3E">
      <w:pPr>
        <w:pStyle w:val="LargeHeadings"/>
        <w:ind w:left="-567"/>
        <w:rPr>
          <w:rStyle w:val="IntenseEmphasis"/>
          <w:rFonts w:cstheme="minorHAnsi"/>
          <w:i w:val="0"/>
          <w:iCs w:val="0"/>
        </w:rPr>
      </w:pPr>
      <w:r w:rsidRPr="00AA2824">
        <w:rPr>
          <w:rStyle w:val="IntenseEmphasis"/>
          <w:rFonts w:cstheme="minorHAnsi"/>
        </w:rPr>
        <w:t xml:space="preserve">Learning about technology and its impacts doesn’t stop at the school gate. Below are </w:t>
      </w:r>
      <w:r>
        <w:rPr>
          <w:rStyle w:val="IntenseEmphasis"/>
          <w:rFonts w:cstheme="minorHAnsi"/>
        </w:rPr>
        <w:t xml:space="preserve">our suggestions for ways you </w:t>
      </w:r>
      <w:r w:rsidRPr="00AA2824">
        <w:rPr>
          <w:rStyle w:val="IntenseEmphasis"/>
          <w:rFonts w:cstheme="minorHAnsi"/>
        </w:rPr>
        <w:t xml:space="preserve">can support </w:t>
      </w:r>
      <w:r>
        <w:rPr>
          <w:rStyle w:val="IntenseEmphasis"/>
          <w:rFonts w:cstheme="minorHAnsi"/>
        </w:rPr>
        <w:t xml:space="preserve">your </w:t>
      </w:r>
      <w:r w:rsidRPr="00AA2824">
        <w:rPr>
          <w:rStyle w:val="IntenseEmphasis"/>
          <w:rFonts w:cstheme="minorHAnsi"/>
        </w:rPr>
        <w:t>children to responsibly use digital technology.</w:t>
      </w:r>
    </w:p>
    <w:tbl>
      <w:tblPr>
        <w:tblStyle w:val="TableGrid"/>
        <w:tblW w:w="10491" w:type="dxa"/>
        <w:tblInd w:w="-431" w:type="dxa"/>
        <w:tblLook w:val="04A0" w:firstRow="1" w:lastRow="0" w:firstColumn="1" w:lastColumn="0" w:noHBand="0" w:noVBand="1"/>
      </w:tblPr>
      <w:tblGrid>
        <w:gridCol w:w="1487"/>
        <w:gridCol w:w="9004"/>
      </w:tblGrid>
      <w:tr w:rsidR="0021334E" w:rsidRPr="00AA2824" w14:paraId="469C3C13" w14:textId="77777777" w:rsidTr="00CD15FD">
        <w:tc>
          <w:tcPr>
            <w:tcW w:w="1487" w:type="dxa"/>
            <w:vAlign w:val="center"/>
          </w:tcPr>
          <w:p w14:paraId="20F55F55" w14:textId="77777777" w:rsidR="0021334E" w:rsidRDefault="0021334E" w:rsidP="00155F3E">
            <w:pPr>
              <w:ind w:left="-567"/>
              <w:jc w:val="center"/>
            </w:pPr>
          </w:p>
          <w:p w14:paraId="00570E8F" w14:textId="77777777" w:rsidR="0021334E" w:rsidRPr="00AA2824" w:rsidRDefault="0021334E" w:rsidP="00155F3E">
            <w:pPr>
              <w:ind w:left="-113"/>
              <w:jc w:val="center"/>
              <w:rPr>
                <w:rStyle w:val="IntenseEmphasis"/>
                <w:b w:val="0"/>
                <w:bCs w:val="0"/>
                <w:i w:val="0"/>
                <w:iCs w:val="0"/>
              </w:rPr>
            </w:pPr>
            <w:r>
              <w:rPr>
                <w:noProof/>
                <w:sz w:val="16"/>
                <w:szCs w:val="16"/>
              </w:rPr>
              <w:drawing>
                <wp:inline distT="0" distB="0" distL="0" distR="0" wp14:anchorId="077E4D30" wp14:editId="1363E735">
                  <wp:extent cx="525600" cy="525600"/>
                  <wp:effectExtent l="0" t="0" r="0" b="0"/>
                  <wp:docPr id="1533098404" name="Graphic 1" descr="Daily calend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098404" name="Graphic 1533098404" descr="Daily calendar with solid fill"/>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525600" cy="525600"/>
                          </a:xfrm>
                          <a:prstGeom prst="rect">
                            <a:avLst/>
                          </a:prstGeom>
                        </pic:spPr>
                      </pic:pic>
                    </a:graphicData>
                  </a:graphic>
                </wp:inline>
              </w:drawing>
            </w:r>
          </w:p>
        </w:tc>
        <w:tc>
          <w:tcPr>
            <w:tcW w:w="9004" w:type="dxa"/>
          </w:tcPr>
          <w:p w14:paraId="26D62CC9" w14:textId="77777777" w:rsidR="0021334E" w:rsidRPr="00E663EC" w:rsidRDefault="0021334E" w:rsidP="00155F3E">
            <w:pPr>
              <w:pStyle w:val="LargeHeadings"/>
              <w:ind w:left="-27"/>
              <w:rPr>
                <w:rStyle w:val="IntenseEmphasis"/>
                <w:i w:val="0"/>
                <w:iCs w:val="0"/>
                <w:color w:val="000000" w:themeColor="text1"/>
              </w:rPr>
            </w:pPr>
            <w:r w:rsidRPr="00E663EC">
              <w:rPr>
                <w:rStyle w:val="IntenseEmphasis"/>
                <w:color w:val="000000" w:themeColor="text1"/>
              </w:rPr>
              <w:t xml:space="preserve">Establish clear routines </w:t>
            </w:r>
          </w:p>
          <w:p w14:paraId="0180F4A4" w14:textId="77777777" w:rsidR="0021334E" w:rsidRPr="00E663EC" w:rsidRDefault="0021334E" w:rsidP="00155F3E">
            <w:pPr>
              <w:pStyle w:val="ListParagraph"/>
              <w:numPr>
                <w:ilvl w:val="0"/>
                <w:numId w:val="57"/>
              </w:numPr>
              <w:spacing w:after="60"/>
              <w:ind w:left="-27" w:firstLine="0"/>
              <w:rPr>
                <w:rStyle w:val="IntenseEmphasis"/>
                <w:b w:val="0"/>
                <w:bCs w:val="0"/>
                <w:i w:val="0"/>
                <w:iCs w:val="0"/>
                <w:color w:val="000000" w:themeColor="text1"/>
              </w:rPr>
            </w:pPr>
            <w:r w:rsidRPr="00E663EC">
              <w:rPr>
                <w:rStyle w:val="IntenseEmphasis"/>
                <w:b w:val="0"/>
                <w:bCs w:val="0"/>
                <w:color w:val="000000" w:themeColor="text1"/>
              </w:rPr>
              <w:t>Talk to your child about expectations including when, where, and how digital devices can be used at home, ensuring these rules are age-appropriate and consistent. These can include:</w:t>
            </w:r>
          </w:p>
          <w:p w14:paraId="0EC3693A" w14:textId="77777777" w:rsidR="00155F3E" w:rsidRDefault="0021334E" w:rsidP="00155F3E">
            <w:pPr>
              <w:pStyle w:val="ListParagraph"/>
              <w:numPr>
                <w:ilvl w:val="0"/>
                <w:numId w:val="57"/>
              </w:numPr>
              <w:spacing w:after="60"/>
            </w:pPr>
            <w:r w:rsidRPr="00AA2824">
              <w:rPr>
                <w:lang w:eastAsia="en-AU"/>
              </w:rPr>
              <w:t xml:space="preserve">Requiring devices to be used in a common area, such as a living room or kitchen </w:t>
            </w:r>
          </w:p>
          <w:p w14:paraId="0D088894" w14:textId="77777777" w:rsidR="00155F3E" w:rsidRDefault="0021334E" w:rsidP="00155F3E">
            <w:pPr>
              <w:pStyle w:val="ListParagraph"/>
              <w:numPr>
                <w:ilvl w:val="0"/>
                <w:numId w:val="57"/>
              </w:numPr>
              <w:spacing w:after="60"/>
            </w:pPr>
            <w:r w:rsidRPr="00AA2824">
              <w:rPr>
                <w:lang w:eastAsia="en-AU"/>
              </w:rPr>
              <w:t>Setting up a specific area for charging devices overnight, away from bedrooms, to promote better sleep hygiene.</w:t>
            </w:r>
          </w:p>
          <w:p w14:paraId="4DB22758" w14:textId="50B00DA6" w:rsidR="0021334E" w:rsidRPr="00155F3E" w:rsidRDefault="0021334E" w:rsidP="00155F3E">
            <w:pPr>
              <w:pStyle w:val="ListParagraph"/>
              <w:numPr>
                <w:ilvl w:val="0"/>
                <w:numId w:val="57"/>
              </w:numPr>
              <w:spacing w:after="60"/>
              <w:rPr>
                <w:rStyle w:val="IntenseEmphasis"/>
                <w:b w:val="0"/>
                <w:bCs w:val="0"/>
                <w:i w:val="0"/>
                <w:iCs w:val="0"/>
                <w:color w:val="auto"/>
              </w:rPr>
            </w:pPr>
            <w:r w:rsidRPr="00155F3E">
              <w:rPr>
                <w:rStyle w:val="IntenseEmphasis"/>
                <w:b w:val="0"/>
                <w:bCs w:val="0"/>
                <w:color w:val="000000" w:themeColor="text1"/>
              </w:rPr>
              <w:t>Be present when your child is using digital devices, especially for younger children who may not yet understand online risks.</w:t>
            </w:r>
          </w:p>
        </w:tc>
      </w:tr>
      <w:tr w:rsidR="0021334E" w:rsidRPr="00AA2824" w14:paraId="02642F72" w14:textId="77777777" w:rsidTr="00CD15FD">
        <w:tc>
          <w:tcPr>
            <w:tcW w:w="1487" w:type="dxa"/>
            <w:vAlign w:val="center"/>
          </w:tcPr>
          <w:p w14:paraId="72B98E53" w14:textId="77777777" w:rsidR="0021334E" w:rsidRPr="00AA2824" w:rsidRDefault="0021334E" w:rsidP="00155F3E">
            <w:pPr>
              <w:ind w:left="-113"/>
              <w:jc w:val="center"/>
              <w:rPr>
                <w:rStyle w:val="IntenseEmphasis"/>
                <w:b w:val="0"/>
                <w:bCs w:val="0"/>
                <w:i w:val="0"/>
                <w:iCs w:val="0"/>
              </w:rPr>
            </w:pPr>
            <w:r w:rsidRPr="00AA2824">
              <w:rPr>
                <w:noProof/>
              </w:rPr>
              <w:drawing>
                <wp:inline distT="0" distB="0" distL="0" distR="0" wp14:anchorId="7AA99BA4" wp14:editId="57C4D60B">
                  <wp:extent cx="523875" cy="523875"/>
                  <wp:effectExtent l="0" t="0" r="0" b="0"/>
                  <wp:docPr id="645829019" name="Graphic 2" descr="Stop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829019" name="Graphic 645829019" descr="Stop with solid fill"/>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524399" cy="524399"/>
                          </a:xfrm>
                          <a:prstGeom prst="rect">
                            <a:avLst/>
                          </a:prstGeom>
                        </pic:spPr>
                      </pic:pic>
                    </a:graphicData>
                  </a:graphic>
                </wp:inline>
              </w:drawing>
            </w:r>
          </w:p>
        </w:tc>
        <w:tc>
          <w:tcPr>
            <w:tcW w:w="9004" w:type="dxa"/>
          </w:tcPr>
          <w:p w14:paraId="5395F5CB" w14:textId="77777777" w:rsidR="0021334E" w:rsidRPr="00E663EC" w:rsidRDefault="0021334E" w:rsidP="00155F3E">
            <w:pPr>
              <w:pStyle w:val="LargeHeadings"/>
              <w:ind w:left="-27"/>
              <w:rPr>
                <w:rStyle w:val="IntenseEmphasis"/>
                <w:i w:val="0"/>
                <w:iCs w:val="0"/>
                <w:color w:val="000000" w:themeColor="text1"/>
              </w:rPr>
            </w:pPr>
            <w:r w:rsidRPr="00E663EC">
              <w:rPr>
                <w:rStyle w:val="IntenseEmphasis"/>
                <w:color w:val="000000" w:themeColor="text1"/>
              </w:rPr>
              <w:t>Restrict inappropriate content</w:t>
            </w:r>
          </w:p>
          <w:p w14:paraId="3B035F50" w14:textId="77777777" w:rsidR="0021334E" w:rsidRPr="00E663EC" w:rsidRDefault="0021334E" w:rsidP="00155F3E">
            <w:pPr>
              <w:pStyle w:val="ListParagraph"/>
              <w:numPr>
                <w:ilvl w:val="0"/>
                <w:numId w:val="57"/>
              </w:numPr>
              <w:spacing w:after="60"/>
              <w:ind w:left="-27" w:firstLine="0"/>
              <w:rPr>
                <w:rStyle w:val="IntenseEmphasis"/>
                <w:b w:val="0"/>
                <w:bCs w:val="0"/>
                <w:i w:val="0"/>
                <w:iCs w:val="0"/>
                <w:color w:val="000000" w:themeColor="text1"/>
              </w:rPr>
            </w:pPr>
            <w:r w:rsidRPr="00E663EC">
              <w:rPr>
                <w:rStyle w:val="IntenseEmphasis"/>
                <w:b w:val="0"/>
                <w:bCs w:val="0"/>
                <w:color w:val="000000" w:themeColor="text1"/>
              </w:rPr>
              <w:t>Use built-in parental controls on devices and apps to help manage their device access and restrict inappropriate content, including apps and websites that are not suitable for their age group.</w:t>
            </w:r>
          </w:p>
          <w:p w14:paraId="55323691" w14:textId="65FF25C5" w:rsidR="0021334E" w:rsidRPr="00E663EC" w:rsidRDefault="0021334E" w:rsidP="00155F3E">
            <w:pPr>
              <w:pStyle w:val="ListParagraph"/>
              <w:numPr>
                <w:ilvl w:val="0"/>
                <w:numId w:val="57"/>
              </w:numPr>
              <w:spacing w:after="60"/>
              <w:ind w:left="-27" w:firstLine="0"/>
              <w:rPr>
                <w:rStyle w:val="IntenseEmphasis"/>
                <w:b w:val="0"/>
                <w:bCs w:val="0"/>
                <w:i w:val="0"/>
                <w:iCs w:val="0"/>
                <w:color w:val="000000" w:themeColor="text1"/>
              </w:rPr>
            </w:pPr>
            <w:r w:rsidRPr="00E663EC">
              <w:rPr>
                <w:rStyle w:val="IntenseEmphasis"/>
                <w:b w:val="0"/>
                <w:bCs w:val="0"/>
                <w:color w:val="000000" w:themeColor="text1"/>
              </w:rPr>
              <w:t>Consider restricting the use of non-educational apps and apps with addictive game mechanics (e.g. rewards, badges, limited exit options).</w:t>
            </w:r>
          </w:p>
        </w:tc>
      </w:tr>
      <w:tr w:rsidR="0021334E" w:rsidRPr="00AA2824" w14:paraId="28FFEE8E" w14:textId="77777777" w:rsidTr="00CD15FD">
        <w:tc>
          <w:tcPr>
            <w:tcW w:w="1487" w:type="dxa"/>
            <w:vAlign w:val="center"/>
          </w:tcPr>
          <w:p w14:paraId="587CE8ED" w14:textId="77777777" w:rsidR="0021334E" w:rsidRPr="00AA2824" w:rsidRDefault="0021334E" w:rsidP="00155F3E">
            <w:pPr>
              <w:ind w:left="-113"/>
              <w:jc w:val="center"/>
              <w:rPr>
                <w:rStyle w:val="IntenseEmphasis"/>
                <w:b w:val="0"/>
                <w:bCs w:val="0"/>
                <w:i w:val="0"/>
                <w:iCs w:val="0"/>
              </w:rPr>
            </w:pPr>
            <w:r>
              <w:rPr>
                <w:noProof/>
                <w:sz w:val="16"/>
                <w:szCs w:val="16"/>
              </w:rPr>
              <w:drawing>
                <wp:inline distT="0" distB="0" distL="0" distR="0" wp14:anchorId="35543A64" wp14:editId="7B50D25C">
                  <wp:extent cx="523875" cy="523875"/>
                  <wp:effectExtent l="0" t="0" r="9525" b="0"/>
                  <wp:docPr id="1346344694" name="Graphic 1" descr="Teach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344694" name="Graphic 1346344694" descr="Teacher with solid fill"/>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23875" cy="523875"/>
                          </a:xfrm>
                          <a:prstGeom prst="rect">
                            <a:avLst/>
                          </a:prstGeom>
                        </pic:spPr>
                      </pic:pic>
                    </a:graphicData>
                  </a:graphic>
                </wp:inline>
              </w:drawing>
            </w:r>
          </w:p>
        </w:tc>
        <w:tc>
          <w:tcPr>
            <w:tcW w:w="9004" w:type="dxa"/>
          </w:tcPr>
          <w:p w14:paraId="4B00B500" w14:textId="77777777" w:rsidR="0021334E" w:rsidRPr="00E663EC" w:rsidRDefault="0021334E" w:rsidP="00155F3E">
            <w:pPr>
              <w:pStyle w:val="LargeHeadings"/>
              <w:ind w:left="-27"/>
              <w:rPr>
                <w:rStyle w:val="IntenseEmphasis"/>
                <w:i w:val="0"/>
                <w:iCs w:val="0"/>
                <w:color w:val="000000" w:themeColor="text1"/>
              </w:rPr>
            </w:pPr>
            <w:r w:rsidRPr="00E663EC">
              <w:rPr>
                <w:rStyle w:val="IntenseEmphasis"/>
                <w:color w:val="000000" w:themeColor="text1"/>
              </w:rPr>
              <w:t>Talk about online safety</w:t>
            </w:r>
          </w:p>
          <w:p w14:paraId="752C96DD" w14:textId="77777777" w:rsidR="0021334E" w:rsidRPr="00E663EC" w:rsidRDefault="0021334E" w:rsidP="00155F3E">
            <w:pPr>
              <w:pStyle w:val="ListParagraph"/>
              <w:numPr>
                <w:ilvl w:val="0"/>
                <w:numId w:val="57"/>
              </w:numPr>
              <w:spacing w:after="60"/>
              <w:ind w:left="-27" w:firstLine="0"/>
              <w:rPr>
                <w:rStyle w:val="IntenseEmphasis"/>
                <w:b w:val="0"/>
                <w:bCs w:val="0"/>
                <w:i w:val="0"/>
                <w:iCs w:val="0"/>
                <w:color w:val="000000" w:themeColor="text1"/>
              </w:rPr>
            </w:pPr>
            <w:r w:rsidRPr="00E663EC">
              <w:rPr>
                <w:rStyle w:val="IntenseEmphasis"/>
                <w:b w:val="0"/>
                <w:bCs w:val="0"/>
                <w:color w:val="000000" w:themeColor="text1"/>
              </w:rPr>
              <w:t>Talk with your child about the importance of protecting personal information and recognising online scams.</w:t>
            </w:r>
          </w:p>
          <w:p w14:paraId="4AA4A2A2" w14:textId="77777777" w:rsidR="0021334E" w:rsidRPr="00E663EC" w:rsidRDefault="0021334E" w:rsidP="00155F3E">
            <w:pPr>
              <w:pStyle w:val="ListParagraph"/>
              <w:numPr>
                <w:ilvl w:val="0"/>
                <w:numId w:val="57"/>
              </w:numPr>
              <w:spacing w:after="60"/>
              <w:ind w:left="-27" w:firstLine="0"/>
              <w:rPr>
                <w:rStyle w:val="IntenseEmphasis"/>
                <w:b w:val="0"/>
                <w:bCs w:val="0"/>
                <w:i w:val="0"/>
                <w:iCs w:val="0"/>
                <w:color w:val="000000" w:themeColor="text1"/>
              </w:rPr>
            </w:pPr>
            <w:r w:rsidRPr="00E663EC">
              <w:rPr>
                <w:rStyle w:val="IntenseEmphasis"/>
                <w:b w:val="0"/>
                <w:bCs w:val="0"/>
                <w:color w:val="000000" w:themeColor="text1"/>
              </w:rPr>
              <w:t>Encourage your child to talk to you or another trusted adult if they feel unsafe online.</w:t>
            </w:r>
          </w:p>
        </w:tc>
      </w:tr>
    </w:tbl>
    <w:p w14:paraId="14852872" w14:textId="77777777" w:rsidR="00E663EC" w:rsidRDefault="00E663EC" w:rsidP="00155F3E">
      <w:pPr>
        <w:ind w:left="-567"/>
      </w:pPr>
      <w:r>
        <w:br w:type="page"/>
      </w:r>
    </w:p>
    <w:p w14:paraId="251DFCFC" w14:textId="77777777" w:rsidR="00E663EC" w:rsidRDefault="00E663EC" w:rsidP="00155F3E">
      <w:pPr>
        <w:ind w:left="-567"/>
      </w:pPr>
    </w:p>
    <w:p w14:paraId="46338863" w14:textId="77777777" w:rsidR="00E663EC" w:rsidRDefault="00E663EC" w:rsidP="00155F3E">
      <w:pPr>
        <w:ind w:left="-567"/>
      </w:pPr>
    </w:p>
    <w:p w14:paraId="2FDEA4DB" w14:textId="77777777" w:rsidR="00E663EC" w:rsidRDefault="00E663EC" w:rsidP="00155F3E">
      <w:pPr>
        <w:ind w:left="-567"/>
      </w:pPr>
    </w:p>
    <w:p w14:paraId="13373AE2" w14:textId="77777777" w:rsidR="00E663EC" w:rsidRDefault="00E663EC" w:rsidP="00155F3E">
      <w:pPr>
        <w:ind w:left="-567"/>
      </w:pPr>
    </w:p>
    <w:tbl>
      <w:tblPr>
        <w:tblStyle w:val="TableGrid"/>
        <w:tblW w:w="0" w:type="auto"/>
        <w:tblInd w:w="-431" w:type="dxa"/>
        <w:tblLook w:val="04A0" w:firstRow="1" w:lastRow="0" w:firstColumn="1" w:lastColumn="0" w:noHBand="0" w:noVBand="1"/>
      </w:tblPr>
      <w:tblGrid>
        <w:gridCol w:w="1487"/>
        <w:gridCol w:w="7960"/>
      </w:tblGrid>
      <w:tr w:rsidR="0021334E" w:rsidRPr="00AA2824" w14:paraId="414F19EA" w14:textId="77777777" w:rsidTr="00155F3E">
        <w:tc>
          <w:tcPr>
            <w:tcW w:w="1487" w:type="dxa"/>
            <w:vAlign w:val="center"/>
          </w:tcPr>
          <w:p w14:paraId="7D6F7EEC" w14:textId="70B2C038" w:rsidR="0021334E" w:rsidRPr="00AA2824" w:rsidRDefault="0021334E" w:rsidP="00155F3E">
            <w:pPr>
              <w:ind w:left="-113"/>
              <w:jc w:val="center"/>
              <w:rPr>
                <w:rStyle w:val="IntenseEmphasis"/>
                <w:b w:val="0"/>
                <w:bCs w:val="0"/>
                <w:i w:val="0"/>
                <w:iCs w:val="0"/>
              </w:rPr>
            </w:pPr>
            <w:r>
              <w:rPr>
                <w:noProof/>
              </w:rPr>
              <w:drawing>
                <wp:inline distT="0" distB="0" distL="0" distR="0" wp14:anchorId="66A310ED" wp14:editId="18CD3788">
                  <wp:extent cx="523875" cy="523875"/>
                  <wp:effectExtent l="0" t="0" r="0" b="9525"/>
                  <wp:docPr id="965784991" name="Graphic 2" descr="Scales of justic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784991" name="Graphic 965784991" descr="Scales of justice with solid fill"/>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523875" cy="523875"/>
                          </a:xfrm>
                          <a:prstGeom prst="rect">
                            <a:avLst/>
                          </a:prstGeom>
                        </pic:spPr>
                      </pic:pic>
                    </a:graphicData>
                  </a:graphic>
                </wp:inline>
              </w:drawing>
            </w:r>
          </w:p>
        </w:tc>
        <w:tc>
          <w:tcPr>
            <w:tcW w:w="7960" w:type="dxa"/>
          </w:tcPr>
          <w:p w14:paraId="39650C8F" w14:textId="77777777" w:rsidR="0021334E" w:rsidRPr="00E663EC" w:rsidRDefault="0021334E" w:rsidP="00155F3E">
            <w:pPr>
              <w:pStyle w:val="LargeHeadings"/>
              <w:ind w:left="-27"/>
              <w:rPr>
                <w:rStyle w:val="IntenseEmphasis"/>
                <w:i w:val="0"/>
                <w:iCs w:val="0"/>
                <w:color w:val="000000" w:themeColor="text1"/>
              </w:rPr>
            </w:pPr>
            <w:r w:rsidRPr="00E663EC">
              <w:rPr>
                <w:rStyle w:val="IntenseEmphasis"/>
                <w:color w:val="000000" w:themeColor="text1"/>
              </w:rPr>
              <w:t>Model responsible and balanced technology use</w:t>
            </w:r>
          </w:p>
          <w:p w14:paraId="749FA848" w14:textId="749E4E60" w:rsidR="0021334E" w:rsidRPr="00E663EC" w:rsidRDefault="0021334E" w:rsidP="00155F3E">
            <w:pPr>
              <w:pStyle w:val="ListParagraph"/>
              <w:numPr>
                <w:ilvl w:val="0"/>
                <w:numId w:val="57"/>
              </w:numPr>
              <w:spacing w:after="60"/>
              <w:ind w:left="-27" w:firstLine="0"/>
              <w:rPr>
                <w:rStyle w:val="IntenseEmphasis"/>
                <w:b w:val="0"/>
                <w:bCs w:val="0"/>
                <w:i w:val="0"/>
                <w:iCs w:val="0"/>
                <w:color w:val="000000" w:themeColor="text1"/>
              </w:rPr>
            </w:pPr>
            <w:r w:rsidRPr="00E663EC">
              <w:rPr>
                <w:rStyle w:val="IntenseEmphasis"/>
                <w:b w:val="0"/>
                <w:bCs w:val="0"/>
                <w:color w:val="000000" w:themeColor="text1"/>
              </w:rPr>
              <w:t>Encourage a healthy balance between screen time and offline activities, especially outdoor unstructured play and time with friends and family, face-to-face.</w:t>
            </w:r>
            <w:r w:rsidR="00E663EC">
              <w:rPr>
                <w:rStyle w:val="IntenseEmphasis"/>
                <w:b w:val="0"/>
                <w:bCs w:val="0"/>
                <w:color w:val="000000" w:themeColor="text1"/>
              </w:rPr>
              <w:t xml:space="preserve"> *</w:t>
            </w:r>
          </w:p>
          <w:p w14:paraId="2C07C64C" w14:textId="77777777" w:rsidR="0021334E" w:rsidRPr="00E663EC" w:rsidRDefault="0021334E" w:rsidP="00155F3E">
            <w:pPr>
              <w:pStyle w:val="ListParagraph"/>
              <w:numPr>
                <w:ilvl w:val="0"/>
                <w:numId w:val="57"/>
              </w:numPr>
              <w:spacing w:after="60"/>
              <w:ind w:left="-27" w:firstLine="0"/>
              <w:rPr>
                <w:rStyle w:val="IntenseEmphasis"/>
                <w:b w:val="0"/>
                <w:bCs w:val="0"/>
                <w:i w:val="0"/>
                <w:iCs w:val="0"/>
                <w:color w:val="000000" w:themeColor="text1"/>
              </w:rPr>
            </w:pPr>
            <w:r w:rsidRPr="00E663EC">
              <w:rPr>
                <w:rStyle w:val="IntenseEmphasis"/>
                <w:b w:val="0"/>
                <w:bCs w:val="0"/>
                <w:color w:val="000000" w:themeColor="text1"/>
              </w:rPr>
              <w:t>Demonstrate responsible and balanced tech use in your own daily routine to set a good example for your child.</w:t>
            </w:r>
          </w:p>
        </w:tc>
      </w:tr>
      <w:tr w:rsidR="0021334E" w:rsidRPr="00AA2824" w14:paraId="05407A5E" w14:textId="77777777" w:rsidTr="00155F3E">
        <w:tc>
          <w:tcPr>
            <w:tcW w:w="1487" w:type="dxa"/>
            <w:vAlign w:val="center"/>
          </w:tcPr>
          <w:p w14:paraId="12A20AB7" w14:textId="77777777" w:rsidR="0021334E" w:rsidRPr="00AA2824" w:rsidRDefault="0021334E" w:rsidP="00155F3E">
            <w:pPr>
              <w:ind w:left="-113"/>
              <w:jc w:val="center"/>
              <w:rPr>
                <w:rStyle w:val="IntenseEmphasis"/>
                <w:b w:val="0"/>
                <w:bCs w:val="0"/>
                <w:i w:val="0"/>
                <w:iCs w:val="0"/>
              </w:rPr>
            </w:pPr>
            <w:r>
              <w:rPr>
                <w:noProof/>
              </w:rPr>
              <w:drawing>
                <wp:inline distT="0" distB="0" distL="0" distR="0" wp14:anchorId="13D8114F" wp14:editId="631CC050">
                  <wp:extent cx="525600" cy="525600"/>
                  <wp:effectExtent l="0" t="0" r="8255" b="0"/>
                  <wp:docPr id="1498721673" name="Graphic 3" descr="Handshak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721673" name="Graphic 1498721673" descr="Handshake with solid fill"/>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525600" cy="525600"/>
                          </a:xfrm>
                          <a:prstGeom prst="rect">
                            <a:avLst/>
                          </a:prstGeom>
                        </pic:spPr>
                      </pic:pic>
                    </a:graphicData>
                  </a:graphic>
                </wp:inline>
              </w:drawing>
            </w:r>
          </w:p>
        </w:tc>
        <w:tc>
          <w:tcPr>
            <w:tcW w:w="7960" w:type="dxa"/>
          </w:tcPr>
          <w:p w14:paraId="6D81C6C0" w14:textId="77777777" w:rsidR="0021334E" w:rsidRPr="00E663EC" w:rsidRDefault="0021334E" w:rsidP="00155F3E">
            <w:pPr>
              <w:pStyle w:val="LargeHeadings"/>
              <w:ind w:left="-27"/>
              <w:rPr>
                <w:rStyle w:val="IntenseEmphasis"/>
                <w:i w:val="0"/>
                <w:iCs w:val="0"/>
                <w:color w:val="000000" w:themeColor="text1"/>
              </w:rPr>
            </w:pPr>
            <w:r w:rsidRPr="00E663EC">
              <w:rPr>
                <w:rStyle w:val="IntenseEmphasis"/>
                <w:color w:val="000000" w:themeColor="text1"/>
              </w:rPr>
              <w:t>Work with us</w:t>
            </w:r>
          </w:p>
          <w:p w14:paraId="4A261CA9" w14:textId="33266E37" w:rsidR="00155F3E" w:rsidRPr="00155F3E" w:rsidRDefault="0021334E" w:rsidP="00155F3E">
            <w:pPr>
              <w:pStyle w:val="ListParagraph"/>
              <w:numPr>
                <w:ilvl w:val="0"/>
                <w:numId w:val="57"/>
              </w:numPr>
              <w:spacing w:after="60"/>
              <w:ind w:left="-27" w:firstLine="0"/>
              <w:rPr>
                <w:rStyle w:val="IntenseEmphasis"/>
                <w:b w:val="0"/>
                <w:bCs w:val="0"/>
                <w:i w:val="0"/>
                <w:iCs w:val="0"/>
                <w:color w:val="000000" w:themeColor="text1"/>
              </w:rPr>
            </w:pPr>
            <w:r w:rsidRPr="00E663EC">
              <w:rPr>
                <w:rStyle w:val="IntenseEmphasis"/>
                <w:b w:val="0"/>
                <w:bCs w:val="0"/>
                <w:color w:val="000000" w:themeColor="text1"/>
              </w:rPr>
              <w:t>Let your child’s teacher know about concerns you have regarding their technology us</w:t>
            </w:r>
            <w:r w:rsidR="00155F3E">
              <w:rPr>
                <w:rStyle w:val="IntenseEmphasis"/>
                <w:b w:val="0"/>
                <w:bCs w:val="0"/>
                <w:color w:val="000000" w:themeColor="text1"/>
              </w:rPr>
              <w:t>e</w:t>
            </w:r>
          </w:p>
          <w:p w14:paraId="2D4D303E" w14:textId="7DFF672D" w:rsidR="0021334E" w:rsidRPr="00155F3E" w:rsidRDefault="0021334E" w:rsidP="00155F3E">
            <w:pPr>
              <w:pStyle w:val="ListParagraph"/>
              <w:numPr>
                <w:ilvl w:val="0"/>
                <w:numId w:val="57"/>
              </w:numPr>
              <w:spacing w:after="60"/>
              <w:ind w:left="-27" w:firstLine="0"/>
              <w:rPr>
                <w:rStyle w:val="IntenseEmphasis"/>
                <w:b w:val="0"/>
                <w:bCs w:val="0"/>
                <w:i w:val="0"/>
                <w:iCs w:val="0"/>
                <w:color w:val="000000" w:themeColor="text1"/>
              </w:rPr>
            </w:pPr>
            <w:r w:rsidRPr="00155F3E">
              <w:rPr>
                <w:rStyle w:val="IntenseEmphasis"/>
                <w:b w:val="0"/>
                <w:bCs w:val="0"/>
                <w:color w:val="000000" w:themeColor="text1"/>
              </w:rPr>
              <w:t>Keep informed about what your child is learning at school, so you can help reinforce positive messages at home.</w:t>
            </w:r>
          </w:p>
        </w:tc>
      </w:tr>
    </w:tbl>
    <w:p w14:paraId="15A31256" w14:textId="77777777" w:rsidR="0021334E" w:rsidRPr="006E3FCD" w:rsidRDefault="0021334E" w:rsidP="00155F3E">
      <w:pPr>
        <w:ind w:left="-567"/>
        <w:rPr>
          <w:rStyle w:val="IntenseEmphasis"/>
          <w:b w:val="0"/>
          <w:bCs w:val="0"/>
          <w:i w:val="0"/>
          <w:iCs w:val="0"/>
          <w:sz w:val="10"/>
          <w:szCs w:val="10"/>
        </w:rPr>
      </w:pPr>
    </w:p>
    <w:tbl>
      <w:tblPr>
        <w:tblStyle w:val="TableGrid"/>
        <w:tblW w:w="0" w:type="auto"/>
        <w:tblInd w:w="-431" w:type="dxa"/>
        <w:tblLook w:val="04A0" w:firstRow="1" w:lastRow="0" w:firstColumn="1" w:lastColumn="0" w:noHBand="0" w:noVBand="1"/>
      </w:tblPr>
      <w:tblGrid>
        <w:gridCol w:w="9447"/>
      </w:tblGrid>
      <w:tr w:rsidR="0021334E" w:rsidRPr="00AA2824" w14:paraId="0B45A7B9" w14:textId="77777777" w:rsidTr="00155F3E">
        <w:tc>
          <w:tcPr>
            <w:tcW w:w="9447" w:type="dxa"/>
          </w:tcPr>
          <w:p w14:paraId="6D8BF9AB" w14:textId="77777777" w:rsidR="00155F3E" w:rsidRDefault="0021334E" w:rsidP="00155F3E">
            <w:pPr>
              <w:pStyle w:val="LargeHeadings"/>
              <w:ind w:left="-113" w:hanging="8"/>
              <w:jc w:val="both"/>
              <w:rPr>
                <w:rStyle w:val="IntenseEmphasis"/>
                <w:rFonts w:cstheme="minorHAnsi"/>
                <w:color w:val="000000" w:themeColor="text1"/>
              </w:rPr>
            </w:pPr>
            <w:r w:rsidRPr="00E663EC">
              <w:rPr>
                <w:rStyle w:val="IntenseEmphasis"/>
                <w:rFonts w:cstheme="minorHAnsi"/>
                <w:color w:val="000000" w:themeColor="text1"/>
              </w:rPr>
              <w:t>*Australia’s physical activity and sedentary behaviour guidelines include the following recommendations for children between 5-17 years-old regarding sedentary recreational screen time:</w:t>
            </w:r>
          </w:p>
          <w:p w14:paraId="28071A1F" w14:textId="77777777" w:rsidR="00155F3E" w:rsidRDefault="0021334E" w:rsidP="00155F3E">
            <w:pPr>
              <w:pStyle w:val="LargeHeadings"/>
              <w:numPr>
                <w:ilvl w:val="0"/>
                <w:numId w:val="67"/>
              </w:numPr>
              <w:rPr>
                <w:rStyle w:val="IntenseEmphasis"/>
                <w:rFonts w:cstheme="minorHAnsi"/>
                <w:color w:val="000000" w:themeColor="text1"/>
              </w:rPr>
            </w:pPr>
            <w:r w:rsidRPr="00E663EC">
              <w:rPr>
                <w:rStyle w:val="IntenseEmphasis"/>
                <w:rFonts w:cstheme="minorHAnsi"/>
                <w:color w:val="000000" w:themeColor="text1"/>
              </w:rPr>
              <w:t>no more than 2 hours of sedentary recreational screen time per day</w:t>
            </w:r>
          </w:p>
          <w:p w14:paraId="1F744BA7" w14:textId="77777777" w:rsidR="00155F3E" w:rsidRDefault="0021334E" w:rsidP="00155F3E">
            <w:pPr>
              <w:pStyle w:val="LargeHeadings"/>
              <w:numPr>
                <w:ilvl w:val="0"/>
                <w:numId w:val="67"/>
              </w:numPr>
              <w:rPr>
                <w:rStyle w:val="IntenseEmphasis"/>
                <w:rFonts w:cstheme="minorHAnsi"/>
                <w:color w:val="000000" w:themeColor="text1"/>
              </w:rPr>
            </w:pPr>
            <w:r w:rsidRPr="00155F3E">
              <w:rPr>
                <w:rStyle w:val="IntenseEmphasis"/>
                <w:rFonts w:cstheme="minorHAnsi"/>
                <w:color w:val="000000" w:themeColor="text1"/>
              </w:rPr>
              <w:t>avoiding screen time 1 hour before sleep</w:t>
            </w:r>
          </w:p>
          <w:p w14:paraId="78B2EA90" w14:textId="6E0DB8B8" w:rsidR="0021334E" w:rsidRPr="00155F3E" w:rsidRDefault="0021334E" w:rsidP="00155F3E">
            <w:pPr>
              <w:pStyle w:val="LargeHeadings"/>
              <w:numPr>
                <w:ilvl w:val="0"/>
                <w:numId w:val="67"/>
              </w:numPr>
              <w:rPr>
                <w:rStyle w:val="IntenseEmphasis"/>
                <w:rFonts w:cstheme="minorHAnsi"/>
                <w:color w:val="000000" w:themeColor="text1"/>
              </w:rPr>
            </w:pPr>
            <w:r w:rsidRPr="00155F3E">
              <w:rPr>
                <w:rStyle w:val="IntenseEmphasis"/>
                <w:rFonts w:cstheme="minorHAnsi"/>
                <w:color w:val="000000" w:themeColor="text1"/>
              </w:rPr>
              <w:t>keeping screens out of the bedroom.</w:t>
            </w:r>
          </w:p>
          <w:p w14:paraId="046BD881" w14:textId="645F0041" w:rsidR="0021334E" w:rsidRDefault="0021334E" w:rsidP="00155F3E">
            <w:pPr>
              <w:pStyle w:val="LargeHeadings"/>
              <w:jc w:val="center"/>
              <w:rPr>
                <w:rStyle w:val="IntenseEmphasis"/>
                <w:rFonts w:cstheme="minorHAnsi"/>
                <w:color w:val="000000" w:themeColor="text1"/>
                <w:sz w:val="16"/>
                <w:szCs w:val="16"/>
              </w:rPr>
            </w:pPr>
            <w:r w:rsidRPr="00E663EC">
              <w:rPr>
                <w:rStyle w:val="IntenseEmphasis"/>
                <w:rFonts w:cstheme="minorHAnsi"/>
                <w:color w:val="000000" w:themeColor="text1"/>
                <w:sz w:val="16"/>
                <w:szCs w:val="16"/>
              </w:rPr>
              <w:t xml:space="preserve">Source: Australia’s physical activity and sedentary behaviour guidelines, </w:t>
            </w:r>
            <w:hyperlink r:id="rId38" w:history="1">
              <w:r w:rsidRPr="00E663EC">
                <w:rPr>
                  <w:rStyle w:val="Hyperlink"/>
                  <w:rFonts w:cstheme="minorHAnsi"/>
                  <w:b w:val="0"/>
                  <w:bCs w:val="0"/>
                  <w:color w:val="000000" w:themeColor="text1"/>
                  <w:sz w:val="16"/>
                  <w:szCs w:val="16"/>
                </w:rPr>
                <w:t>https://www.health.gov.au/topics/physical-activity-and-exercise/physical-activity-and-exercise-guidelines-for-all-australians/for-children-and-young-people-5-to-17-years</w:t>
              </w:r>
            </w:hyperlink>
            <w:r w:rsidRPr="00E663EC">
              <w:rPr>
                <w:rStyle w:val="IntenseEmphasis"/>
                <w:rFonts w:cstheme="minorHAnsi"/>
                <w:color w:val="000000" w:themeColor="text1"/>
                <w:sz w:val="16"/>
                <w:szCs w:val="16"/>
              </w:rPr>
              <w:t>.</w:t>
            </w:r>
          </w:p>
          <w:p w14:paraId="02DD9FBC" w14:textId="77777777" w:rsidR="00E663EC" w:rsidRPr="00AA2824" w:rsidRDefault="00E663EC" w:rsidP="00155F3E">
            <w:pPr>
              <w:pStyle w:val="LargeHeadings"/>
              <w:ind w:left="-567"/>
              <w:rPr>
                <w:rStyle w:val="IntenseEmphasis"/>
                <w:rFonts w:cstheme="minorHAnsi"/>
                <w:i w:val="0"/>
                <w:iCs w:val="0"/>
              </w:rPr>
            </w:pPr>
          </w:p>
        </w:tc>
      </w:tr>
    </w:tbl>
    <w:p w14:paraId="772DEE79" w14:textId="77777777" w:rsidR="00E663EC" w:rsidRDefault="00E663EC" w:rsidP="00155F3E">
      <w:pPr>
        <w:pStyle w:val="LargeHeadings"/>
        <w:ind w:left="-567"/>
      </w:pPr>
    </w:p>
    <w:p w14:paraId="0A400F12" w14:textId="385D87C2" w:rsidR="0021334E" w:rsidRPr="00E663EC" w:rsidRDefault="0021334E" w:rsidP="00155F3E">
      <w:pPr>
        <w:pStyle w:val="LargeHeadings"/>
        <w:ind w:left="-567"/>
        <w:rPr>
          <w:rFonts w:asciiTheme="majorHAnsi" w:hAnsiTheme="majorHAnsi" w:cstheme="majorHAnsi"/>
          <w:color w:val="5B9BD5" w:themeColor="accent1"/>
          <w:sz w:val="26"/>
          <w:szCs w:val="26"/>
        </w:rPr>
      </w:pPr>
      <w:r w:rsidRPr="00E663EC">
        <w:rPr>
          <w:rFonts w:asciiTheme="majorHAnsi" w:hAnsiTheme="majorHAnsi" w:cstheme="majorHAnsi"/>
          <w:color w:val="5B9BD5" w:themeColor="accent1"/>
          <w:sz w:val="26"/>
          <w:szCs w:val="26"/>
        </w:rPr>
        <w:t>Support for parents and carers</w:t>
      </w:r>
    </w:p>
    <w:p w14:paraId="13B7B7D1" w14:textId="30CF12AE" w:rsidR="0021334E" w:rsidRPr="00E663EC" w:rsidRDefault="0021334E" w:rsidP="00155F3E">
      <w:pPr>
        <w:ind w:left="-567"/>
        <w:jc w:val="both"/>
        <w:rPr>
          <w:rStyle w:val="IntenseEmphasis"/>
          <w:b w:val="0"/>
          <w:bCs w:val="0"/>
          <w:i w:val="0"/>
          <w:iCs w:val="0"/>
          <w:sz w:val="24"/>
          <w:szCs w:val="24"/>
        </w:rPr>
      </w:pPr>
      <w:r>
        <w:t xml:space="preserve">To learn more about how to support the safe, intentional and responsible use of digital technologies at home, the </w:t>
      </w:r>
      <w:proofErr w:type="spellStart"/>
      <w:r>
        <w:t>eSafety</w:t>
      </w:r>
      <w:proofErr w:type="spellEnd"/>
      <w:r>
        <w:t xml:space="preserve"> Commissioner provides </w:t>
      </w:r>
      <w:hyperlink r:id="rId39">
        <w:r w:rsidRPr="0C794882">
          <w:rPr>
            <w:rStyle w:val="Hyperlink"/>
          </w:rPr>
          <w:t>resources for parents</w:t>
        </w:r>
      </w:hyperlink>
      <w:r>
        <w:t xml:space="preserve">, and outlines available </w:t>
      </w:r>
      <w:hyperlink r:id="rId40">
        <w:r w:rsidRPr="0C794882">
          <w:rPr>
            <w:rStyle w:val="Hyperlink"/>
          </w:rPr>
          <w:t>counselling and support services</w:t>
        </w:r>
      </w:hyperlink>
      <w:r>
        <w:t>.</w:t>
      </w:r>
      <w:r>
        <w:rPr>
          <w:rStyle w:val="IntenseEmphasis"/>
        </w:rPr>
        <w:br w:type="page"/>
      </w:r>
    </w:p>
    <w:p w14:paraId="0665B5F3" w14:textId="77777777" w:rsidR="00E663EC" w:rsidRDefault="00E663EC" w:rsidP="00155F3E">
      <w:pPr>
        <w:pStyle w:val="Heading1"/>
        <w:ind w:left="-567"/>
      </w:pPr>
    </w:p>
    <w:p w14:paraId="701B8924" w14:textId="77777777" w:rsidR="00E663EC" w:rsidRDefault="00E663EC" w:rsidP="00155F3E">
      <w:pPr>
        <w:pStyle w:val="Heading1"/>
        <w:ind w:left="-567"/>
      </w:pPr>
    </w:p>
    <w:p w14:paraId="0A138C9E" w14:textId="0701EE31" w:rsidR="0021334E" w:rsidRPr="00AA2824" w:rsidRDefault="0021334E" w:rsidP="00155F3E">
      <w:pPr>
        <w:pStyle w:val="Heading1"/>
        <w:ind w:left="-567"/>
      </w:pPr>
      <w:r w:rsidRPr="00AA2824">
        <w:t>For students</w:t>
      </w:r>
    </w:p>
    <w:p w14:paraId="2B9ED4ED" w14:textId="77777777" w:rsidR="0021334E" w:rsidRPr="00AA2824" w:rsidRDefault="0021334E" w:rsidP="00155F3E">
      <w:pPr>
        <w:pStyle w:val="Heading2"/>
        <w:ind w:left="-567"/>
      </w:pPr>
      <w:r w:rsidRPr="00AA2824">
        <w:t>What we expect</w:t>
      </w:r>
    </w:p>
    <w:p w14:paraId="075B46AB" w14:textId="38EFD179" w:rsidR="0021334E" w:rsidRPr="00AA2824" w:rsidRDefault="0021334E" w:rsidP="00155F3E">
      <w:pPr>
        <w:ind w:left="-567"/>
      </w:pPr>
      <w:r w:rsidRPr="00AA2824">
        <w:t>Below are our expectations of students at</w:t>
      </w:r>
      <w:r w:rsidR="00E663EC">
        <w:t xml:space="preserve"> Newcomb Primary School</w:t>
      </w:r>
      <w:r w:rsidRPr="00AA2824">
        <w:t xml:space="preserve"> when using digital technologies.</w:t>
      </w:r>
    </w:p>
    <w:tbl>
      <w:tblPr>
        <w:tblStyle w:val="TableGrid"/>
        <w:tblW w:w="11155" w:type="dxa"/>
        <w:tblInd w:w="-856" w:type="dxa"/>
        <w:tblBorders>
          <w:insideV w:val="none" w:sz="0" w:space="0" w:color="auto"/>
        </w:tblBorders>
        <w:tblLook w:val="04A0" w:firstRow="1" w:lastRow="0" w:firstColumn="1" w:lastColumn="0" w:noHBand="0" w:noVBand="1"/>
      </w:tblPr>
      <w:tblGrid>
        <w:gridCol w:w="2411"/>
        <w:gridCol w:w="8744"/>
      </w:tblGrid>
      <w:tr w:rsidR="00155F3E" w:rsidRPr="00AA2824" w14:paraId="24ACE9D1" w14:textId="77777777" w:rsidTr="00155F3E">
        <w:tc>
          <w:tcPr>
            <w:tcW w:w="2411" w:type="dxa"/>
            <w:vAlign w:val="center"/>
          </w:tcPr>
          <w:p w14:paraId="53B2B4EF" w14:textId="77777777" w:rsidR="0021334E" w:rsidRPr="001A123B" w:rsidRDefault="0021334E" w:rsidP="00155F3E">
            <w:pPr>
              <w:pStyle w:val="LargeHeadings"/>
              <w:ind w:left="-567"/>
              <w:jc w:val="center"/>
              <w:rPr>
                <w:sz w:val="28"/>
                <w:szCs w:val="28"/>
              </w:rPr>
            </w:pPr>
            <w:r w:rsidRPr="001A123B">
              <w:rPr>
                <w:sz w:val="28"/>
                <w:szCs w:val="28"/>
              </w:rPr>
              <w:t>Be safe</w:t>
            </w:r>
          </w:p>
          <w:p w14:paraId="09D4121D" w14:textId="77777777" w:rsidR="0021334E" w:rsidRPr="001A123B" w:rsidRDefault="0021334E" w:rsidP="00155F3E">
            <w:pPr>
              <w:pStyle w:val="LargeHeadings"/>
              <w:ind w:left="-567"/>
              <w:jc w:val="center"/>
              <w:rPr>
                <w:sz w:val="28"/>
                <w:szCs w:val="28"/>
              </w:rPr>
            </w:pPr>
            <w:r w:rsidRPr="001A123B">
              <w:rPr>
                <w:noProof/>
                <w:sz w:val="28"/>
                <w:szCs w:val="28"/>
              </w:rPr>
              <w:drawing>
                <wp:inline distT="0" distB="0" distL="0" distR="0" wp14:anchorId="610ABB3D" wp14:editId="73BE0EDD">
                  <wp:extent cx="720000" cy="720000"/>
                  <wp:effectExtent l="0" t="0" r="0" b="0"/>
                  <wp:docPr id="2004184684" name="Graphic 9" descr="Loc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184684" name="Graphic 2004184684" descr="Lock with solid fill"/>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720000" cy="720000"/>
                          </a:xfrm>
                          <a:prstGeom prst="rect">
                            <a:avLst/>
                          </a:prstGeom>
                        </pic:spPr>
                      </pic:pic>
                    </a:graphicData>
                  </a:graphic>
                </wp:inline>
              </w:drawing>
            </w:r>
          </w:p>
        </w:tc>
        <w:tc>
          <w:tcPr>
            <w:tcW w:w="8744" w:type="dxa"/>
          </w:tcPr>
          <w:p w14:paraId="27C79B7C" w14:textId="13CDCA7D" w:rsidR="0021334E" w:rsidRPr="00791143" w:rsidRDefault="0021334E" w:rsidP="006E79EE">
            <w:pPr>
              <w:pStyle w:val="LargeHeadings"/>
              <w:spacing w:before="120" w:after="120"/>
            </w:pPr>
            <w:r w:rsidRPr="00791143">
              <w:t xml:space="preserve">At </w:t>
            </w:r>
            <w:r w:rsidR="00E663EC">
              <w:t>Newcomb Primary School,</w:t>
            </w:r>
            <w:r w:rsidR="00E663EC" w:rsidRPr="00AA2824">
              <w:t xml:space="preserve"> </w:t>
            </w:r>
            <w:r w:rsidRPr="00791143">
              <w:t>we protect personal information and keep safe online.</w:t>
            </w:r>
          </w:p>
          <w:p w14:paraId="2FA49952" w14:textId="77777777" w:rsidR="0021334E" w:rsidRPr="00B83C30" w:rsidRDefault="0021334E" w:rsidP="006E79EE">
            <w:r w:rsidRPr="00B83C30">
              <w:t>We do this by:</w:t>
            </w:r>
          </w:p>
          <w:p w14:paraId="589ABE3F" w14:textId="77777777" w:rsidR="0021334E" w:rsidRPr="00B83C30" w:rsidRDefault="0021334E" w:rsidP="006E79EE">
            <w:pPr>
              <w:pStyle w:val="ListParagraph"/>
              <w:numPr>
                <w:ilvl w:val="0"/>
                <w:numId w:val="50"/>
              </w:numPr>
              <w:spacing w:after="60"/>
              <w:ind w:left="0" w:firstLine="0"/>
              <w:rPr>
                <w:lang w:eastAsia="en-AU"/>
              </w:rPr>
            </w:pPr>
            <w:r w:rsidRPr="00B83C30">
              <w:rPr>
                <w:lang w:eastAsia="en-AU"/>
              </w:rPr>
              <w:t>Not sharing our password or using someone else’s username or password.</w:t>
            </w:r>
          </w:p>
          <w:p w14:paraId="43816076" w14:textId="77777777" w:rsidR="0021334E" w:rsidRPr="00B83C30" w:rsidRDefault="0021334E" w:rsidP="006E79EE">
            <w:pPr>
              <w:pStyle w:val="ListParagraph"/>
              <w:numPr>
                <w:ilvl w:val="0"/>
                <w:numId w:val="50"/>
              </w:numPr>
              <w:spacing w:after="60"/>
              <w:ind w:left="0" w:firstLine="0"/>
              <w:rPr>
                <w:lang w:eastAsia="en-AU"/>
              </w:rPr>
            </w:pPr>
            <w:r w:rsidRPr="00B83C30">
              <w:rPr>
                <w:lang w:eastAsia="en-AU"/>
              </w:rPr>
              <w:t>Logging out of our devices when they are not in use.</w:t>
            </w:r>
          </w:p>
          <w:p w14:paraId="555E6615" w14:textId="77777777" w:rsidR="0021334E" w:rsidRPr="001840AD" w:rsidRDefault="0021334E" w:rsidP="006E79EE">
            <w:pPr>
              <w:pStyle w:val="ListParagraph"/>
              <w:numPr>
                <w:ilvl w:val="0"/>
                <w:numId w:val="50"/>
              </w:numPr>
              <w:spacing w:after="60"/>
              <w:ind w:left="0" w:firstLine="0"/>
              <w:rPr>
                <w:rFonts w:eastAsia="Times New Roman"/>
                <w:lang w:eastAsia="en-AU"/>
              </w:rPr>
            </w:pPr>
            <w:r w:rsidRPr="00B83C30">
              <w:t xml:space="preserve">Restricting the personal </w:t>
            </w:r>
            <w:proofErr w:type="gramStart"/>
            <w:r w:rsidRPr="00B83C30">
              <w:t>information</w:t>
            </w:r>
            <w:proofErr w:type="gramEnd"/>
            <w:r w:rsidRPr="00B83C30">
              <w:t xml:space="preserve"> we post online, including images and videos.</w:t>
            </w:r>
          </w:p>
          <w:p w14:paraId="217F1DF4" w14:textId="77777777" w:rsidR="0021334E" w:rsidRPr="001840AD" w:rsidRDefault="0021334E" w:rsidP="006E79EE">
            <w:pPr>
              <w:rPr>
                <w:rFonts w:eastAsia="Times New Roman"/>
                <w:lang w:eastAsia="en-AU"/>
              </w:rPr>
            </w:pPr>
          </w:p>
        </w:tc>
      </w:tr>
      <w:tr w:rsidR="00155F3E" w:rsidRPr="00AA2824" w14:paraId="4FD90F7E" w14:textId="77777777" w:rsidTr="00155F3E">
        <w:tc>
          <w:tcPr>
            <w:tcW w:w="2411" w:type="dxa"/>
            <w:vAlign w:val="center"/>
          </w:tcPr>
          <w:p w14:paraId="1892B80B" w14:textId="77777777" w:rsidR="0021334E" w:rsidRPr="001A123B" w:rsidRDefault="0021334E" w:rsidP="00155F3E">
            <w:pPr>
              <w:pStyle w:val="LargeHeadings"/>
              <w:ind w:left="-567"/>
              <w:jc w:val="center"/>
              <w:rPr>
                <w:sz w:val="28"/>
                <w:szCs w:val="28"/>
              </w:rPr>
            </w:pPr>
            <w:r w:rsidRPr="001A123B">
              <w:rPr>
                <w:sz w:val="28"/>
                <w:szCs w:val="28"/>
              </w:rPr>
              <w:t>Be respectful</w:t>
            </w:r>
          </w:p>
          <w:p w14:paraId="4FAB2B8D" w14:textId="77777777" w:rsidR="0021334E" w:rsidRPr="001A123B" w:rsidRDefault="0021334E" w:rsidP="00155F3E">
            <w:pPr>
              <w:pStyle w:val="LargeHeadings"/>
              <w:ind w:left="-567"/>
              <w:jc w:val="center"/>
              <w:rPr>
                <w:sz w:val="28"/>
                <w:szCs w:val="28"/>
              </w:rPr>
            </w:pPr>
            <w:r w:rsidRPr="001A123B">
              <w:rPr>
                <w:noProof/>
                <w:sz w:val="28"/>
                <w:szCs w:val="28"/>
              </w:rPr>
              <w:drawing>
                <wp:inline distT="0" distB="0" distL="0" distR="0" wp14:anchorId="5D4D3037" wp14:editId="753F9873">
                  <wp:extent cx="720000" cy="720000"/>
                  <wp:effectExtent l="0" t="0" r="4445" b="4445"/>
                  <wp:docPr id="1530792714" name="Graphic 3" descr="Cheer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792714" name="Graphic 1530792714" descr="Cheers with solid fill"/>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720000" cy="720000"/>
                          </a:xfrm>
                          <a:prstGeom prst="rect">
                            <a:avLst/>
                          </a:prstGeom>
                        </pic:spPr>
                      </pic:pic>
                    </a:graphicData>
                  </a:graphic>
                </wp:inline>
              </w:drawing>
            </w:r>
          </w:p>
        </w:tc>
        <w:tc>
          <w:tcPr>
            <w:tcW w:w="8744" w:type="dxa"/>
          </w:tcPr>
          <w:p w14:paraId="74B2AAD8" w14:textId="4AE63537" w:rsidR="0021334E" w:rsidRPr="00791143" w:rsidRDefault="0021334E" w:rsidP="006E79EE">
            <w:pPr>
              <w:pStyle w:val="LargeHeadings"/>
              <w:spacing w:before="120" w:after="120"/>
            </w:pPr>
            <w:r w:rsidRPr="00791143">
              <w:t xml:space="preserve">At </w:t>
            </w:r>
            <w:r w:rsidR="00E663EC">
              <w:t>Newcomb Primary School,</w:t>
            </w:r>
            <w:r w:rsidR="00E663EC" w:rsidRPr="00AA2824">
              <w:t xml:space="preserve"> </w:t>
            </w:r>
            <w:r w:rsidRPr="00791143">
              <w:t>we are kind and show respect to others when using technology.</w:t>
            </w:r>
          </w:p>
          <w:p w14:paraId="05510C85" w14:textId="77777777" w:rsidR="0021334E" w:rsidRPr="00B83C30" w:rsidRDefault="0021334E" w:rsidP="006E79EE">
            <w:r w:rsidRPr="00B83C30">
              <w:t>We do this by:</w:t>
            </w:r>
          </w:p>
          <w:p w14:paraId="1159FAF3" w14:textId="77777777" w:rsidR="0021334E" w:rsidRPr="00B83C30" w:rsidRDefault="0021334E" w:rsidP="006E79EE">
            <w:pPr>
              <w:pStyle w:val="ListParagraph"/>
              <w:numPr>
                <w:ilvl w:val="0"/>
                <w:numId w:val="50"/>
              </w:numPr>
              <w:spacing w:after="60"/>
              <w:ind w:left="0" w:firstLine="0"/>
            </w:pPr>
            <w:r w:rsidRPr="00B83C30">
              <w:t>Acting with kindness and never bullying others online.</w:t>
            </w:r>
          </w:p>
          <w:p w14:paraId="43FCEB55" w14:textId="77777777" w:rsidR="0021334E" w:rsidRPr="00B83C30" w:rsidRDefault="0021334E" w:rsidP="006E79EE">
            <w:pPr>
              <w:pStyle w:val="ListParagraph"/>
              <w:numPr>
                <w:ilvl w:val="0"/>
                <w:numId w:val="50"/>
              </w:numPr>
              <w:spacing w:after="60"/>
              <w:ind w:left="0" w:firstLine="0"/>
            </w:pPr>
            <w:r w:rsidRPr="00B83C30">
              <w:t>Thinking about how our words might make others feel before we say or write them.</w:t>
            </w:r>
          </w:p>
          <w:p w14:paraId="58DCF86A" w14:textId="77777777" w:rsidR="0021334E" w:rsidRPr="00B83C30" w:rsidRDefault="0021334E" w:rsidP="006E79EE">
            <w:pPr>
              <w:pStyle w:val="ListParagraph"/>
              <w:numPr>
                <w:ilvl w:val="0"/>
                <w:numId w:val="50"/>
              </w:numPr>
              <w:spacing w:after="60"/>
              <w:ind w:left="0" w:firstLine="0"/>
            </w:pPr>
            <w:r w:rsidRPr="00B83C30">
              <w:t>Only taking photos or recordings of others when they are aware and have given us permission to do so.</w:t>
            </w:r>
          </w:p>
          <w:p w14:paraId="3032E0DC" w14:textId="77777777" w:rsidR="0021334E" w:rsidRDefault="0021334E" w:rsidP="006E79EE">
            <w:pPr>
              <w:pStyle w:val="ListParagraph"/>
              <w:numPr>
                <w:ilvl w:val="0"/>
                <w:numId w:val="50"/>
              </w:numPr>
              <w:spacing w:after="60"/>
              <w:ind w:left="0" w:firstLine="0"/>
            </w:pPr>
            <w:r w:rsidRPr="00B83C30">
              <w:t>Seeking permission before sharing others’ information online.</w:t>
            </w:r>
          </w:p>
          <w:p w14:paraId="2AE93668" w14:textId="77777777" w:rsidR="0021334E" w:rsidRPr="00B83C30" w:rsidRDefault="0021334E" w:rsidP="006E79EE"/>
        </w:tc>
      </w:tr>
      <w:tr w:rsidR="00155F3E" w:rsidRPr="00AA2824" w14:paraId="5522C458" w14:textId="77777777" w:rsidTr="00155F3E">
        <w:tc>
          <w:tcPr>
            <w:tcW w:w="2411" w:type="dxa"/>
            <w:vAlign w:val="center"/>
          </w:tcPr>
          <w:p w14:paraId="55343B33" w14:textId="77777777" w:rsidR="0021334E" w:rsidRPr="001A123B" w:rsidRDefault="0021334E" w:rsidP="00155F3E">
            <w:pPr>
              <w:pStyle w:val="LargeHeadings"/>
              <w:ind w:left="-567"/>
              <w:jc w:val="center"/>
              <w:rPr>
                <w:sz w:val="28"/>
                <w:szCs w:val="28"/>
              </w:rPr>
            </w:pPr>
            <w:r w:rsidRPr="001A123B">
              <w:rPr>
                <w:sz w:val="28"/>
                <w:szCs w:val="28"/>
              </w:rPr>
              <w:t>Be responsible</w:t>
            </w:r>
          </w:p>
          <w:p w14:paraId="4FCFF8FB" w14:textId="77777777" w:rsidR="0021334E" w:rsidRPr="001A123B" w:rsidRDefault="0021334E" w:rsidP="00155F3E">
            <w:pPr>
              <w:pStyle w:val="LargeHeadings"/>
              <w:ind w:left="-567"/>
              <w:jc w:val="center"/>
              <w:rPr>
                <w:sz w:val="28"/>
                <w:szCs w:val="28"/>
              </w:rPr>
            </w:pPr>
            <w:r w:rsidRPr="001A123B">
              <w:rPr>
                <w:noProof/>
                <w:sz w:val="28"/>
                <w:szCs w:val="28"/>
              </w:rPr>
              <w:drawing>
                <wp:inline distT="0" distB="0" distL="0" distR="0" wp14:anchorId="23C87841" wp14:editId="5CBA0E7C">
                  <wp:extent cx="720000" cy="720000"/>
                  <wp:effectExtent l="0" t="0" r="4445" b="0"/>
                  <wp:docPr id="208057599" name="Graphic 6" descr="Handshak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57599" name="Graphic 208057599" descr="Handshake with solid fill"/>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720000" cy="720000"/>
                          </a:xfrm>
                          <a:prstGeom prst="rect">
                            <a:avLst/>
                          </a:prstGeom>
                        </pic:spPr>
                      </pic:pic>
                    </a:graphicData>
                  </a:graphic>
                </wp:inline>
              </w:drawing>
            </w:r>
          </w:p>
        </w:tc>
        <w:tc>
          <w:tcPr>
            <w:tcW w:w="8744" w:type="dxa"/>
          </w:tcPr>
          <w:p w14:paraId="788F8CC6" w14:textId="6253AC2E" w:rsidR="0021334E" w:rsidRPr="00791143" w:rsidRDefault="0021334E" w:rsidP="006E79EE">
            <w:pPr>
              <w:pStyle w:val="LargeHeadings"/>
              <w:spacing w:before="120" w:after="120"/>
            </w:pPr>
            <w:r w:rsidRPr="00791143">
              <w:t xml:space="preserve">At </w:t>
            </w:r>
            <w:r w:rsidR="00E663EC">
              <w:t xml:space="preserve">Newcomb Primary School, </w:t>
            </w:r>
            <w:r w:rsidRPr="00791143">
              <w:t>we are honest, handle technology with care and follow the school rules.</w:t>
            </w:r>
          </w:p>
          <w:p w14:paraId="36186EBB" w14:textId="77777777" w:rsidR="0021334E" w:rsidRPr="00B83C30" w:rsidRDefault="0021334E" w:rsidP="006E79EE">
            <w:r w:rsidRPr="00B83C30">
              <w:t>We do this by:</w:t>
            </w:r>
          </w:p>
          <w:p w14:paraId="625CDDDD" w14:textId="77777777" w:rsidR="0021334E" w:rsidRPr="00B83C30" w:rsidRDefault="0021334E" w:rsidP="006E79EE">
            <w:pPr>
              <w:pStyle w:val="ListParagraph"/>
              <w:numPr>
                <w:ilvl w:val="0"/>
                <w:numId w:val="51"/>
              </w:numPr>
              <w:spacing w:after="60"/>
              <w:ind w:left="0" w:firstLine="0"/>
            </w:pPr>
            <w:r w:rsidRPr="00B83C30">
              <w:t xml:space="preserve">Handling devices with care. </w:t>
            </w:r>
          </w:p>
          <w:p w14:paraId="1FB850A3" w14:textId="77777777" w:rsidR="0021334E" w:rsidRPr="00B83C30" w:rsidRDefault="0021334E" w:rsidP="006E79EE">
            <w:pPr>
              <w:pStyle w:val="ListParagraph"/>
              <w:numPr>
                <w:ilvl w:val="0"/>
                <w:numId w:val="51"/>
              </w:numPr>
              <w:spacing w:after="60"/>
              <w:ind w:left="0" w:firstLine="0"/>
            </w:pPr>
            <w:r w:rsidRPr="00B83C30">
              <w:t>Not interfering with devices, school systems, or other students’ work.</w:t>
            </w:r>
          </w:p>
          <w:p w14:paraId="7CFA3F86" w14:textId="77777777" w:rsidR="0021334E" w:rsidRPr="00B83C30" w:rsidRDefault="0021334E" w:rsidP="006E79EE">
            <w:pPr>
              <w:pStyle w:val="ListParagraph"/>
              <w:numPr>
                <w:ilvl w:val="0"/>
                <w:numId w:val="51"/>
              </w:numPr>
              <w:spacing w:after="60"/>
              <w:ind w:left="0" w:firstLine="0"/>
            </w:pPr>
            <w:r w:rsidRPr="00B83C30">
              <w:t>Not downloading or using inappropriate programs like games.</w:t>
            </w:r>
          </w:p>
          <w:p w14:paraId="2763EE5E" w14:textId="77777777" w:rsidR="0021334E" w:rsidRPr="00B83C30" w:rsidRDefault="0021334E" w:rsidP="006E79EE">
            <w:pPr>
              <w:pStyle w:val="ListParagraph"/>
              <w:numPr>
                <w:ilvl w:val="0"/>
                <w:numId w:val="51"/>
              </w:numPr>
              <w:spacing w:after="60"/>
              <w:ind w:left="0" w:firstLine="0"/>
            </w:pPr>
            <w:r w:rsidRPr="00B83C30">
              <w:t>Not using technology to cheat or steal, and always acknowledging when we use information sourced from others.</w:t>
            </w:r>
          </w:p>
          <w:p w14:paraId="3FBC5B33" w14:textId="77777777" w:rsidR="0021334E" w:rsidRDefault="0021334E" w:rsidP="006E79EE">
            <w:pPr>
              <w:pStyle w:val="ListParagraph"/>
              <w:numPr>
                <w:ilvl w:val="0"/>
                <w:numId w:val="51"/>
              </w:numPr>
              <w:spacing w:after="60"/>
              <w:ind w:left="0" w:firstLine="0"/>
            </w:pPr>
            <w:r w:rsidRPr="00B83C30">
              <w:t>Turning off and securely storing our mobile phone during school hours.</w:t>
            </w:r>
          </w:p>
          <w:p w14:paraId="38037F35" w14:textId="77777777" w:rsidR="0021334E" w:rsidRDefault="0021334E" w:rsidP="006E79EE">
            <w:pPr>
              <w:pStyle w:val="ListParagraph"/>
              <w:numPr>
                <w:ilvl w:val="0"/>
                <w:numId w:val="51"/>
              </w:numPr>
              <w:spacing w:after="60"/>
              <w:ind w:left="0" w:firstLine="0"/>
              <w:rPr>
                <w:rStyle w:val="IntenseEmphasis"/>
                <w:b w:val="0"/>
                <w:bCs w:val="0"/>
                <w:i w:val="0"/>
                <w:iCs w:val="0"/>
              </w:rPr>
            </w:pPr>
            <w:r>
              <w:rPr>
                <w:rStyle w:val="IntenseEmphasis"/>
              </w:rPr>
              <w:t>Ensuring a healthy balance</w:t>
            </w:r>
            <w:r w:rsidRPr="00AA2824">
              <w:rPr>
                <w:rStyle w:val="IntenseEmphasis"/>
              </w:rPr>
              <w:t xml:space="preserve"> between screen time and offline activities</w:t>
            </w:r>
            <w:r>
              <w:rPr>
                <w:rStyle w:val="IntenseEmphasis"/>
              </w:rPr>
              <w:t xml:space="preserve"> at school.</w:t>
            </w:r>
          </w:p>
          <w:p w14:paraId="7933D942" w14:textId="77777777" w:rsidR="0021334E" w:rsidRPr="00B83C30" w:rsidRDefault="0021334E" w:rsidP="006E79EE"/>
        </w:tc>
      </w:tr>
      <w:tr w:rsidR="00155F3E" w:rsidRPr="00AA2824" w14:paraId="585EE4DE" w14:textId="77777777" w:rsidTr="00155F3E">
        <w:tc>
          <w:tcPr>
            <w:tcW w:w="2411" w:type="dxa"/>
            <w:vAlign w:val="center"/>
          </w:tcPr>
          <w:p w14:paraId="31D3381D" w14:textId="77777777" w:rsidR="0021334E" w:rsidRPr="001A123B" w:rsidRDefault="0021334E" w:rsidP="00155F3E">
            <w:pPr>
              <w:pStyle w:val="LargeHeadings"/>
              <w:ind w:left="-567"/>
              <w:jc w:val="center"/>
              <w:rPr>
                <w:sz w:val="28"/>
                <w:szCs w:val="28"/>
              </w:rPr>
            </w:pPr>
            <w:r w:rsidRPr="001A123B">
              <w:rPr>
                <w:sz w:val="28"/>
                <w:szCs w:val="28"/>
              </w:rPr>
              <w:t>Ask for help</w:t>
            </w:r>
          </w:p>
          <w:p w14:paraId="0F1C89B4" w14:textId="77777777" w:rsidR="0021334E" w:rsidRPr="001A123B" w:rsidRDefault="0021334E" w:rsidP="00155F3E">
            <w:pPr>
              <w:pStyle w:val="LargeHeadings"/>
              <w:ind w:left="-567"/>
              <w:jc w:val="center"/>
              <w:rPr>
                <w:rFonts w:cstheme="minorHAnsi"/>
                <w:sz w:val="28"/>
                <w:szCs w:val="28"/>
              </w:rPr>
            </w:pPr>
            <w:r w:rsidRPr="001A123B">
              <w:rPr>
                <w:noProof/>
                <w:sz w:val="28"/>
                <w:szCs w:val="28"/>
              </w:rPr>
              <w:drawing>
                <wp:inline distT="0" distB="0" distL="0" distR="0" wp14:anchorId="68CA7FB7" wp14:editId="3B927310">
                  <wp:extent cx="720000" cy="720000"/>
                  <wp:effectExtent l="0" t="0" r="0" b="0"/>
                  <wp:docPr id="1581401364" name="Graphic 14" descr="Question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000257" name="Graphic 1825000257" descr="Questions with solid fill"/>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720000" cy="720000"/>
                          </a:xfrm>
                          <a:prstGeom prst="rect">
                            <a:avLst/>
                          </a:prstGeom>
                        </pic:spPr>
                      </pic:pic>
                    </a:graphicData>
                  </a:graphic>
                </wp:inline>
              </w:drawing>
            </w:r>
          </w:p>
        </w:tc>
        <w:tc>
          <w:tcPr>
            <w:tcW w:w="8744" w:type="dxa"/>
          </w:tcPr>
          <w:p w14:paraId="54DB77B6" w14:textId="5B838D0F" w:rsidR="0021334E" w:rsidRPr="00791143" w:rsidRDefault="0021334E" w:rsidP="006E79EE">
            <w:pPr>
              <w:pStyle w:val="LargeHeadings"/>
              <w:spacing w:before="120" w:after="120"/>
            </w:pPr>
            <w:r w:rsidRPr="00791143">
              <w:t xml:space="preserve">At </w:t>
            </w:r>
            <w:r w:rsidR="00E663EC">
              <w:t xml:space="preserve">Newcomb Primary School, </w:t>
            </w:r>
            <w:r w:rsidRPr="00791143">
              <w:t>we ask for help if we feel unsure or see something inappropriate.</w:t>
            </w:r>
          </w:p>
          <w:p w14:paraId="028C593D" w14:textId="77777777" w:rsidR="0021334E" w:rsidRPr="00B83C30" w:rsidRDefault="0021334E" w:rsidP="006E79EE">
            <w:r w:rsidRPr="00B83C30">
              <w:t>We do this by talking to a teacher or a trusted adult if:</w:t>
            </w:r>
          </w:p>
          <w:p w14:paraId="5D481DA6" w14:textId="77777777" w:rsidR="0021334E" w:rsidRPr="00B83C30" w:rsidRDefault="0021334E" w:rsidP="006E79EE">
            <w:pPr>
              <w:pStyle w:val="ListParagraph"/>
              <w:numPr>
                <w:ilvl w:val="0"/>
                <w:numId w:val="66"/>
              </w:numPr>
              <w:spacing w:after="60"/>
              <w:ind w:left="0" w:firstLine="0"/>
            </w:pPr>
            <w:r w:rsidRPr="00B83C30">
              <w:t>We feel uncomfortable or unsafe.</w:t>
            </w:r>
          </w:p>
          <w:p w14:paraId="32A654C1" w14:textId="77777777" w:rsidR="0021334E" w:rsidRPr="00B83C30" w:rsidRDefault="0021334E" w:rsidP="006E79EE">
            <w:pPr>
              <w:pStyle w:val="ListParagraph"/>
              <w:numPr>
                <w:ilvl w:val="0"/>
                <w:numId w:val="66"/>
              </w:numPr>
              <w:spacing w:after="60"/>
              <w:ind w:left="0" w:firstLine="0"/>
            </w:pPr>
            <w:r w:rsidRPr="00B83C30">
              <w:t>We see others participating in unsafe, inappropriate, or hurtful online behaviour.</w:t>
            </w:r>
          </w:p>
          <w:p w14:paraId="320E4CBA" w14:textId="77777777" w:rsidR="0021334E" w:rsidRPr="00B83C30" w:rsidRDefault="0021334E" w:rsidP="006E79EE">
            <w:pPr>
              <w:pStyle w:val="ListParagraph"/>
              <w:numPr>
                <w:ilvl w:val="0"/>
                <w:numId w:val="66"/>
              </w:numPr>
              <w:spacing w:after="60"/>
              <w:ind w:left="0" w:firstLine="0"/>
            </w:pPr>
            <w:r w:rsidRPr="00B83C30">
              <w:t>We notice any damage to school technologies.</w:t>
            </w:r>
          </w:p>
          <w:p w14:paraId="69A24286" w14:textId="77777777" w:rsidR="0021334E" w:rsidRDefault="0021334E" w:rsidP="006E79EE">
            <w:pPr>
              <w:pStyle w:val="ListParagraph"/>
              <w:numPr>
                <w:ilvl w:val="0"/>
                <w:numId w:val="66"/>
              </w:numPr>
              <w:spacing w:after="60"/>
              <w:ind w:left="0" w:firstLine="0"/>
            </w:pPr>
            <w:r w:rsidRPr="00B83C30">
              <w:t>We need help understanding about a digital tool or how it can be used.</w:t>
            </w:r>
          </w:p>
          <w:p w14:paraId="10DF0F69" w14:textId="77777777" w:rsidR="0021334E" w:rsidRPr="00B83C30" w:rsidRDefault="0021334E" w:rsidP="006E79EE">
            <w:pPr>
              <w:pStyle w:val="ListParagraph"/>
              <w:ind w:left="0"/>
            </w:pPr>
          </w:p>
        </w:tc>
      </w:tr>
    </w:tbl>
    <w:p w14:paraId="6185476F" w14:textId="77777777" w:rsidR="0021334E" w:rsidRPr="00F91724" w:rsidRDefault="0021334E" w:rsidP="00155F3E">
      <w:pPr>
        <w:pStyle w:val="LargeHeadings"/>
        <w:ind w:left="-567"/>
      </w:pPr>
      <w:r w:rsidRPr="00F91724">
        <w:t xml:space="preserve">Support for </w:t>
      </w:r>
      <w:r>
        <w:t>students:</w:t>
      </w:r>
    </w:p>
    <w:p w14:paraId="511246CA" w14:textId="77777777" w:rsidR="0021334E" w:rsidRPr="00AA2824" w:rsidRDefault="0021334E" w:rsidP="00155F3E">
      <w:pPr>
        <w:ind w:left="-567"/>
        <w:jc w:val="both"/>
        <w:rPr>
          <w:rStyle w:val="IntenseEmphasis"/>
          <w:b w:val="0"/>
        </w:rPr>
      </w:pPr>
      <w:r>
        <w:t>T</w:t>
      </w:r>
      <w:r w:rsidRPr="00002F7A">
        <w:t xml:space="preserve">he </w:t>
      </w:r>
      <w:r>
        <w:t>e-</w:t>
      </w:r>
      <w:r w:rsidRPr="00002F7A">
        <w:t>safety commissioner</w:t>
      </w:r>
      <w:r>
        <w:t xml:space="preserve">’s </w:t>
      </w:r>
      <w:hyperlink r:id="rId47">
        <w:proofErr w:type="spellStart"/>
        <w:r w:rsidRPr="7C03D48F">
          <w:rPr>
            <w:rStyle w:val="Hyperlink"/>
          </w:rPr>
          <w:t>eSafety</w:t>
        </w:r>
        <w:proofErr w:type="spellEnd"/>
        <w:r w:rsidRPr="7C03D48F">
          <w:rPr>
            <w:rStyle w:val="Hyperlink"/>
          </w:rPr>
          <w:t xml:space="preserve"> kids</w:t>
        </w:r>
      </w:hyperlink>
      <w:r>
        <w:t xml:space="preserve"> page has helpful information to help</w:t>
      </w:r>
      <w:r w:rsidRPr="00AC6B34">
        <w:t xml:space="preserve"> you stay safe online</w:t>
      </w:r>
      <w:r>
        <w:t>.</w:t>
      </w:r>
      <w:r w:rsidRPr="7C03D48F">
        <w:rPr>
          <w:rStyle w:val="IntenseEmphasis"/>
        </w:rPr>
        <w:br w:type="page"/>
      </w:r>
    </w:p>
    <w:p w14:paraId="5AE05BB8" w14:textId="77777777" w:rsidR="00E663EC" w:rsidRDefault="00E663EC" w:rsidP="00155F3E">
      <w:pPr>
        <w:ind w:left="-567"/>
        <w:rPr>
          <w:rStyle w:val="IntenseEmphasis"/>
          <w:szCs w:val="20"/>
        </w:rPr>
      </w:pPr>
    </w:p>
    <w:p w14:paraId="5CB0292C" w14:textId="77777777" w:rsidR="00E663EC" w:rsidRDefault="00E663EC" w:rsidP="00155F3E">
      <w:pPr>
        <w:ind w:left="-567"/>
        <w:rPr>
          <w:rStyle w:val="IntenseEmphasis"/>
          <w:szCs w:val="20"/>
        </w:rPr>
      </w:pPr>
    </w:p>
    <w:p w14:paraId="443DB8C9" w14:textId="77777777" w:rsidR="00E663EC" w:rsidRDefault="00E663EC" w:rsidP="00155F3E">
      <w:pPr>
        <w:ind w:left="-567"/>
        <w:rPr>
          <w:rStyle w:val="IntenseEmphasis"/>
          <w:szCs w:val="20"/>
        </w:rPr>
      </w:pPr>
    </w:p>
    <w:p w14:paraId="451E79AB" w14:textId="77777777" w:rsidR="00E663EC" w:rsidRDefault="00E663EC" w:rsidP="00155F3E">
      <w:pPr>
        <w:pStyle w:val="Heading2"/>
        <w:ind w:left="-567"/>
      </w:pPr>
    </w:p>
    <w:p w14:paraId="3EAE5D66" w14:textId="0EE6BE48" w:rsidR="0021334E" w:rsidRPr="00AA2824" w:rsidRDefault="0021334E" w:rsidP="00155F3E">
      <w:pPr>
        <w:pStyle w:val="Heading2"/>
        <w:ind w:left="-567"/>
      </w:pPr>
      <w:r w:rsidRPr="00AA2824">
        <w:t>My ideas on safe and responsible online behaviour</w:t>
      </w:r>
    </w:p>
    <w:p w14:paraId="4241DE68" w14:textId="77777777" w:rsidR="0021334E" w:rsidRPr="00977093" w:rsidRDefault="0021334E" w:rsidP="00155F3E">
      <w:pPr>
        <w:ind w:left="-567"/>
        <w:rPr>
          <w:b/>
          <w:bCs/>
          <w:color w:val="FF0000"/>
        </w:rPr>
      </w:pPr>
      <w:r w:rsidRPr="00977093">
        <w:rPr>
          <w:b/>
          <w:bCs/>
          <w:color w:val="FF0000"/>
        </w:rPr>
        <w:t xml:space="preserve">Your task: </w:t>
      </w:r>
    </w:p>
    <w:p w14:paraId="73FE1924" w14:textId="77777777" w:rsidR="0021334E" w:rsidRPr="00B603AF" w:rsidRDefault="0021334E" w:rsidP="00155F3E">
      <w:pPr>
        <w:pStyle w:val="ListParagraph"/>
        <w:numPr>
          <w:ilvl w:val="0"/>
          <w:numId w:val="62"/>
        </w:numPr>
        <w:spacing w:after="60" w:line="240" w:lineRule="auto"/>
        <w:ind w:left="-567" w:firstLine="0"/>
        <w:rPr>
          <w:color w:val="FF0000"/>
        </w:rPr>
      </w:pPr>
      <w:r w:rsidRPr="00B603AF">
        <w:rPr>
          <w:color w:val="FF0000"/>
        </w:rPr>
        <w:t xml:space="preserve">Talk with your classmates and/or your parents about what safe and responsible online behaviour means for you. </w:t>
      </w:r>
    </w:p>
    <w:p w14:paraId="7617605A" w14:textId="77777777" w:rsidR="0021334E" w:rsidRPr="00B603AF" w:rsidRDefault="0021334E" w:rsidP="00155F3E">
      <w:pPr>
        <w:pStyle w:val="ListParagraph"/>
        <w:numPr>
          <w:ilvl w:val="0"/>
          <w:numId w:val="62"/>
        </w:numPr>
        <w:spacing w:after="60" w:line="240" w:lineRule="auto"/>
        <w:ind w:left="-567" w:firstLine="0"/>
        <w:rPr>
          <w:color w:val="FF0000"/>
        </w:rPr>
      </w:pPr>
      <w:r w:rsidRPr="00B603AF">
        <w:rPr>
          <w:color w:val="FF0000"/>
        </w:rPr>
        <w:t>Write or draw your response in the boxes below:</w:t>
      </w:r>
    </w:p>
    <w:p w14:paraId="79D85AA6" w14:textId="77777777" w:rsidR="0021334E" w:rsidRPr="00AA2824" w:rsidRDefault="0021334E" w:rsidP="00155F3E">
      <w:pPr>
        <w:ind w:left="-567"/>
      </w:pPr>
    </w:p>
    <w:p w14:paraId="7C1A792E" w14:textId="77777777" w:rsidR="0021334E" w:rsidRPr="00AA2824" w:rsidRDefault="0021334E" w:rsidP="00155F3E">
      <w:pPr>
        <w:spacing w:before="120" w:after="120"/>
        <w:ind w:left="-567"/>
      </w:pPr>
      <w:r w:rsidRPr="00AA2824">
        <w:rPr>
          <w:b/>
          <w:bCs/>
        </w:rPr>
        <w:t xml:space="preserve">Be safe </w:t>
      </w:r>
      <w:r w:rsidRPr="00AA2824">
        <w:t xml:space="preserve">- I protect personal information and keep safe online. </w:t>
      </w:r>
      <w:r w:rsidRPr="00AA2824">
        <w:rPr>
          <w:szCs w:val="24"/>
        </w:rPr>
        <w:t>This means I:</w:t>
      </w:r>
    </w:p>
    <w:tbl>
      <w:tblPr>
        <w:tblStyle w:val="TableGrid"/>
        <w:tblW w:w="10773" w:type="dxa"/>
        <w:tblInd w:w="-572" w:type="dxa"/>
        <w:tblLook w:val="04A0" w:firstRow="1" w:lastRow="0" w:firstColumn="1" w:lastColumn="0" w:noHBand="0" w:noVBand="1"/>
      </w:tblPr>
      <w:tblGrid>
        <w:gridCol w:w="10773"/>
      </w:tblGrid>
      <w:tr w:rsidR="0021334E" w:rsidRPr="00AA2824" w14:paraId="24E49FD9" w14:textId="77777777" w:rsidTr="006E79EE">
        <w:trPr>
          <w:trHeight w:val="1928"/>
        </w:trPr>
        <w:tc>
          <w:tcPr>
            <w:tcW w:w="10773" w:type="dxa"/>
          </w:tcPr>
          <w:p w14:paraId="1EA7C2B0" w14:textId="77777777" w:rsidR="0021334E" w:rsidRPr="00AA2824" w:rsidRDefault="0021334E" w:rsidP="006E79EE">
            <w:pPr>
              <w:ind w:right="453"/>
            </w:pPr>
            <w:r w:rsidRPr="00AA2824">
              <w:rPr>
                <w:b/>
                <w:bCs/>
                <w:noProof/>
              </w:rPr>
              <w:drawing>
                <wp:anchor distT="0" distB="0" distL="114300" distR="114300" simplePos="0" relativeHeight="251661312" behindDoc="0" locked="0" layoutInCell="1" allowOverlap="1" wp14:anchorId="7C54EFA5" wp14:editId="458695E8">
                  <wp:simplePos x="0" y="0"/>
                  <wp:positionH relativeFrom="column">
                    <wp:posOffset>5660390</wp:posOffset>
                  </wp:positionH>
                  <wp:positionV relativeFrom="paragraph">
                    <wp:posOffset>262477</wp:posOffset>
                  </wp:positionV>
                  <wp:extent cx="720000" cy="720000"/>
                  <wp:effectExtent l="0" t="0" r="0" b="0"/>
                  <wp:wrapNone/>
                  <wp:docPr id="870003569" name="Graphic 3" descr="Loc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003569" name="Graphic 3" descr="Lock with solid fill"/>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720000" cy="720000"/>
                          </a:xfrm>
                          <a:prstGeom prst="rect">
                            <a:avLst/>
                          </a:prstGeom>
                        </pic:spPr>
                      </pic:pic>
                    </a:graphicData>
                  </a:graphic>
                  <wp14:sizeRelH relativeFrom="page">
                    <wp14:pctWidth>0</wp14:pctWidth>
                  </wp14:sizeRelH>
                  <wp14:sizeRelV relativeFrom="page">
                    <wp14:pctHeight>0</wp14:pctHeight>
                  </wp14:sizeRelV>
                </wp:anchor>
              </w:drawing>
            </w:r>
            <w:r w:rsidRPr="00AA2824">
              <w:t xml:space="preserve">(write or draw…) </w:t>
            </w:r>
          </w:p>
        </w:tc>
      </w:tr>
    </w:tbl>
    <w:p w14:paraId="71D50D5D" w14:textId="77777777" w:rsidR="0021334E" w:rsidRPr="00AA2824" w:rsidRDefault="0021334E" w:rsidP="00155F3E">
      <w:pPr>
        <w:spacing w:before="120" w:after="120"/>
        <w:ind w:left="-567"/>
      </w:pPr>
      <w:r w:rsidRPr="00AA2824">
        <w:rPr>
          <w:b/>
          <w:bCs/>
        </w:rPr>
        <w:t>Be respectful</w:t>
      </w:r>
      <w:r w:rsidRPr="00AA2824">
        <w:t xml:space="preserve"> - I am kind and show respect to others when using technology. This means I:</w:t>
      </w:r>
    </w:p>
    <w:tbl>
      <w:tblPr>
        <w:tblStyle w:val="TableGrid"/>
        <w:tblW w:w="10773" w:type="dxa"/>
        <w:tblInd w:w="-572" w:type="dxa"/>
        <w:tblLook w:val="04A0" w:firstRow="1" w:lastRow="0" w:firstColumn="1" w:lastColumn="0" w:noHBand="0" w:noVBand="1"/>
      </w:tblPr>
      <w:tblGrid>
        <w:gridCol w:w="10773"/>
      </w:tblGrid>
      <w:tr w:rsidR="0021334E" w:rsidRPr="00AA2824" w14:paraId="4ED1E0A0" w14:textId="77777777" w:rsidTr="006E79EE">
        <w:trPr>
          <w:trHeight w:val="1928"/>
        </w:trPr>
        <w:tc>
          <w:tcPr>
            <w:tcW w:w="10773" w:type="dxa"/>
          </w:tcPr>
          <w:p w14:paraId="156E9835" w14:textId="77777777" w:rsidR="0021334E" w:rsidRPr="00AA2824" w:rsidRDefault="0021334E" w:rsidP="006E79EE">
            <w:r w:rsidRPr="00AA2824">
              <w:rPr>
                <w:b/>
                <w:bCs/>
                <w:noProof/>
              </w:rPr>
              <w:drawing>
                <wp:anchor distT="0" distB="0" distL="114300" distR="114300" simplePos="0" relativeHeight="251663360" behindDoc="0" locked="0" layoutInCell="1" allowOverlap="1" wp14:anchorId="35A814A3" wp14:editId="505F1AEC">
                  <wp:simplePos x="0" y="0"/>
                  <wp:positionH relativeFrom="column">
                    <wp:posOffset>5663343</wp:posOffset>
                  </wp:positionH>
                  <wp:positionV relativeFrom="paragraph">
                    <wp:posOffset>232410</wp:posOffset>
                  </wp:positionV>
                  <wp:extent cx="720000" cy="720000"/>
                  <wp:effectExtent l="0" t="0" r="4445" b="4445"/>
                  <wp:wrapNone/>
                  <wp:docPr id="1980253656" name="Graphic 3" descr="Cheer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792714" name="Graphic 1530792714" descr="Cheers with solid fill"/>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720000" cy="720000"/>
                          </a:xfrm>
                          <a:prstGeom prst="rect">
                            <a:avLst/>
                          </a:prstGeom>
                        </pic:spPr>
                      </pic:pic>
                    </a:graphicData>
                  </a:graphic>
                  <wp14:sizeRelH relativeFrom="page">
                    <wp14:pctWidth>0</wp14:pctWidth>
                  </wp14:sizeRelH>
                  <wp14:sizeRelV relativeFrom="page">
                    <wp14:pctHeight>0</wp14:pctHeight>
                  </wp14:sizeRelV>
                </wp:anchor>
              </w:drawing>
            </w:r>
            <w:r w:rsidRPr="00AA2824">
              <w:t xml:space="preserve">(write or draw…)  </w:t>
            </w:r>
          </w:p>
        </w:tc>
      </w:tr>
    </w:tbl>
    <w:p w14:paraId="64A33CE1" w14:textId="77777777" w:rsidR="0021334E" w:rsidRPr="00AA2824" w:rsidRDefault="0021334E" w:rsidP="00155F3E">
      <w:pPr>
        <w:spacing w:before="120" w:after="120"/>
        <w:ind w:left="-567"/>
      </w:pPr>
      <w:r w:rsidRPr="00AA2824">
        <w:rPr>
          <w:b/>
          <w:bCs/>
        </w:rPr>
        <w:t xml:space="preserve">Be responsible </w:t>
      </w:r>
      <w:r w:rsidRPr="00AA2824">
        <w:t>- I am honest, handle technology with care and follow the school rules. This means I:</w:t>
      </w:r>
    </w:p>
    <w:tbl>
      <w:tblPr>
        <w:tblStyle w:val="TableGrid"/>
        <w:tblW w:w="10773" w:type="dxa"/>
        <w:tblInd w:w="-572" w:type="dxa"/>
        <w:tblLook w:val="04A0" w:firstRow="1" w:lastRow="0" w:firstColumn="1" w:lastColumn="0" w:noHBand="0" w:noVBand="1"/>
      </w:tblPr>
      <w:tblGrid>
        <w:gridCol w:w="10773"/>
      </w:tblGrid>
      <w:tr w:rsidR="00E663EC" w:rsidRPr="00AA2824" w14:paraId="3259EDCC" w14:textId="77777777" w:rsidTr="006E79EE">
        <w:trPr>
          <w:trHeight w:val="1928"/>
        </w:trPr>
        <w:tc>
          <w:tcPr>
            <w:tcW w:w="10773" w:type="dxa"/>
          </w:tcPr>
          <w:p w14:paraId="65636D03" w14:textId="77777777" w:rsidR="0021334E" w:rsidRPr="00AA2824" w:rsidRDefault="0021334E" w:rsidP="006E79EE">
            <w:pPr>
              <w:ind w:left="26"/>
            </w:pPr>
            <w:r w:rsidRPr="001A123B">
              <w:rPr>
                <w:noProof/>
                <w:sz w:val="28"/>
                <w:szCs w:val="28"/>
              </w:rPr>
              <w:drawing>
                <wp:anchor distT="0" distB="0" distL="114300" distR="114300" simplePos="0" relativeHeight="251664384" behindDoc="0" locked="0" layoutInCell="1" allowOverlap="1" wp14:anchorId="233011A6" wp14:editId="3CB34D9A">
                  <wp:simplePos x="0" y="0"/>
                  <wp:positionH relativeFrom="column">
                    <wp:posOffset>5585873</wp:posOffset>
                  </wp:positionH>
                  <wp:positionV relativeFrom="paragraph">
                    <wp:posOffset>226060</wp:posOffset>
                  </wp:positionV>
                  <wp:extent cx="719455" cy="719455"/>
                  <wp:effectExtent l="0" t="0" r="0" b="0"/>
                  <wp:wrapNone/>
                  <wp:docPr id="75849050" name="Graphic 6" descr="Handshak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57599" name="Graphic 208057599" descr="Handshake with solid fill"/>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719455" cy="719455"/>
                          </a:xfrm>
                          <a:prstGeom prst="rect">
                            <a:avLst/>
                          </a:prstGeom>
                        </pic:spPr>
                      </pic:pic>
                    </a:graphicData>
                  </a:graphic>
                  <wp14:sizeRelH relativeFrom="page">
                    <wp14:pctWidth>0</wp14:pctWidth>
                  </wp14:sizeRelH>
                  <wp14:sizeRelV relativeFrom="page">
                    <wp14:pctHeight>0</wp14:pctHeight>
                  </wp14:sizeRelV>
                </wp:anchor>
              </w:drawing>
            </w:r>
            <w:r w:rsidRPr="00AA2824">
              <w:t>(write or draw…)</w:t>
            </w:r>
          </w:p>
        </w:tc>
      </w:tr>
    </w:tbl>
    <w:p w14:paraId="3F047F8E" w14:textId="77777777" w:rsidR="0021334E" w:rsidRPr="00AA2824" w:rsidRDefault="0021334E" w:rsidP="00155F3E">
      <w:pPr>
        <w:spacing w:before="120" w:after="120"/>
        <w:ind w:left="-567"/>
      </w:pPr>
      <w:r w:rsidRPr="00AA2824">
        <w:rPr>
          <w:b/>
          <w:bCs/>
        </w:rPr>
        <w:t xml:space="preserve">Ask for help </w:t>
      </w:r>
      <w:r w:rsidRPr="00AA2824">
        <w:t>- I ask for help if I feel unsure or see something inappropriate. This means I:</w:t>
      </w:r>
    </w:p>
    <w:tbl>
      <w:tblPr>
        <w:tblStyle w:val="TableGrid"/>
        <w:tblW w:w="10773" w:type="dxa"/>
        <w:tblInd w:w="-572" w:type="dxa"/>
        <w:tblLook w:val="04A0" w:firstRow="1" w:lastRow="0" w:firstColumn="1" w:lastColumn="0" w:noHBand="0" w:noVBand="1"/>
      </w:tblPr>
      <w:tblGrid>
        <w:gridCol w:w="10773"/>
      </w:tblGrid>
      <w:tr w:rsidR="00E663EC" w:rsidRPr="00AA2824" w14:paraId="13078E8B" w14:textId="77777777" w:rsidTr="006E79EE">
        <w:trPr>
          <w:trHeight w:val="1928"/>
        </w:trPr>
        <w:tc>
          <w:tcPr>
            <w:tcW w:w="10773" w:type="dxa"/>
          </w:tcPr>
          <w:p w14:paraId="2A9E3943" w14:textId="45B8A10B" w:rsidR="0021334E" w:rsidRPr="00AA2824" w:rsidRDefault="0021334E" w:rsidP="006E79EE">
            <w:pPr>
              <w:ind w:left="26"/>
            </w:pPr>
            <w:r w:rsidRPr="00AA2824">
              <w:rPr>
                <w:noProof/>
                <w:szCs w:val="24"/>
              </w:rPr>
              <w:drawing>
                <wp:anchor distT="0" distB="0" distL="114300" distR="114300" simplePos="0" relativeHeight="251662336" behindDoc="0" locked="0" layoutInCell="1" allowOverlap="1" wp14:anchorId="5B09C681" wp14:editId="2111259F">
                  <wp:simplePos x="0" y="0"/>
                  <wp:positionH relativeFrom="column">
                    <wp:posOffset>5781040</wp:posOffset>
                  </wp:positionH>
                  <wp:positionV relativeFrom="paragraph">
                    <wp:posOffset>240030</wp:posOffset>
                  </wp:positionV>
                  <wp:extent cx="720000" cy="720000"/>
                  <wp:effectExtent l="0" t="0" r="0" b="0"/>
                  <wp:wrapThrough wrapText="bothSides">
                    <wp:wrapPolygon edited="0">
                      <wp:start x="8007" y="572"/>
                      <wp:lineTo x="3432" y="10867"/>
                      <wp:lineTo x="1716" y="15442"/>
                      <wp:lineTo x="2288" y="17158"/>
                      <wp:lineTo x="6863" y="20590"/>
                      <wp:lineTo x="17158" y="20590"/>
                      <wp:lineTo x="14870" y="12583"/>
                      <wp:lineTo x="17158" y="10867"/>
                      <wp:lineTo x="20018" y="6291"/>
                      <wp:lineTo x="19446" y="572"/>
                      <wp:lineTo x="8007" y="572"/>
                    </wp:wrapPolygon>
                  </wp:wrapThrough>
                  <wp:docPr id="889258564" name="Graphic 14" descr="Question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000257" name="Graphic 1825000257" descr="Questions with solid fill"/>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rsidRPr="00AA2824">
              <w:t xml:space="preserve">(write or draw…) </w:t>
            </w:r>
          </w:p>
        </w:tc>
      </w:tr>
    </w:tbl>
    <w:p w14:paraId="67260B84" w14:textId="37EBDE3F" w:rsidR="0021334E" w:rsidRDefault="0021334E" w:rsidP="00155F3E">
      <w:pPr>
        <w:ind w:left="-567"/>
        <w:rPr>
          <w:rStyle w:val="IntenseEmphasis"/>
          <w:b w:val="0"/>
          <w:bCs w:val="0"/>
          <w:szCs w:val="20"/>
        </w:rPr>
      </w:pPr>
    </w:p>
    <w:p w14:paraId="37417D9D" w14:textId="77777777" w:rsidR="00E663EC" w:rsidRDefault="00E663EC" w:rsidP="00155F3E">
      <w:pPr>
        <w:ind w:left="-567"/>
        <w:rPr>
          <w:rStyle w:val="IntenseEmphasis"/>
          <w:sz w:val="20"/>
          <w:szCs w:val="18"/>
        </w:rPr>
      </w:pPr>
    </w:p>
    <w:p w14:paraId="58E40FE1" w14:textId="77777777" w:rsidR="00E663EC" w:rsidRDefault="00E663EC" w:rsidP="00155F3E">
      <w:pPr>
        <w:ind w:left="-567"/>
        <w:rPr>
          <w:rStyle w:val="IntenseEmphasis"/>
          <w:sz w:val="20"/>
          <w:szCs w:val="18"/>
        </w:rPr>
      </w:pPr>
    </w:p>
    <w:p w14:paraId="4023AE86" w14:textId="77777777" w:rsidR="00E663EC" w:rsidRDefault="00E663EC" w:rsidP="00155F3E">
      <w:pPr>
        <w:ind w:left="-567"/>
        <w:rPr>
          <w:rStyle w:val="IntenseEmphasis"/>
          <w:sz w:val="20"/>
          <w:szCs w:val="18"/>
        </w:rPr>
      </w:pPr>
    </w:p>
    <w:p w14:paraId="17B268DC" w14:textId="77777777" w:rsidR="0021334E" w:rsidRPr="00636DA2" w:rsidRDefault="0021334E" w:rsidP="00155F3E">
      <w:pPr>
        <w:pStyle w:val="Heading2"/>
        <w:ind w:left="-567"/>
      </w:pPr>
      <w:r w:rsidRPr="00636DA2">
        <w:t>Instructions</w:t>
      </w:r>
    </w:p>
    <w:p w14:paraId="326D6FE1" w14:textId="77777777" w:rsidR="0021334E" w:rsidRPr="00AA2824" w:rsidRDefault="0021334E" w:rsidP="00155F3E">
      <w:pPr>
        <w:pStyle w:val="ListParagraph"/>
        <w:numPr>
          <w:ilvl w:val="0"/>
          <w:numId w:val="49"/>
        </w:numPr>
        <w:spacing w:after="60" w:line="240" w:lineRule="auto"/>
        <w:ind w:left="-567" w:firstLine="0"/>
        <w:jc w:val="both"/>
      </w:pPr>
      <w:r w:rsidRPr="00AA2824">
        <w:t xml:space="preserve">Students are encouraged to speak with their parents or teachers prior to signing this agreement if they don’t understand what it means, or if they </w:t>
      </w:r>
      <w:proofErr w:type="gramStart"/>
      <w:r w:rsidRPr="00AA2824">
        <w:t>have</w:t>
      </w:r>
      <w:proofErr w:type="gramEnd"/>
      <w:r w:rsidRPr="00AA2824">
        <w:t xml:space="preserve"> questions they would like to discuss.</w:t>
      </w:r>
    </w:p>
    <w:p w14:paraId="2B69C7CE" w14:textId="073C85F6" w:rsidR="0021334E" w:rsidRPr="008461B9" w:rsidRDefault="0021334E" w:rsidP="00155F3E">
      <w:pPr>
        <w:pStyle w:val="ListParagraph"/>
        <w:numPr>
          <w:ilvl w:val="0"/>
          <w:numId w:val="49"/>
        </w:numPr>
        <w:spacing w:after="0" w:line="240" w:lineRule="auto"/>
        <w:ind w:left="-567" w:firstLine="0"/>
        <w:jc w:val="both"/>
      </w:pPr>
      <w:r>
        <w:t>Complete the</w:t>
      </w:r>
      <w:r w:rsidRPr="008461B9">
        <w:t xml:space="preserve"> agreement</w:t>
      </w:r>
      <w:r>
        <w:t>, including parent/carer acknowledgement</w:t>
      </w:r>
      <w:r w:rsidR="00E663EC">
        <w:t>.</w:t>
      </w:r>
    </w:p>
    <w:p w14:paraId="1423051A" w14:textId="4CE92AAB" w:rsidR="0021334E" w:rsidRDefault="0021334E" w:rsidP="00155F3E">
      <w:pPr>
        <w:pStyle w:val="ListParagraph"/>
        <w:numPr>
          <w:ilvl w:val="0"/>
          <w:numId w:val="49"/>
        </w:numPr>
        <w:spacing w:after="60" w:line="240" w:lineRule="auto"/>
        <w:ind w:left="-567" w:firstLine="0"/>
        <w:jc w:val="both"/>
      </w:pPr>
      <w:r w:rsidRPr="00AA2824">
        <w:t>Completed agreements can be</w:t>
      </w:r>
      <w:r w:rsidR="00E663EC">
        <w:t xml:space="preserve"> returned to the school office.</w:t>
      </w:r>
    </w:p>
    <w:tbl>
      <w:tblPr>
        <w:tblStyle w:val="TableGrid"/>
        <w:tblW w:w="866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66"/>
      </w:tblGrid>
      <w:tr w:rsidR="0021334E" w14:paraId="2079794B" w14:textId="77777777" w:rsidTr="006E79EE">
        <w:trPr>
          <w:trHeight w:val="7215"/>
        </w:trPr>
        <w:tc>
          <w:tcPr>
            <w:tcW w:w="8666" w:type="dxa"/>
          </w:tcPr>
          <w:p w14:paraId="1E877311" w14:textId="77777777" w:rsidR="0021334E" w:rsidRPr="00B254CB" w:rsidRDefault="0021334E" w:rsidP="00155F3E">
            <w:pPr>
              <w:spacing w:before="120" w:after="120"/>
              <w:ind w:left="-567"/>
              <w:jc w:val="center"/>
              <w:rPr>
                <w:b/>
                <w:bCs/>
                <w:sz w:val="32"/>
                <w:szCs w:val="32"/>
                <w:u w:val="single"/>
              </w:rPr>
            </w:pPr>
            <w:r w:rsidRPr="00B254CB">
              <w:rPr>
                <w:b/>
                <w:bCs/>
                <w:sz w:val="32"/>
                <w:szCs w:val="32"/>
                <w:u w:val="single"/>
              </w:rPr>
              <w:t>Student Agreement</w:t>
            </w:r>
          </w:p>
          <w:p w14:paraId="4D5604A1" w14:textId="77777777" w:rsidR="0021334E" w:rsidRDefault="0021334E" w:rsidP="00155F3E">
            <w:pPr>
              <w:spacing w:before="120" w:after="120"/>
              <w:ind w:left="-567"/>
              <w:jc w:val="center"/>
            </w:pPr>
          </w:p>
          <w:p w14:paraId="77FC69D4" w14:textId="77777777" w:rsidR="0021334E" w:rsidRPr="00B254CB" w:rsidRDefault="0021334E" w:rsidP="00155F3E">
            <w:pPr>
              <w:spacing w:before="120" w:after="120"/>
              <w:ind w:left="-567"/>
              <w:jc w:val="center"/>
              <w:rPr>
                <w:u w:val="single"/>
              </w:rPr>
            </w:pPr>
            <w:r w:rsidRPr="00B254CB">
              <w:rPr>
                <w:u w:val="single"/>
              </w:rPr>
              <w:tab/>
            </w:r>
            <w:r w:rsidRPr="00B254CB">
              <w:rPr>
                <w:u w:val="single"/>
              </w:rPr>
              <w:tab/>
            </w:r>
            <w:r w:rsidRPr="00B254CB">
              <w:rPr>
                <w:u w:val="single"/>
              </w:rPr>
              <w:tab/>
            </w:r>
            <w:r w:rsidRPr="00B254CB">
              <w:rPr>
                <w:u w:val="single"/>
              </w:rPr>
              <w:tab/>
            </w:r>
            <w:r w:rsidRPr="00B254CB">
              <w:rPr>
                <w:u w:val="single"/>
              </w:rPr>
              <w:tab/>
            </w:r>
            <w:r w:rsidRPr="00B254CB">
              <w:rPr>
                <w:u w:val="single"/>
              </w:rPr>
              <w:tab/>
            </w:r>
          </w:p>
          <w:p w14:paraId="2974E5F3" w14:textId="77777777" w:rsidR="0021334E" w:rsidRPr="00EC2877" w:rsidRDefault="0021334E" w:rsidP="00155F3E">
            <w:pPr>
              <w:spacing w:before="120" w:after="120"/>
              <w:ind w:left="-567"/>
              <w:jc w:val="center"/>
              <w:rPr>
                <w:i/>
                <w:iCs/>
                <w:sz w:val="18"/>
                <w:szCs w:val="18"/>
              </w:rPr>
            </w:pPr>
            <w:r w:rsidRPr="00EC2877">
              <w:rPr>
                <w:i/>
                <w:iCs/>
                <w:sz w:val="18"/>
                <w:szCs w:val="18"/>
              </w:rPr>
              <w:t>(Student name)</w:t>
            </w:r>
          </w:p>
          <w:p w14:paraId="04A65F64" w14:textId="6070EBB9" w:rsidR="0021334E" w:rsidRPr="004063B3" w:rsidRDefault="0021334E" w:rsidP="006E79EE">
            <w:pPr>
              <w:spacing w:before="120" w:after="120"/>
              <w:ind w:left="-101"/>
              <w:jc w:val="both"/>
            </w:pPr>
            <w:r w:rsidRPr="004063B3">
              <w:t xml:space="preserve">I understand and commit to </w:t>
            </w:r>
            <w:r w:rsidRPr="00E663EC">
              <w:rPr>
                <w:color w:val="000000" w:themeColor="text1"/>
              </w:rPr>
              <w:t>uphold the expectations on me as a student at</w:t>
            </w:r>
            <w:r w:rsidR="00E663EC" w:rsidRPr="00E663EC">
              <w:rPr>
                <w:color w:val="000000" w:themeColor="text1"/>
              </w:rPr>
              <w:t xml:space="preserve"> Newcomb Primary School </w:t>
            </w:r>
            <w:r w:rsidRPr="00E663EC">
              <w:rPr>
                <w:color w:val="000000" w:themeColor="text1"/>
              </w:rPr>
              <w:t>when using digital technology.</w:t>
            </w:r>
          </w:p>
          <w:p w14:paraId="7DA63712" w14:textId="77777777" w:rsidR="0021334E" w:rsidRPr="004063B3" w:rsidRDefault="0021334E" w:rsidP="006E79EE">
            <w:pPr>
              <w:spacing w:before="120" w:after="120"/>
              <w:ind w:left="-101"/>
            </w:pPr>
            <w:r w:rsidRPr="004063B3">
              <w:t>I will do my best to:</w:t>
            </w:r>
          </w:p>
          <w:p w14:paraId="6C9BB322" w14:textId="03904638" w:rsidR="0021334E" w:rsidRPr="004063B3" w:rsidRDefault="006E79EE" w:rsidP="006E79EE">
            <w:pPr>
              <w:pStyle w:val="ListParagraph"/>
              <w:numPr>
                <w:ilvl w:val="0"/>
                <w:numId w:val="61"/>
              </w:numPr>
              <w:spacing w:before="120" w:after="120"/>
              <w:ind w:left="-101" w:firstLine="0"/>
              <w:rPr>
                <w:i/>
                <w:iCs/>
              </w:rPr>
            </w:pPr>
            <w:r>
              <w:rPr>
                <w:b/>
                <w:bCs/>
              </w:rPr>
              <w:t xml:space="preserve"> </w:t>
            </w:r>
            <w:r w:rsidR="0021334E" w:rsidRPr="004063B3">
              <w:rPr>
                <w:b/>
                <w:bCs/>
              </w:rPr>
              <w:t>be safe</w:t>
            </w:r>
            <w:r w:rsidR="0021334E" w:rsidRPr="004063B3">
              <w:rPr>
                <w:i/>
                <w:iCs/>
              </w:rPr>
              <w:t xml:space="preserve"> to protect personal information and keep safe online.</w:t>
            </w:r>
          </w:p>
          <w:p w14:paraId="2C341A76" w14:textId="77777777" w:rsidR="0021334E" w:rsidRPr="004063B3" w:rsidRDefault="0021334E" w:rsidP="006E79EE">
            <w:pPr>
              <w:pStyle w:val="ListParagraph"/>
              <w:numPr>
                <w:ilvl w:val="0"/>
                <w:numId w:val="61"/>
              </w:numPr>
              <w:spacing w:before="120" w:after="120"/>
              <w:ind w:left="-101" w:firstLine="0"/>
            </w:pPr>
            <w:r w:rsidRPr="004063B3">
              <w:rPr>
                <w:b/>
                <w:bCs/>
              </w:rPr>
              <w:t>be respectful</w:t>
            </w:r>
            <w:r w:rsidRPr="004063B3">
              <w:t xml:space="preserve"> </w:t>
            </w:r>
            <w:r w:rsidRPr="004063B3">
              <w:rPr>
                <w:i/>
                <w:iCs/>
              </w:rPr>
              <w:t>and kind to others when using technology.</w:t>
            </w:r>
          </w:p>
          <w:p w14:paraId="65E7E520" w14:textId="77777777" w:rsidR="0021334E" w:rsidRPr="004063B3" w:rsidRDefault="0021334E" w:rsidP="006E79EE">
            <w:pPr>
              <w:pStyle w:val="ListParagraph"/>
              <w:numPr>
                <w:ilvl w:val="0"/>
                <w:numId w:val="61"/>
              </w:numPr>
              <w:spacing w:before="120" w:after="120"/>
              <w:ind w:left="-101" w:firstLine="0"/>
            </w:pPr>
            <w:r w:rsidRPr="004063B3">
              <w:rPr>
                <w:b/>
                <w:bCs/>
              </w:rPr>
              <w:t>be responsible</w:t>
            </w:r>
            <w:r w:rsidRPr="004063B3">
              <w:rPr>
                <w:i/>
                <w:iCs/>
              </w:rPr>
              <w:t xml:space="preserve"> by demonstrating honesty, handling technology with care and following the school rules.</w:t>
            </w:r>
          </w:p>
          <w:p w14:paraId="0C4DE8AD" w14:textId="77777777" w:rsidR="0021334E" w:rsidRPr="004063B3" w:rsidRDefault="0021334E" w:rsidP="006E79EE">
            <w:pPr>
              <w:pStyle w:val="ListParagraph"/>
              <w:numPr>
                <w:ilvl w:val="0"/>
                <w:numId w:val="61"/>
              </w:numPr>
              <w:spacing w:before="120" w:after="120"/>
              <w:ind w:left="-101" w:firstLine="0"/>
              <w:rPr>
                <w:i/>
                <w:iCs/>
              </w:rPr>
            </w:pPr>
            <w:r w:rsidRPr="004063B3">
              <w:rPr>
                <w:b/>
                <w:bCs/>
              </w:rPr>
              <w:t>ask for help</w:t>
            </w:r>
            <w:r w:rsidRPr="004063B3">
              <w:rPr>
                <w:i/>
                <w:iCs/>
              </w:rPr>
              <w:t xml:space="preserve"> if I feel unsure or see something inappropriate.</w:t>
            </w:r>
          </w:p>
          <w:p w14:paraId="23E3E57A" w14:textId="77777777" w:rsidR="0021334E" w:rsidRPr="004063B3" w:rsidRDefault="0021334E" w:rsidP="006E79EE">
            <w:pPr>
              <w:spacing w:before="120" w:after="120"/>
              <w:ind w:left="-567"/>
            </w:pPr>
            <w:r w:rsidRPr="004063B3">
              <w:t xml:space="preserve">I will continue to learn about how to use digital technology </w:t>
            </w:r>
            <w:r>
              <w:t xml:space="preserve">in a </w:t>
            </w:r>
            <w:r w:rsidRPr="004063B3">
              <w:t>safe and responsibl</w:t>
            </w:r>
            <w:r>
              <w:t>e way</w:t>
            </w:r>
            <w:r w:rsidRPr="004063B3">
              <w:t>.</w:t>
            </w:r>
          </w:p>
          <w:p w14:paraId="78E74EBC" w14:textId="77777777" w:rsidR="0021334E" w:rsidRPr="004063B3" w:rsidRDefault="0021334E" w:rsidP="00155F3E">
            <w:pPr>
              <w:spacing w:before="120" w:after="120"/>
              <w:ind w:left="-567"/>
              <w:jc w:val="center"/>
            </w:pPr>
          </w:p>
          <w:p w14:paraId="5CC48532" w14:textId="77777777" w:rsidR="0021334E" w:rsidRPr="001241BB" w:rsidRDefault="0021334E" w:rsidP="00155F3E">
            <w:pPr>
              <w:spacing w:before="120" w:after="120"/>
              <w:ind w:left="-567"/>
              <w:jc w:val="center"/>
              <w:rPr>
                <w:u w:val="single"/>
              </w:rPr>
            </w:pPr>
            <w:r w:rsidRPr="0061454D">
              <w:rPr>
                <w:u w:val="single"/>
              </w:rPr>
              <w:tab/>
            </w:r>
            <w:r w:rsidRPr="0061454D">
              <w:rPr>
                <w:u w:val="single"/>
              </w:rPr>
              <w:tab/>
            </w:r>
            <w:r w:rsidRPr="0061454D">
              <w:rPr>
                <w:u w:val="single"/>
              </w:rPr>
              <w:tab/>
            </w:r>
            <w:r w:rsidRPr="0061454D">
              <w:rPr>
                <w:u w:val="single"/>
              </w:rPr>
              <w:tab/>
            </w:r>
            <w:r w:rsidRPr="0061454D">
              <w:rPr>
                <w:u w:val="single"/>
              </w:rPr>
              <w:tab/>
            </w:r>
            <w:r w:rsidRPr="0061454D">
              <w:rPr>
                <w:u w:val="single"/>
              </w:rPr>
              <w:tab/>
            </w:r>
            <w:r>
              <w:tab/>
            </w:r>
            <w:r>
              <w:tab/>
            </w:r>
            <w:r>
              <w:rPr>
                <w:u w:val="single"/>
              </w:rPr>
              <w:tab/>
            </w:r>
            <w:r>
              <w:rPr>
                <w:u w:val="single"/>
              </w:rPr>
              <w:tab/>
            </w:r>
            <w:r>
              <w:rPr>
                <w:u w:val="single"/>
              </w:rPr>
              <w:tab/>
            </w:r>
          </w:p>
          <w:p w14:paraId="7A36B596" w14:textId="77777777" w:rsidR="0021334E" w:rsidRDefault="0021334E" w:rsidP="00155F3E">
            <w:pPr>
              <w:ind w:left="-567"/>
              <w:jc w:val="center"/>
              <w:rPr>
                <w:i/>
                <w:iCs/>
                <w:sz w:val="18"/>
                <w:szCs w:val="18"/>
              </w:rPr>
            </w:pPr>
          </w:p>
          <w:p w14:paraId="1FE14750" w14:textId="77777777" w:rsidR="0021334E" w:rsidRDefault="0021334E" w:rsidP="00155F3E">
            <w:pPr>
              <w:ind w:left="-567"/>
              <w:jc w:val="center"/>
              <w:rPr>
                <w:sz w:val="18"/>
                <w:szCs w:val="18"/>
              </w:rPr>
            </w:pPr>
            <w:r w:rsidRPr="694FF1EB">
              <w:rPr>
                <w:i/>
                <w:iCs/>
                <w:sz w:val="18"/>
                <w:szCs w:val="18"/>
              </w:rPr>
              <w:t>(Student’s signature)</w:t>
            </w:r>
            <w:r>
              <w:tab/>
            </w:r>
            <w:r>
              <w:tab/>
            </w:r>
            <w:r>
              <w:tab/>
            </w:r>
            <w:r>
              <w:tab/>
            </w:r>
            <w:r>
              <w:tab/>
            </w:r>
            <w:r>
              <w:tab/>
            </w:r>
            <w:r w:rsidRPr="694FF1EB">
              <w:rPr>
                <w:i/>
                <w:iCs/>
                <w:sz w:val="18"/>
                <w:szCs w:val="18"/>
              </w:rPr>
              <w:t>(Date)</w:t>
            </w:r>
          </w:p>
        </w:tc>
      </w:tr>
      <w:tr w:rsidR="0021334E" w14:paraId="1E1DC99B" w14:textId="77777777" w:rsidTr="006E79EE">
        <w:trPr>
          <w:trHeight w:val="2412"/>
        </w:trPr>
        <w:tc>
          <w:tcPr>
            <w:tcW w:w="8666" w:type="dxa"/>
          </w:tcPr>
          <w:p w14:paraId="6F2EF2AF" w14:textId="77777777" w:rsidR="0021334E" w:rsidRPr="00AB0320" w:rsidRDefault="0021334E" w:rsidP="00155F3E">
            <w:pPr>
              <w:spacing w:before="120" w:after="120"/>
              <w:ind w:left="-567"/>
              <w:jc w:val="center"/>
              <w:rPr>
                <w:b/>
                <w:bCs/>
                <w:sz w:val="28"/>
                <w:szCs w:val="28"/>
                <w:u w:val="single"/>
              </w:rPr>
            </w:pPr>
            <w:r w:rsidRPr="00AB0320">
              <w:rPr>
                <w:b/>
                <w:bCs/>
                <w:sz w:val="28"/>
                <w:szCs w:val="28"/>
                <w:u w:val="single"/>
              </w:rPr>
              <w:t>Parent/</w:t>
            </w:r>
            <w:r>
              <w:rPr>
                <w:b/>
                <w:bCs/>
                <w:sz w:val="28"/>
                <w:szCs w:val="28"/>
                <w:u w:val="single"/>
              </w:rPr>
              <w:t>c</w:t>
            </w:r>
            <w:r w:rsidRPr="00AB0320">
              <w:rPr>
                <w:b/>
                <w:bCs/>
                <w:sz w:val="28"/>
                <w:szCs w:val="28"/>
                <w:u w:val="single"/>
              </w:rPr>
              <w:t>arer acknowledgement</w:t>
            </w:r>
          </w:p>
          <w:p w14:paraId="77210581" w14:textId="77777777" w:rsidR="0021334E" w:rsidRDefault="0021334E" w:rsidP="00155F3E">
            <w:pPr>
              <w:spacing w:before="120" w:after="120"/>
              <w:ind w:left="-567"/>
              <w:jc w:val="center"/>
              <w:rPr>
                <w:u w:val="single"/>
              </w:rPr>
            </w:pPr>
          </w:p>
          <w:p w14:paraId="48DD0F4A" w14:textId="77777777" w:rsidR="0021334E" w:rsidRPr="001241BB" w:rsidRDefault="0021334E" w:rsidP="00155F3E">
            <w:pPr>
              <w:spacing w:before="120" w:after="120"/>
              <w:ind w:left="-567"/>
              <w:jc w:val="center"/>
              <w:rPr>
                <w:u w:val="single"/>
              </w:rPr>
            </w:pPr>
            <w:r w:rsidRPr="0061454D">
              <w:rPr>
                <w:u w:val="single"/>
              </w:rPr>
              <w:tab/>
            </w:r>
            <w:r w:rsidRPr="0061454D">
              <w:rPr>
                <w:u w:val="single"/>
              </w:rPr>
              <w:tab/>
            </w:r>
            <w:r w:rsidRPr="0061454D">
              <w:rPr>
                <w:u w:val="single"/>
              </w:rPr>
              <w:tab/>
            </w:r>
            <w:r w:rsidRPr="0061454D">
              <w:rPr>
                <w:u w:val="single"/>
              </w:rPr>
              <w:tab/>
            </w:r>
            <w:r w:rsidRPr="0061454D">
              <w:rPr>
                <w:u w:val="single"/>
              </w:rPr>
              <w:tab/>
            </w:r>
            <w:r w:rsidRPr="0061454D">
              <w:rPr>
                <w:u w:val="single"/>
              </w:rPr>
              <w:tab/>
            </w:r>
          </w:p>
          <w:p w14:paraId="63A0533C" w14:textId="77777777" w:rsidR="0021334E" w:rsidRPr="00EC2877" w:rsidRDefault="0021334E" w:rsidP="00155F3E">
            <w:pPr>
              <w:spacing w:before="120" w:after="120"/>
              <w:ind w:left="-567"/>
              <w:jc w:val="center"/>
              <w:rPr>
                <w:i/>
                <w:iCs/>
                <w:sz w:val="18"/>
                <w:szCs w:val="18"/>
              </w:rPr>
            </w:pPr>
            <w:r w:rsidRPr="00EC2877">
              <w:rPr>
                <w:i/>
                <w:iCs/>
                <w:sz w:val="18"/>
                <w:szCs w:val="18"/>
              </w:rPr>
              <w:t>(Parent/carer name)</w:t>
            </w:r>
          </w:p>
          <w:p w14:paraId="52D764D3" w14:textId="77777777" w:rsidR="00E663EC" w:rsidRDefault="00E663EC" w:rsidP="00155F3E">
            <w:pPr>
              <w:spacing w:before="120" w:after="120"/>
              <w:ind w:left="-567"/>
            </w:pPr>
          </w:p>
          <w:p w14:paraId="37E66E2F" w14:textId="5385E60D" w:rsidR="0021334E" w:rsidRDefault="0021334E" w:rsidP="00155F3E">
            <w:pPr>
              <w:spacing w:before="120" w:after="120"/>
              <w:ind w:left="-567"/>
              <w:jc w:val="center"/>
            </w:pPr>
            <w:r>
              <w:t xml:space="preserve">I </w:t>
            </w:r>
            <w:r w:rsidRPr="00F960AF">
              <w:t>acknowledge your commitment and will support you to safely use and learn about digital technologies.</w:t>
            </w:r>
          </w:p>
        </w:tc>
      </w:tr>
    </w:tbl>
    <w:p w14:paraId="2CCAF355" w14:textId="77777777" w:rsidR="0021334E" w:rsidRDefault="0021334E" w:rsidP="00155F3E">
      <w:pPr>
        <w:spacing w:before="120" w:after="120"/>
        <w:ind w:left="-567"/>
        <w:rPr>
          <w:sz w:val="4"/>
          <w:szCs w:val="4"/>
        </w:rPr>
      </w:pPr>
    </w:p>
    <w:p w14:paraId="0FDB7A1F" w14:textId="095D5EA2" w:rsidR="00E663EC" w:rsidRPr="00E663EC" w:rsidRDefault="00E663EC" w:rsidP="00155F3E">
      <w:pPr>
        <w:tabs>
          <w:tab w:val="left" w:pos="6211"/>
        </w:tabs>
        <w:ind w:left="-567"/>
        <w:rPr>
          <w:sz w:val="4"/>
          <w:szCs w:val="4"/>
        </w:rPr>
      </w:pPr>
    </w:p>
    <w:sectPr w:rsidR="00E663EC" w:rsidRPr="00E663EC">
      <w:headerReference w:type="default" r:id="rId48"/>
      <w:footerReference w:type="default" r:id="rId4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619C34" w14:textId="77777777" w:rsidR="009F153F" w:rsidRDefault="009F153F" w:rsidP="00D03F3C">
      <w:pPr>
        <w:spacing w:after="0" w:line="240" w:lineRule="auto"/>
      </w:pPr>
      <w:r>
        <w:separator/>
      </w:r>
    </w:p>
  </w:endnote>
  <w:endnote w:type="continuationSeparator" w:id="0">
    <w:p w14:paraId="372C65FF" w14:textId="77777777" w:rsidR="009F153F" w:rsidRDefault="009F153F" w:rsidP="00D03F3C">
      <w:pPr>
        <w:spacing w:after="0" w:line="240" w:lineRule="auto"/>
      </w:pPr>
      <w:r>
        <w:continuationSeparator/>
      </w:r>
    </w:p>
  </w:endnote>
  <w:endnote w:type="continuationNotice" w:id="1">
    <w:p w14:paraId="05CE479B" w14:textId="77777777" w:rsidR="009F153F" w:rsidRDefault="009F15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95210203"/>
      <w:docPartObj>
        <w:docPartGallery w:val="Page Numbers (Bottom of Page)"/>
        <w:docPartUnique/>
      </w:docPartObj>
    </w:sdtPr>
    <w:sdtEndPr>
      <w:rPr>
        <w:noProof/>
      </w:rPr>
    </w:sdtEndPr>
    <w:sdtContent>
      <w:p w14:paraId="2C720DE9" w14:textId="45961907" w:rsidR="00D03F3C" w:rsidRDefault="00D03F3C">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FA2333">
          <w:rPr>
            <w:noProof/>
          </w:rPr>
          <w:t>1</w:t>
        </w:r>
        <w:r>
          <w:rPr>
            <w:noProof/>
            <w:color w:val="2B579A"/>
            <w:shd w:val="clear" w:color="auto" w:fill="E6E6E6"/>
          </w:rPr>
          <w:fldChar w:fldCharType="end"/>
        </w:r>
      </w:p>
    </w:sdtContent>
  </w:sdt>
  <w:p w14:paraId="502D345D" w14:textId="77777777" w:rsidR="00D03F3C" w:rsidRDefault="00D03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E57957" w14:textId="77777777" w:rsidR="009F153F" w:rsidRDefault="009F153F" w:rsidP="00D03F3C">
      <w:pPr>
        <w:spacing w:after="0" w:line="240" w:lineRule="auto"/>
      </w:pPr>
      <w:r>
        <w:separator/>
      </w:r>
    </w:p>
  </w:footnote>
  <w:footnote w:type="continuationSeparator" w:id="0">
    <w:p w14:paraId="5F7B53C3" w14:textId="77777777" w:rsidR="009F153F" w:rsidRDefault="009F153F" w:rsidP="00D03F3C">
      <w:pPr>
        <w:spacing w:after="0" w:line="240" w:lineRule="auto"/>
      </w:pPr>
      <w:r>
        <w:continuationSeparator/>
      </w:r>
    </w:p>
  </w:footnote>
  <w:footnote w:type="continuationNotice" w:id="1">
    <w:p w14:paraId="293979C1" w14:textId="77777777" w:rsidR="009F153F" w:rsidRDefault="009F15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9FBAC4" w14:textId="302C6D95" w:rsidR="00A9629E" w:rsidRDefault="00A9629E" w:rsidP="00A9629E">
    <w:pPr>
      <w:pStyle w:val="Header"/>
      <w:jc w:val="center"/>
    </w:pPr>
    <w:r w:rsidRPr="005A477D">
      <w:rPr>
        <w:noProof/>
      </w:rPr>
      <w:drawing>
        <wp:anchor distT="0" distB="0" distL="114300" distR="114300" simplePos="0" relativeHeight="251659264" behindDoc="1" locked="0" layoutInCell="1" allowOverlap="1" wp14:anchorId="3374C399" wp14:editId="5EE203C1">
          <wp:simplePos x="0" y="0"/>
          <wp:positionH relativeFrom="column">
            <wp:posOffset>2140527</wp:posOffset>
          </wp:positionH>
          <wp:positionV relativeFrom="paragraph">
            <wp:posOffset>-132253</wp:posOffset>
          </wp:positionV>
          <wp:extent cx="1473200" cy="1473200"/>
          <wp:effectExtent l="0" t="0" r="0" b="0"/>
          <wp:wrapNone/>
          <wp:docPr id="355116510" name="Picture 355116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14:sizeRelH relativeFrom="page">
            <wp14:pctWidth>0</wp14:pctWidth>
          </wp14:sizeRelH>
          <wp14:sizeRelV relativeFrom="page">
            <wp14:pctHeight>0</wp14:pctHeight>
          </wp14:sizeRelV>
        </wp:anchor>
      </w:drawing>
    </w:r>
  </w:p>
  <w:p w14:paraId="79178D55" w14:textId="77777777" w:rsidR="00A9629E" w:rsidRDefault="00A962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1C5354"/>
    <w:multiLevelType w:val="hybridMultilevel"/>
    <w:tmpl w:val="074C4F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3341A2"/>
    <w:multiLevelType w:val="hybridMultilevel"/>
    <w:tmpl w:val="6414E3F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 w15:restartNumberingAfterBreak="0">
    <w:nsid w:val="05327BCA"/>
    <w:multiLevelType w:val="hybridMultilevel"/>
    <w:tmpl w:val="6CF0A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6F70CF"/>
    <w:multiLevelType w:val="hybridMultilevel"/>
    <w:tmpl w:val="F6B072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7E05EC2"/>
    <w:multiLevelType w:val="hybridMultilevel"/>
    <w:tmpl w:val="FCD8A7AC"/>
    <w:lvl w:ilvl="0" w:tplc="0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C6A646E"/>
    <w:multiLevelType w:val="hybridMultilevel"/>
    <w:tmpl w:val="3E140E00"/>
    <w:lvl w:ilvl="0" w:tplc="FA0412AC">
      <w:start w:val="1"/>
      <w:numFmt w:val="bullet"/>
      <w:lvlText w:val=""/>
      <w:lvlJc w:val="left"/>
      <w:pPr>
        <w:ind w:left="720" w:hanging="360"/>
      </w:pPr>
      <w:rPr>
        <w:rFonts w:ascii="Symbol" w:hAnsi="Symbol" w:hint="default"/>
        <w:color w:val="0070C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D8A1D32"/>
    <w:multiLevelType w:val="hybridMultilevel"/>
    <w:tmpl w:val="9892BF5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8" w15:restartNumberingAfterBreak="0">
    <w:nsid w:val="0DA700F3"/>
    <w:multiLevelType w:val="hybridMultilevel"/>
    <w:tmpl w:val="45728A7A"/>
    <w:lvl w:ilvl="0" w:tplc="F03E1434">
      <w:start w:val="8"/>
      <w:numFmt w:val="bullet"/>
      <w:lvlText w:val=""/>
      <w:lvlJc w:val="left"/>
      <w:pPr>
        <w:ind w:left="720" w:hanging="360"/>
      </w:pPr>
      <w:rPr>
        <w:rFonts w:ascii="Symbol" w:eastAsia="Corbel" w:hAnsi="Symbol" w:cs="Corbe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E95644"/>
    <w:multiLevelType w:val="hybridMultilevel"/>
    <w:tmpl w:val="934EAA0C"/>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E0332DC"/>
    <w:multiLevelType w:val="hybridMultilevel"/>
    <w:tmpl w:val="A78AC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27C5C33"/>
    <w:multiLevelType w:val="hybridMultilevel"/>
    <w:tmpl w:val="B644E7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13E27137"/>
    <w:multiLevelType w:val="hybridMultilevel"/>
    <w:tmpl w:val="2B48D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57C6D53"/>
    <w:multiLevelType w:val="hybridMultilevel"/>
    <w:tmpl w:val="C69853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A9B757E"/>
    <w:multiLevelType w:val="hybridMultilevel"/>
    <w:tmpl w:val="F5D229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B606C05"/>
    <w:multiLevelType w:val="hybridMultilevel"/>
    <w:tmpl w:val="736ECF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 w15:restartNumberingAfterBreak="0">
    <w:nsid w:val="20836780"/>
    <w:multiLevelType w:val="hybridMultilevel"/>
    <w:tmpl w:val="C6148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1877C2A"/>
    <w:multiLevelType w:val="hybridMultilevel"/>
    <w:tmpl w:val="3FC82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18C3059"/>
    <w:multiLevelType w:val="hybridMultilevel"/>
    <w:tmpl w:val="D016894E"/>
    <w:lvl w:ilvl="0" w:tplc="D318F392">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3C26FD2"/>
    <w:multiLevelType w:val="hybridMultilevel"/>
    <w:tmpl w:val="5D2605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545007A"/>
    <w:multiLevelType w:val="hybridMultilevel"/>
    <w:tmpl w:val="E3E44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BE5B4B"/>
    <w:multiLevelType w:val="hybridMultilevel"/>
    <w:tmpl w:val="0E344DFA"/>
    <w:lvl w:ilvl="0" w:tplc="F03E1434">
      <w:start w:val="8"/>
      <w:numFmt w:val="bullet"/>
      <w:lvlText w:val=""/>
      <w:lvlJc w:val="left"/>
      <w:pPr>
        <w:ind w:left="720" w:hanging="360"/>
      </w:pPr>
      <w:rPr>
        <w:rFonts w:ascii="Symbol" w:eastAsia="Corbel" w:hAnsi="Symbol" w:cs="Corbe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91B3889"/>
    <w:multiLevelType w:val="hybridMultilevel"/>
    <w:tmpl w:val="58B464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FED59B1"/>
    <w:multiLevelType w:val="hybridMultilevel"/>
    <w:tmpl w:val="239CA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0A73691"/>
    <w:multiLevelType w:val="hybridMultilevel"/>
    <w:tmpl w:val="167C0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0C660E7"/>
    <w:multiLevelType w:val="hybridMultilevel"/>
    <w:tmpl w:val="0C4896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65759C5"/>
    <w:multiLevelType w:val="hybridMultilevel"/>
    <w:tmpl w:val="21ECCF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9250A31"/>
    <w:multiLevelType w:val="hybridMultilevel"/>
    <w:tmpl w:val="501CB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9D3129F"/>
    <w:multiLevelType w:val="hybridMultilevel"/>
    <w:tmpl w:val="06B23F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BBA200E"/>
    <w:multiLevelType w:val="hybridMultilevel"/>
    <w:tmpl w:val="E4B0F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3BD819DA"/>
    <w:multiLevelType w:val="hybridMultilevel"/>
    <w:tmpl w:val="07C8D1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D955009"/>
    <w:multiLevelType w:val="hybridMultilevel"/>
    <w:tmpl w:val="4A667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10B0D1D"/>
    <w:multiLevelType w:val="hybridMultilevel"/>
    <w:tmpl w:val="830CF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5644485"/>
    <w:multiLevelType w:val="hybridMultilevel"/>
    <w:tmpl w:val="FB5469FC"/>
    <w:lvl w:ilvl="0" w:tplc="0C090001">
      <w:start w:val="1"/>
      <w:numFmt w:val="bullet"/>
      <w:lvlText w:val=""/>
      <w:lvlJc w:val="left"/>
      <w:pPr>
        <w:ind w:left="720" w:hanging="360"/>
      </w:pPr>
      <w:rPr>
        <w:rFonts w:ascii="Symbol" w:hAnsi="Symbol" w:hint="default"/>
      </w:rPr>
    </w:lvl>
    <w:lvl w:ilvl="1" w:tplc="6DE8C8A4">
      <w:numFmt w:val="bullet"/>
      <w:lvlText w:val="-"/>
      <w:lvlJc w:val="left"/>
      <w:pPr>
        <w:ind w:left="1440" w:hanging="360"/>
      </w:pPr>
      <w:rPr>
        <w:rFonts w:ascii="Calibri" w:eastAsia="Times New Roman"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56A2436"/>
    <w:multiLevelType w:val="hybridMultilevel"/>
    <w:tmpl w:val="CEF87E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48AF23B4"/>
    <w:multiLevelType w:val="hybridMultilevel"/>
    <w:tmpl w:val="C172D5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4A711554"/>
    <w:multiLevelType w:val="hybridMultilevel"/>
    <w:tmpl w:val="B274A4B6"/>
    <w:lvl w:ilvl="0" w:tplc="F03E1434">
      <w:start w:val="8"/>
      <w:numFmt w:val="bullet"/>
      <w:lvlText w:val=""/>
      <w:lvlJc w:val="left"/>
      <w:pPr>
        <w:ind w:left="720" w:hanging="360"/>
      </w:pPr>
      <w:rPr>
        <w:rFonts w:ascii="Symbol" w:eastAsia="Corbel" w:hAnsi="Symbol" w:cs="Corbe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4D3D6BA1"/>
    <w:multiLevelType w:val="hybridMultilevel"/>
    <w:tmpl w:val="9370D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4AB72E7"/>
    <w:multiLevelType w:val="hybridMultilevel"/>
    <w:tmpl w:val="985466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56640AA0"/>
    <w:multiLevelType w:val="hybridMultilevel"/>
    <w:tmpl w:val="B47C7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575B11A1"/>
    <w:multiLevelType w:val="hybridMultilevel"/>
    <w:tmpl w:val="A8204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57CE396F"/>
    <w:multiLevelType w:val="hybridMultilevel"/>
    <w:tmpl w:val="3BE638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593928A4"/>
    <w:multiLevelType w:val="multilevel"/>
    <w:tmpl w:val="AE045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9CB0343"/>
    <w:multiLevelType w:val="hybridMultilevel"/>
    <w:tmpl w:val="C5725214"/>
    <w:lvl w:ilvl="0" w:tplc="F03E1434">
      <w:start w:val="8"/>
      <w:numFmt w:val="bullet"/>
      <w:lvlText w:val=""/>
      <w:lvlJc w:val="left"/>
      <w:pPr>
        <w:ind w:left="720" w:hanging="360"/>
      </w:pPr>
      <w:rPr>
        <w:rFonts w:ascii="Symbol" w:eastAsia="Corbel" w:hAnsi="Symbol" w:cs="Corbe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CBF5502"/>
    <w:multiLevelType w:val="hybridMultilevel"/>
    <w:tmpl w:val="E6143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5E9F36A8"/>
    <w:multiLevelType w:val="multilevel"/>
    <w:tmpl w:val="EE060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EBB773B"/>
    <w:multiLevelType w:val="hybridMultilevel"/>
    <w:tmpl w:val="E8689D0A"/>
    <w:lvl w:ilvl="0" w:tplc="F03E1434">
      <w:start w:val="8"/>
      <w:numFmt w:val="bullet"/>
      <w:lvlText w:val=""/>
      <w:lvlJc w:val="left"/>
      <w:pPr>
        <w:ind w:left="720" w:hanging="360"/>
      </w:pPr>
      <w:rPr>
        <w:rFonts w:ascii="Symbol" w:eastAsia="Corbel" w:hAnsi="Symbol" w:cs="Corbe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F7D128A"/>
    <w:multiLevelType w:val="hybridMultilevel"/>
    <w:tmpl w:val="FBF23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60CB0737"/>
    <w:multiLevelType w:val="hybridMultilevel"/>
    <w:tmpl w:val="8DB25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62BC02B6"/>
    <w:multiLevelType w:val="hybridMultilevel"/>
    <w:tmpl w:val="6EDA40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63C4304E"/>
    <w:multiLevelType w:val="hybridMultilevel"/>
    <w:tmpl w:val="930CA4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63E059CE"/>
    <w:multiLevelType w:val="multilevel"/>
    <w:tmpl w:val="7D2EE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4B12675"/>
    <w:multiLevelType w:val="hybridMultilevel"/>
    <w:tmpl w:val="224413A8"/>
    <w:lvl w:ilvl="0" w:tplc="F03E1434">
      <w:start w:val="8"/>
      <w:numFmt w:val="bullet"/>
      <w:lvlText w:val=""/>
      <w:lvlJc w:val="left"/>
      <w:pPr>
        <w:ind w:left="1080" w:hanging="360"/>
      </w:pPr>
      <w:rPr>
        <w:rFonts w:ascii="Symbol" w:eastAsia="Corbel" w:hAnsi="Symbol" w:cs="Corbe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6" w15:restartNumberingAfterBreak="0">
    <w:nsid w:val="65276011"/>
    <w:multiLevelType w:val="hybridMultilevel"/>
    <w:tmpl w:val="B0DC8212"/>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66940DB0"/>
    <w:multiLevelType w:val="hybridMultilevel"/>
    <w:tmpl w:val="A7668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67492F36"/>
    <w:multiLevelType w:val="hybridMultilevel"/>
    <w:tmpl w:val="D0E446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6869624E"/>
    <w:multiLevelType w:val="hybridMultilevel"/>
    <w:tmpl w:val="2EDAD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68FB2897"/>
    <w:multiLevelType w:val="hybridMultilevel"/>
    <w:tmpl w:val="F41A2B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6BC9483A"/>
    <w:multiLevelType w:val="hybridMultilevel"/>
    <w:tmpl w:val="23D2A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70677183"/>
    <w:multiLevelType w:val="hybridMultilevel"/>
    <w:tmpl w:val="4C54B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74372F8D"/>
    <w:multiLevelType w:val="hybridMultilevel"/>
    <w:tmpl w:val="D2604E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7CC60CA6"/>
    <w:multiLevelType w:val="hybridMultilevel"/>
    <w:tmpl w:val="FB5CB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7EC059BD"/>
    <w:multiLevelType w:val="hybridMultilevel"/>
    <w:tmpl w:val="025A7C06"/>
    <w:lvl w:ilvl="0" w:tplc="0C090001">
      <w:start w:val="1"/>
      <w:numFmt w:val="bullet"/>
      <w:lvlText w:val=""/>
      <w:lvlJc w:val="left"/>
      <w:pPr>
        <w:ind w:left="599" w:hanging="360"/>
      </w:pPr>
      <w:rPr>
        <w:rFonts w:ascii="Symbol" w:hAnsi="Symbol" w:hint="default"/>
      </w:rPr>
    </w:lvl>
    <w:lvl w:ilvl="1" w:tplc="08090003" w:tentative="1">
      <w:start w:val="1"/>
      <w:numFmt w:val="bullet"/>
      <w:lvlText w:val="o"/>
      <w:lvlJc w:val="left"/>
      <w:pPr>
        <w:ind w:left="1319" w:hanging="360"/>
      </w:pPr>
      <w:rPr>
        <w:rFonts w:ascii="Courier New" w:hAnsi="Courier New" w:cs="Courier New" w:hint="default"/>
      </w:rPr>
    </w:lvl>
    <w:lvl w:ilvl="2" w:tplc="08090005" w:tentative="1">
      <w:start w:val="1"/>
      <w:numFmt w:val="bullet"/>
      <w:lvlText w:val=""/>
      <w:lvlJc w:val="left"/>
      <w:pPr>
        <w:ind w:left="2039" w:hanging="360"/>
      </w:pPr>
      <w:rPr>
        <w:rFonts w:ascii="Wingdings" w:hAnsi="Wingdings" w:hint="default"/>
      </w:rPr>
    </w:lvl>
    <w:lvl w:ilvl="3" w:tplc="08090001" w:tentative="1">
      <w:start w:val="1"/>
      <w:numFmt w:val="bullet"/>
      <w:lvlText w:val=""/>
      <w:lvlJc w:val="left"/>
      <w:pPr>
        <w:ind w:left="2759" w:hanging="360"/>
      </w:pPr>
      <w:rPr>
        <w:rFonts w:ascii="Symbol" w:hAnsi="Symbol" w:hint="default"/>
      </w:rPr>
    </w:lvl>
    <w:lvl w:ilvl="4" w:tplc="08090003" w:tentative="1">
      <w:start w:val="1"/>
      <w:numFmt w:val="bullet"/>
      <w:lvlText w:val="o"/>
      <w:lvlJc w:val="left"/>
      <w:pPr>
        <w:ind w:left="3479" w:hanging="360"/>
      </w:pPr>
      <w:rPr>
        <w:rFonts w:ascii="Courier New" w:hAnsi="Courier New" w:cs="Courier New" w:hint="default"/>
      </w:rPr>
    </w:lvl>
    <w:lvl w:ilvl="5" w:tplc="08090005" w:tentative="1">
      <w:start w:val="1"/>
      <w:numFmt w:val="bullet"/>
      <w:lvlText w:val=""/>
      <w:lvlJc w:val="left"/>
      <w:pPr>
        <w:ind w:left="4199" w:hanging="360"/>
      </w:pPr>
      <w:rPr>
        <w:rFonts w:ascii="Wingdings" w:hAnsi="Wingdings" w:hint="default"/>
      </w:rPr>
    </w:lvl>
    <w:lvl w:ilvl="6" w:tplc="08090001" w:tentative="1">
      <w:start w:val="1"/>
      <w:numFmt w:val="bullet"/>
      <w:lvlText w:val=""/>
      <w:lvlJc w:val="left"/>
      <w:pPr>
        <w:ind w:left="4919" w:hanging="360"/>
      </w:pPr>
      <w:rPr>
        <w:rFonts w:ascii="Symbol" w:hAnsi="Symbol" w:hint="default"/>
      </w:rPr>
    </w:lvl>
    <w:lvl w:ilvl="7" w:tplc="08090003" w:tentative="1">
      <w:start w:val="1"/>
      <w:numFmt w:val="bullet"/>
      <w:lvlText w:val="o"/>
      <w:lvlJc w:val="left"/>
      <w:pPr>
        <w:ind w:left="5639" w:hanging="360"/>
      </w:pPr>
      <w:rPr>
        <w:rFonts w:ascii="Courier New" w:hAnsi="Courier New" w:cs="Courier New" w:hint="default"/>
      </w:rPr>
    </w:lvl>
    <w:lvl w:ilvl="8" w:tplc="08090005" w:tentative="1">
      <w:start w:val="1"/>
      <w:numFmt w:val="bullet"/>
      <w:lvlText w:val=""/>
      <w:lvlJc w:val="left"/>
      <w:pPr>
        <w:ind w:left="6359" w:hanging="360"/>
      </w:pPr>
      <w:rPr>
        <w:rFonts w:ascii="Wingdings" w:hAnsi="Wingdings" w:hint="default"/>
      </w:rPr>
    </w:lvl>
  </w:abstractNum>
  <w:num w:numId="1" w16cid:durableId="230317247">
    <w:abstractNumId w:val="30"/>
  </w:num>
  <w:num w:numId="2" w16cid:durableId="196161801">
    <w:abstractNumId w:val="2"/>
  </w:num>
  <w:num w:numId="3" w16cid:durableId="1827434826">
    <w:abstractNumId w:val="25"/>
  </w:num>
  <w:num w:numId="4" w16cid:durableId="55057021">
    <w:abstractNumId w:val="3"/>
  </w:num>
  <w:num w:numId="5" w16cid:durableId="1464881800">
    <w:abstractNumId w:val="48"/>
  </w:num>
  <w:num w:numId="6" w16cid:durableId="224264964">
    <w:abstractNumId w:val="25"/>
  </w:num>
  <w:num w:numId="7" w16cid:durableId="423185857">
    <w:abstractNumId w:val="44"/>
  </w:num>
  <w:num w:numId="8" w16cid:durableId="597446077">
    <w:abstractNumId w:val="12"/>
  </w:num>
  <w:num w:numId="9" w16cid:durableId="741755085">
    <w:abstractNumId w:val="35"/>
  </w:num>
  <w:num w:numId="10" w16cid:durableId="117724494">
    <w:abstractNumId w:val="40"/>
  </w:num>
  <w:num w:numId="11" w16cid:durableId="211040239">
    <w:abstractNumId w:val="15"/>
  </w:num>
  <w:num w:numId="12" w16cid:durableId="813136347">
    <w:abstractNumId w:val="17"/>
  </w:num>
  <w:num w:numId="13" w16cid:durableId="407965792">
    <w:abstractNumId w:val="57"/>
  </w:num>
  <w:num w:numId="14" w16cid:durableId="1080834433">
    <w:abstractNumId w:val="59"/>
  </w:num>
  <w:num w:numId="15" w16cid:durableId="1889880010">
    <w:abstractNumId w:val="26"/>
  </w:num>
  <w:num w:numId="16" w16cid:durableId="1479297278">
    <w:abstractNumId w:val="23"/>
  </w:num>
  <w:num w:numId="17" w16cid:durableId="279608144">
    <w:abstractNumId w:val="37"/>
  </w:num>
  <w:num w:numId="18" w16cid:durableId="680358724">
    <w:abstractNumId w:val="64"/>
  </w:num>
  <w:num w:numId="19" w16cid:durableId="615216735">
    <w:abstractNumId w:val="24"/>
  </w:num>
  <w:num w:numId="20" w16cid:durableId="1185285627">
    <w:abstractNumId w:val="1"/>
  </w:num>
  <w:num w:numId="21" w16cid:durableId="1976443721">
    <w:abstractNumId w:val="7"/>
  </w:num>
  <w:num w:numId="22" w16cid:durableId="439569610">
    <w:abstractNumId w:val="5"/>
  </w:num>
  <w:num w:numId="23" w16cid:durableId="353042679">
    <w:abstractNumId w:val="34"/>
  </w:num>
  <w:num w:numId="24" w16cid:durableId="1988784382">
    <w:abstractNumId w:val="33"/>
  </w:num>
  <w:num w:numId="25" w16cid:durableId="1051686633">
    <w:abstractNumId w:val="62"/>
  </w:num>
  <w:num w:numId="26" w16cid:durableId="1199464305">
    <w:abstractNumId w:val="28"/>
  </w:num>
  <w:num w:numId="27" w16cid:durableId="64305377">
    <w:abstractNumId w:val="43"/>
  </w:num>
  <w:num w:numId="28" w16cid:durableId="1391154511">
    <w:abstractNumId w:val="47"/>
  </w:num>
  <w:num w:numId="29" w16cid:durableId="1050962287">
    <w:abstractNumId w:val="14"/>
  </w:num>
  <w:num w:numId="30" w16cid:durableId="56366263">
    <w:abstractNumId w:val="42"/>
  </w:num>
  <w:num w:numId="31" w16cid:durableId="523441250">
    <w:abstractNumId w:val="50"/>
  </w:num>
  <w:num w:numId="32" w16cid:durableId="1824540371">
    <w:abstractNumId w:val="16"/>
  </w:num>
  <w:num w:numId="33" w16cid:durableId="1222056123">
    <w:abstractNumId w:val="32"/>
  </w:num>
  <w:num w:numId="34" w16cid:durableId="1930503713">
    <w:abstractNumId w:val="39"/>
  </w:num>
  <w:num w:numId="35" w16cid:durableId="256912457">
    <w:abstractNumId w:val="20"/>
  </w:num>
  <w:num w:numId="36" w16cid:durableId="1999728941">
    <w:abstractNumId w:val="11"/>
  </w:num>
  <w:num w:numId="37" w16cid:durableId="669792096">
    <w:abstractNumId w:val="10"/>
  </w:num>
  <w:num w:numId="38" w16cid:durableId="1814441981">
    <w:abstractNumId w:val="45"/>
  </w:num>
  <w:num w:numId="39" w16cid:durableId="136647490">
    <w:abstractNumId w:val="61"/>
  </w:num>
  <w:num w:numId="40" w16cid:durableId="449129059">
    <w:abstractNumId w:val="54"/>
  </w:num>
  <w:num w:numId="41" w16cid:durableId="1877232401">
    <w:abstractNumId w:val="9"/>
  </w:num>
  <w:num w:numId="42" w16cid:durableId="1099569087">
    <w:abstractNumId w:val="21"/>
  </w:num>
  <w:num w:numId="43" w16cid:durableId="1097942042">
    <w:abstractNumId w:val="55"/>
  </w:num>
  <w:num w:numId="44" w16cid:durableId="1926645369">
    <w:abstractNumId w:val="38"/>
  </w:num>
  <w:num w:numId="45" w16cid:durableId="957566507">
    <w:abstractNumId w:val="8"/>
  </w:num>
  <w:num w:numId="46" w16cid:durableId="1950159281">
    <w:abstractNumId w:val="49"/>
  </w:num>
  <w:num w:numId="47" w16cid:durableId="359817791">
    <w:abstractNumId w:val="46"/>
  </w:num>
  <w:num w:numId="48" w16cid:durableId="1854684777">
    <w:abstractNumId w:val="4"/>
  </w:num>
  <w:num w:numId="49" w16cid:durableId="1923029811">
    <w:abstractNumId w:val="31"/>
  </w:num>
  <w:num w:numId="50" w16cid:durableId="1909148185">
    <w:abstractNumId w:val="53"/>
  </w:num>
  <w:num w:numId="51" w16cid:durableId="1501123169">
    <w:abstractNumId w:val="22"/>
  </w:num>
  <w:num w:numId="52" w16cid:durableId="801266489">
    <w:abstractNumId w:val="56"/>
  </w:num>
  <w:num w:numId="53" w16cid:durableId="145828950">
    <w:abstractNumId w:val="6"/>
  </w:num>
  <w:num w:numId="54" w16cid:durableId="290522631">
    <w:abstractNumId w:val="58"/>
  </w:num>
  <w:num w:numId="55" w16cid:durableId="2133356607">
    <w:abstractNumId w:val="63"/>
  </w:num>
  <w:num w:numId="56" w16cid:durableId="838422141">
    <w:abstractNumId w:val="36"/>
  </w:num>
  <w:num w:numId="57" w16cid:durableId="1369338775">
    <w:abstractNumId w:val="27"/>
  </w:num>
  <w:num w:numId="58" w16cid:durableId="1524324298">
    <w:abstractNumId w:val="29"/>
  </w:num>
  <w:num w:numId="59" w16cid:durableId="1163397287">
    <w:abstractNumId w:val="13"/>
  </w:num>
  <w:num w:numId="60" w16cid:durableId="1111123253">
    <w:abstractNumId w:val="60"/>
  </w:num>
  <w:num w:numId="61" w16cid:durableId="1248535006">
    <w:abstractNumId w:val="18"/>
  </w:num>
  <w:num w:numId="62" w16cid:durableId="1366515600">
    <w:abstractNumId w:val="52"/>
  </w:num>
  <w:num w:numId="63" w16cid:durableId="582615370">
    <w:abstractNumId w:val="19"/>
  </w:num>
  <w:num w:numId="64" w16cid:durableId="1084254477">
    <w:abstractNumId w:val="41"/>
  </w:num>
  <w:num w:numId="65" w16cid:durableId="1508709252">
    <w:abstractNumId w:val="51"/>
  </w:num>
  <w:num w:numId="66" w16cid:durableId="1678263326">
    <w:abstractNumId w:val="0"/>
  </w:num>
  <w:num w:numId="67" w16cid:durableId="796333330">
    <w:abstractNumId w:val="6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c0MjYwsLA0NzBV0lEKTi0uzszPAykwrQUAiMCwZSwAAAA="/>
  </w:docVars>
  <w:rsids>
    <w:rsidRoot w:val="0006459E"/>
    <w:rsid w:val="00006ABD"/>
    <w:rsid w:val="00007752"/>
    <w:rsid w:val="000124DA"/>
    <w:rsid w:val="00021A52"/>
    <w:rsid w:val="00021F57"/>
    <w:rsid w:val="0003181C"/>
    <w:rsid w:val="00034109"/>
    <w:rsid w:val="00034B9D"/>
    <w:rsid w:val="00045FB6"/>
    <w:rsid w:val="0006459E"/>
    <w:rsid w:val="00077236"/>
    <w:rsid w:val="00080F0B"/>
    <w:rsid w:val="00081267"/>
    <w:rsid w:val="00082DF2"/>
    <w:rsid w:val="00083327"/>
    <w:rsid w:val="00092B94"/>
    <w:rsid w:val="000955FF"/>
    <w:rsid w:val="000965F9"/>
    <w:rsid w:val="000A2358"/>
    <w:rsid w:val="000B255E"/>
    <w:rsid w:val="000C0763"/>
    <w:rsid w:val="000D5ED8"/>
    <w:rsid w:val="000E0379"/>
    <w:rsid w:val="000E2FC3"/>
    <w:rsid w:val="0010563F"/>
    <w:rsid w:val="00107AF0"/>
    <w:rsid w:val="00107BA9"/>
    <w:rsid w:val="00107D9D"/>
    <w:rsid w:val="00110FEA"/>
    <w:rsid w:val="0012140D"/>
    <w:rsid w:val="00124923"/>
    <w:rsid w:val="00130C01"/>
    <w:rsid w:val="001351AD"/>
    <w:rsid w:val="0014053F"/>
    <w:rsid w:val="001502FD"/>
    <w:rsid w:val="00150E6E"/>
    <w:rsid w:val="0015547E"/>
    <w:rsid w:val="00155F3E"/>
    <w:rsid w:val="00165EE2"/>
    <w:rsid w:val="0016638C"/>
    <w:rsid w:val="00172FF7"/>
    <w:rsid w:val="001741E6"/>
    <w:rsid w:val="001975B0"/>
    <w:rsid w:val="001B7866"/>
    <w:rsid w:val="001C1CA5"/>
    <w:rsid w:val="001D3B2A"/>
    <w:rsid w:val="001D7BF0"/>
    <w:rsid w:val="001E0CF6"/>
    <w:rsid w:val="001F0E3E"/>
    <w:rsid w:val="001F1929"/>
    <w:rsid w:val="00200CED"/>
    <w:rsid w:val="00210382"/>
    <w:rsid w:val="00211A00"/>
    <w:rsid w:val="002127A6"/>
    <w:rsid w:val="0021334E"/>
    <w:rsid w:val="002234D9"/>
    <w:rsid w:val="002342C8"/>
    <w:rsid w:val="00236A33"/>
    <w:rsid w:val="00242135"/>
    <w:rsid w:val="00283A6C"/>
    <w:rsid w:val="00290B18"/>
    <w:rsid w:val="002923FB"/>
    <w:rsid w:val="002A11B0"/>
    <w:rsid w:val="002A27FE"/>
    <w:rsid w:val="002A70DC"/>
    <w:rsid w:val="002C199D"/>
    <w:rsid w:val="002C6E6D"/>
    <w:rsid w:val="002D5BFA"/>
    <w:rsid w:val="002E09B9"/>
    <w:rsid w:val="002E0FCA"/>
    <w:rsid w:val="002E14C4"/>
    <w:rsid w:val="00306B3C"/>
    <w:rsid w:val="0031464D"/>
    <w:rsid w:val="00321F97"/>
    <w:rsid w:val="0032277E"/>
    <w:rsid w:val="00325E39"/>
    <w:rsid w:val="003800A1"/>
    <w:rsid w:val="00380A93"/>
    <w:rsid w:val="00391119"/>
    <w:rsid w:val="0039306C"/>
    <w:rsid w:val="00393498"/>
    <w:rsid w:val="003B27A2"/>
    <w:rsid w:val="003B4D55"/>
    <w:rsid w:val="003C6800"/>
    <w:rsid w:val="003E2581"/>
    <w:rsid w:val="003E6D30"/>
    <w:rsid w:val="004166A0"/>
    <w:rsid w:val="0042174D"/>
    <w:rsid w:val="00433A50"/>
    <w:rsid w:val="0043419E"/>
    <w:rsid w:val="00436E10"/>
    <w:rsid w:val="004408E5"/>
    <w:rsid w:val="0044573D"/>
    <w:rsid w:val="00456481"/>
    <w:rsid w:val="00466467"/>
    <w:rsid w:val="004758D8"/>
    <w:rsid w:val="00487A24"/>
    <w:rsid w:val="004A0D58"/>
    <w:rsid w:val="004A35FD"/>
    <w:rsid w:val="004A7B35"/>
    <w:rsid w:val="004B3F60"/>
    <w:rsid w:val="004B5008"/>
    <w:rsid w:val="004C22FC"/>
    <w:rsid w:val="004D4E07"/>
    <w:rsid w:val="004D6199"/>
    <w:rsid w:val="004E7ACA"/>
    <w:rsid w:val="004F3B05"/>
    <w:rsid w:val="004F6C4D"/>
    <w:rsid w:val="00516700"/>
    <w:rsid w:val="00521B0E"/>
    <w:rsid w:val="005220EB"/>
    <w:rsid w:val="00531FC4"/>
    <w:rsid w:val="00543C08"/>
    <w:rsid w:val="00544D30"/>
    <w:rsid w:val="0056049E"/>
    <w:rsid w:val="00572D5C"/>
    <w:rsid w:val="005823A5"/>
    <w:rsid w:val="00582F48"/>
    <w:rsid w:val="00583F94"/>
    <w:rsid w:val="005867B0"/>
    <w:rsid w:val="00591410"/>
    <w:rsid w:val="005957FE"/>
    <w:rsid w:val="005A43B3"/>
    <w:rsid w:val="005A6189"/>
    <w:rsid w:val="005B3DBC"/>
    <w:rsid w:val="005C1A59"/>
    <w:rsid w:val="005E7ECB"/>
    <w:rsid w:val="005E7F3C"/>
    <w:rsid w:val="005F455F"/>
    <w:rsid w:val="005F5D35"/>
    <w:rsid w:val="00611FBF"/>
    <w:rsid w:val="006244BF"/>
    <w:rsid w:val="006304D4"/>
    <w:rsid w:val="00655DA3"/>
    <w:rsid w:val="00656432"/>
    <w:rsid w:val="006565C9"/>
    <w:rsid w:val="00673C28"/>
    <w:rsid w:val="0068267A"/>
    <w:rsid w:val="006C4C7A"/>
    <w:rsid w:val="006D0056"/>
    <w:rsid w:val="006E18C7"/>
    <w:rsid w:val="006E70DC"/>
    <w:rsid w:val="006E79EE"/>
    <w:rsid w:val="006F02F8"/>
    <w:rsid w:val="00715289"/>
    <w:rsid w:val="0071569A"/>
    <w:rsid w:val="00726BBA"/>
    <w:rsid w:val="00727D85"/>
    <w:rsid w:val="00776D3F"/>
    <w:rsid w:val="0078114C"/>
    <w:rsid w:val="007A10E4"/>
    <w:rsid w:val="007C7107"/>
    <w:rsid w:val="007D6EA3"/>
    <w:rsid w:val="007E56E0"/>
    <w:rsid w:val="007F1A07"/>
    <w:rsid w:val="007F2961"/>
    <w:rsid w:val="00817B39"/>
    <w:rsid w:val="008214EB"/>
    <w:rsid w:val="0084534A"/>
    <w:rsid w:val="00851CCD"/>
    <w:rsid w:val="00860FC7"/>
    <w:rsid w:val="0089173E"/>
    <w:rsid w:val="008A0568"/>
    <w:rsid w:val="008B1A9E"/>
    <w:rsid w:val="008C09A7"/>
    <w:rsid w:val="008C2612"/>
    <w:rsid w:val="008C491D"/>
    <w:rsid w:val="008D0629"/>
    <w:rsid w:val="008D471A"/>
    <w:rsid w:val="008E0C50"/>
    <w:rsid w:val="008E1116"/>
    <w:rsid w:val="008E733F"/>
    <w:rsid w:val="008F345A"/>
    <w:rsid w:val="009243DA"/>
    <w:rsid w:val="00931558"/>
    <w:rsid w:val="009371B2"/>
    <w:rsid w:val="0094053A"/>
    <w:rsid w:val="009454DC"/>
    <w:rsid w:val="00945B99"/>
    <w:rsid w:val="0096297C"/>
    <w:rsid w:val="009736D8"/>
    <w:rsid w:val="009759A3"/>
    <w:rsid w:val="009873E4"/>
    <w:rsid w:val="009901C4"/>
    <w:rsid w:val="0099460C"/>
    <w:rsid w:val="009A2913"/>
    <w:rsid w:val="009A3346"/>
    <w:rsid w:val="009C5874"/>
    <w:rsid w:val="009C653A"/>
    <w:rsid w:val="009C6B30"/>
    <w:rsid w:val="009D1CF1"/>
    <w:rsid w:val="009E55C8"/>
    <w:rsid w:val="009E7250"/>
    <w:rsid w:val="009F153F"/>
    <w:rsid w:val="009F6A8D"/>
    <w:rsid w:val="00A03062"/>
    <w:rsid w:val="00A1028D"/>
    <w:rsid w:val="00A17B8D"/>
    <w:rsid w:val="00A22C75"/>
    <w:rsid w:val="00A2344A"/>
    <w:rsid w:val="00A27096"/>
    <w:rsid w:val="00A274C5"/>
    <w:rsid w:val="00A4006F"/>
    <w:rsid w:val="00A46236"/>
    <w:rsid w:val="00A46DA8"/>
    <w:rsid w:val="00A65AF1"/>
    <w:rsid w:val="00A66C4F"/>
    <w:rsid w:val="00A8281F"/>
    <w:rsid w:val="00A872D4"/>
    <w:rsid w:val="00A94B2D"/>
    <w:rsid w:val="00A9629E"/>
    <w:rsid w:val="00AA033B"/>
    <w:rsid w:val="00AA2B39"/>
    <w:rsid w:val="00AB20A9"/>
    <w:rsid w:val="00AB5A54"/>
    <w:rsid w:val="00AC097E"/>
    <w:rsid w:val="00AD308B"/>
    <w:rsid w:val="00AD3FE4"/>
    <w:rsid w:val="00AD7824"/>
    <w:rsid w:val="00AE47D1"/>
    <w:rsid w:val="00AE7EBE"/>
    <w:rsid w:val="00B15CF7"/>
    <w:rsid w:val="00B21536"/>
    <w:rsid w:val="00B542F8"/>
    <w:rsid w:val="00B6783B"/>
    <w:rsid w:val="00B8270B"/>
    <w:rsid w:val="00B86778"/>
    <w:rsid w:val="00BA24EF"/>
    <w:rsid w:val="00BA6A2C"/>
    <w:rsid w:val="00BB4320"/>
    <w:rsid w:val="00BB4701"/>
    <w:rsid w:val="00BD0855"/>
    <w:rsid w:val="00BD3186"/>
    <w:rsid w:val="00BE4684"/>
    <w:rsid w:val="00BE5388"/>
    <w:rsid w:val="00BE6EA9"/>
    <w:rsid w:val="00BF2EB2"/>
    <w:rsid w:val="00C01909"/>
    <w:rsid w:val="00C02DC4"/>
    <w:rsid w:val="00C04836"/>
    <w:rsid w:val="00C33D94"/>
    <w:rsid w:val="00C471C0"/>
    <w:rsid w:val="00C52EE8"/>
    <w:rsid w:val="00C53CBA"/>
    <w:rsid w:val="00C85D8E"/>
    <w:rsid w:val="00C923E6"/>
    <w:rsid w:val="00C927A2"/>
    <w:rsid w:val="00CA2180"/>
    <w:rsid w:val="00CB01EA"/>
    <w:rsid w:val="00CB2F84"/>
    <w:rsid w:val="00CC6C50"/>
    <w:rsid w:val="00CD15FD"/>
    <w:rsid w:val="00CD353B"/>
    <w:rsid w:val="00CD6BF1"/>
    <w:rsid w:val="00CF4F4F"/>
    <w:rsid w:val="00CF71CE"/>
    <w:rsid w:val="00D03F3C"/>
    <w:rsid w:val="00D16CAB"/>
    <w:rsid w:val="00D179E6"/>
    <w:rsid w:val="00D21C8F"/>
    <w:rsid w:val="00D23A7C"/>
    <w:rsid w:val="00D30FB8"/>
    <w:rsid w:val="00D40BD6"/>
    <w:rsid w:val="00D42F95"/>
    <w:rsid w:val="00D4649E"/>
    <w:rsid w:val="00D57920"/>
    <w:rsid w:val="00D63F90"/>
    <w:rsid w:val="00D7249B"/>
    <w:rsid w:val="00D763F7"/>
    <w:rsid w:val="00D82849"/>
    <w:rsid w:val="00D83DB7"/>
    <w:rsid w:val="00D87261"/>
    <w:rsid w:val="00DB003B"/>
    <w:rsid w:val="00DB00C9"/>
    <w:rsid w:val="00DB124B"/>
    <w:rsid w:val="00DC2C94"/>
    <w:rsid w:val="00DE562B"/>
    <w:rsid w:val="00DE6F9D"/>
    <w:rsid w:val="00DF0414"/>
    <w:rsid w:val="00E00774"/>
    <w:rsid w:val="00E146A4"/>
    <w:rsid w:val="00E20046"/>
    <w:rsid w:val="00E20476"/>
    <w:rsid w:val="00E30A00"/>
    <w:rsid w:val="00E32B26"/>
    <w:rsid w:val="00E3470E"/>
    <w:rsid w:val="00E40F5C"/>
    <w:rsid w:val="00E413EE"/>
    <w:rsid w:val="00E52AA8"/>
    <w:rsid w:val="00E663EC"/>
    <w:rsid w:val="00E75DBB"/>
    <w:rsid w:val="00E879FF"/>
    <w:rsid w:val="00E930A0"/>
    <w:rsid w:val="00EA2163"/>
    <w:rsid w:val="00EA46A8"/>
    <w:rsid w:val="00ED2603"/>
    <w:rsid w:val="00ED619E"/>
    <w:rsid w:val="00EE30D8"/>
    <w:rsid w:val="00EF63CD"/>
    <w:rsid w:val="00EF74EA"/>
    <w:rsid w:val="00F1641F"/>
    <w:rsid w:val="00F220A1"/>
    <w:rsid w:val="00F32FCD"/>
    <w:rsid w:val="00F371FB"/>
    <w:rsid w:val="00F37D47"/>
    <w:rsid w:val="00F471B4"/>
    <w:rsid w:val="00F51977"/>
    <w:rsid w:val="00F56893"/>
    <w:rsid w:val="00F76659"/>
    <w:rsid w:val="00F8399D"/>
    <w:rsid w:val="00FA22D8"/>
    <w:rsid w:val="00FA2333"/>
    <w:rsid w:val="00FA4A2F"/>
    <w:rsid w:val="00FB5504"/>
    <w:rsid w:val="00FC3F24"/>
    <w:rsid w:val="00FD39A5"/>
    <w:rsid w:val="00FD4ADA"/>
    <w:rsid w:val="00FF150A"/>
    <w:rsid w:val="00FF5AF6"/>
    <w:rsid w:val="792B9D4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9203C3"/>
  <w15:docId w15:val="{5E0D4A43-68DD-479F-B493-486FFE91E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59E"/>
  </w:style>
  <w:style w:type="paragraph" w:styleId="Heading1">
    <w:name w:val="heading 1"/>
    <w:basedOn w:val="Normal"/>
    <w:next w:val="Normal"/>
    <w:link w:val="Heading1Char"/>
    <w:uiPriority w:val="9"/>
    <w:qFormat/>
    <w:rsid w:val="009D1C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21334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D1CF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06459E"/>
    <w:pPr>
      <w:ind w:left="720"/>
      <w:contextualSpacing/>
    </w:pPr>
  </w:style>
  <w:style w:type="character" w:styleId="Hyperlink">
    <w:name w:val="Hyperlink"/>
    <w:basedOn w:val="DefaultParagraphFont"/>
    <w:uiPriority w:val="99"/>
    <w:unhideWhenUsed/>
    <w:rsid w:val="0006459E"/>
    <w:rPr>
      <w:color w:val="0000FF"/>
      <w:u w:val="single"/>
    </w:rPr>
  </w:style>
  <w:style w:type="table" w:styleId="TableGrid">
    <w:name w:val="Table Grid"/>
    <w:basedOn w:val="TableNormal"/>
    <w:uiPriority w:val="39"/>
    <w:rsid w:val="00064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0855"/>
    <w:rPr>
      <w:b/>
      <w:bCs/>
    </w:rPr>
  </w:style>
  <w:style w:type="paragraph" w:styleId="BalloonText">
    <w:name w:val="Balloon Text"/>
    <w:basedOn w:val="Normal"/>
    <w:link w:val="BalloonTextChar"/>
    <w:uiPriority w:val="99"/>
    <w:semiHidden/>
    <w:unhideWhenUsed/>
    <w:rsid w:val="009946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60C"/>
    <w:rPr>
      <w:rFonts w:ascii="Segoe UI" w:hAnsi="Segoe UI" w:cs="Segoe UI"/>
      <w:sz w:val="18"/>
      <w:szCs w:val="18"/>
    </w:rPr>
  </w:style>
  <w:style w:type="character" w:customStyle="1" w:styleId="Heading1Char">
    <w:name w:val="Heading 1 Char"/>
    <w:basedOn w:val="DefaultParagraphFont"/>
    <w:link w:val="Heading1"/>
    <w:uiPriority w:val="9"/>
    <w:rsid w:val="009D1CF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D1CF1"/>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0B255E"/>
    <w:rPr>
      <w:sz w:val="16"/>
      <w:szCs w:val="16"/>
    </w:rPr>
  </w:style>
  <w:style w:type="paragraph" w:styleId="CommentText">
    <w:name w:val="annotation text"/>
    <w:basedOn w:val="Normal"/>
    <w:link w:val="CommentTextChar"/>
    <w:uiPriority w:val="99"/>
    <w:semiHidden/>
    <w:unhideWhenUsed/>
    <w:rsid w:val="000B255E"/>
    <w:pPr>
      <w:spacing w:line="240" w:lineRule="auto"/>
    </w:pPr>
    <w:rPr>
      <w:sz w:val="20"/>
      <w:szCs w:val="20"/>
    </w:rPr>
  </w:style>
  <w:style w:type="character" w:customStyle="1" w:styleId="CommentTextChar">
    <w:name w:val="Comment Text Char"/>
    <w:basedOn w:val="DefaultParagraphFont"/>
    <w:link w:val="CommentText"/>
    <w:uiPriority w:val="99"/>
    <w:semiHidden/>
    <w:rsid w:val="000B255E"/>
    <w:rPr>
      <w:sz w:val="20"/>
      <w:szCs w:val="20"/>
    </w:rPr>
  </w:style>
  <w:style w:type="paragraph" w:styleId="CommentSubject">
    <w:name w:val="annotation subject"/>
    <w:basedOn w:val="CommentText"/>
    <w:next w:val="CommentText"/>
    <w:link w:val="CommentSubjectChar"/>
    <w:uiPriority w:val="99"/>
    <w:semiHidden/>
    <w:unhideWhenUsed/>
    <w:rsid w:val="000B255E"/>
    <w:rPr>
      <w:b/>
      <w:bCs/>
    </w:rPr>
  </w:style>
  <w:style w:type="character" w:customStyle="1" w:styleId="CommentSubjectChar">
    <w:name w:val="Comment Subject Char"/>
    <w:basedOn w:val="CommentTextChar"/>
    <w:link w:val="CommentSubject"/>
    <w:uiPriority w:val="99"/>
    <w:semiHidden/>
    <w:rsid w:val="000B255E"/>
    <w:rPr>
      <w:b/>
      <w:bCs/>
      <w:sz w:val="20"/>
      <w:szCs w:val="20"/>
    </w:rPr>
  </w:style>
  <w:style w:type="table" w:customStyle="1" w:styleId="TableGrid1">
    <w:name w:val="Table Grid1"/>
    <w:basedOn w:val="TableNormal"/>
    <w:next w:val="TableGrid"/>
    <w:uiPriority w:val="39"/>
    <w:rsid w:val="00CC6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471B4"/>
    <w:rPr>
      <w:color w:val="954F72" w:themeColor="followedHyperlink"/>
      <w:u w:val="single"/>
    </w:rPr>
  </w:style>
  <w:style w:type="paragraph" w:styleId="ListBullet">
    <w:name w:val="List Bullet"/>
    <w:basedOn w:val="Normal"/>
    <w:rsid w:val="00B15CF7"/>
    <w:pPr>
      <w:numPr>
        <w:numId w:val="34"/>
      </w:numPr>
      <w:spacing w:after="84" w:line="240" w:lineRule="auto"/>
    </w:pPr>
    <w:rPr>
      <w:rFonts w:ascii="Arial" w:eastAsia="Times New Roman" w:hAnsi="Arial" w:cs="Times New Roman"/>
      <w:color w:val="000000"/>
      <w:sz w:val="20"/>
      <w:szCs w:val="24"/>
    </w:rPr>
  </w:style>
  <w:style w:type="character" w:customStyle="1" w:styleId="UnresolvedMention1">
    <w:name w:val="Unresolved Mention1"/>
    <w:basedOn w:val="DefaultParagraphFont"/>
    <w:uiPriority w:val="99"/>
    <w:semiHidden/>
    <w:unhideWhenUsed/>
    <w:rsid w:val="002E0FCA"/>
    <w:rPr>
      <w:color w:val="605E5C"/>
      <w:shd w:val="clear" w:color="auto" w:fill="E1DFDD"/>
    </w:rPr>
  </w:style>
  <w:style w:type="paragraph" w:styleId="Header">
    <w:name w:val="header"/>
    <w:basedOn w:val="Normal"/>
    <w:link w:val="HeaderChar"/>
    <w:uiPriority w:val="99"/>
    <w:unhideWhenUsed/>
    <w:rsid w:val="00D03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3C"/>
  </w:style>
  <w:style w:type="paragraph" w:styleId="Footer">
    <w:name w:val="footer"/>
    <w:basedOn w:val="Normal"/>
    <w:link w:val="FooterChar"/>
    <w:uiPriority w:val="99"/>
    <w:unhideWhenUsed/>
    <w:rsid w:val="00D03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3C"/>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931558"/>
    <w:rPr>
      <w:color w:val="605E5C"/>
      <w:shd w:val="clear" w:color="auto" w:fill="E1DFDD"/>
    </w:rPr>
  </w:style>
  <w:style w:type="character" w:customStyle="1" w:styleId="Heading2Char">
    <w:name w:val="Heading 2 Char"/>
    <w:basedOn w:val="DefaultParagraphFont"/>
    <w:link w:val="Heading2"/>
    <w:uiPriority w:val="9"/>
    <w:rsid w:val="0021334E"/>
    <w:rPr>
      <w:rFonts w:asciiTheme="majorHAnsi" w:eastAsiaTheme="majorEastAsia" w:hAnsiTheme="majorHAnsi" w:cstheme="majorBidi"/>
      <w:color w:val="2E74B5" w:themeColor="accent1" w:themeShade="BF"/>
      <w:sz w:val="26"/>
      <w:szCs w:val="26"/>
    </w:rPr>
  </w:style>
  <w:style w:type="paragraph" w:customStyle="1" w:styleId="LargeHeadings">
    <w:name w:val="Large Headings"/>
    <w:basedOn w:val="Header"/>
    <w:link w:val="LargeHeadingsChar"/>
    <w:qFormat/>
    <w:rsid w:val="0021334E"/>
    <w:pPr>
      <w:spacing w:before="60" w:after="60"/>
    </w:pPr>
    <w:rPr>
      <w:rFonts w:cs="Arial"/>
      <w:b/>
      <w:bCs/>
      <w:kern w:val="2"/>
      <w14:ligatures w14:val="standardContextual"/>
    </w:rPr>
  </w:style>
  <w:style w:type="character" w:customStyle="1" w:styleId="LargeHeadingsChar">
    <w:name w:val="Large Headings Char"/>
    <w:basedOn w:val="HeaderChar"/>
    <w:link w:val="LargeHeadings"/>
    <w:rsid w:val="0021334E"/>
    <w:rPr>
      <w:rFonts w:cs="Arial"/>
      <w:b/>
      <w:bCs/>
      <w:kern w:val="2"/>
      <w14:ligatures w14:val="standardContextual"/>
    </w:rPr>
  </w:style>
  <w:style w:type="paragraph" w:styleId="BodyText">
    <w:name w:val="Body Text"/>
    <w:basedOn w:val="Normal"/>
    <w:link w:val="BodyTextChar"/>
    <w:uiPriority w:val="1"/>
    <w:qFormat/>
    <w:rsid w:val="0021334E"/>
    <w:pPr>
      <w:widowControl w:val="0"/>
      <w:spacing w:before="2" w:after="60" w:line="240" w:lineRule="auto"/>
      <w:ind w:left="1080"/>
    </w:pPr>
    <w:rPr>
      <w:rFonts w:eastAsia="Arial" w:cstheme="minorHAnsi"/>
      <w:lang w:val="en-US"/>
    </w:rPr>
  </w:style>
  <w:style w:type="character" w:customStyle="1" w:styleId="BodyTextChar">
    <w:name w:val="Body Text Char"/>
    <w:basedOn w:val="DefaultParagraphFont"/>
    <w:link w:val="BodyText"/>
    <w:uiPriority w:val="1"/>
    <w:rsid w:val="0021334E"/>
    <w:rPr>
      <w:rFonts w:eastAsia="Arial" w:cstheme="minorHAnsi"/>
      <w:lang w:val="en-US"/>
    </w:rPr>
  </w:style>
  <w:style w:type="character" w:styleId="IntenseEmphasis">
    <w:name w:val="Intense Emphasis"/>
    <w:basedOn w:val="DefaultParagraphFont"/>
    <w:uiPriority w:val="21"/>
    <w:qFormat/>
    <w:rsid w:val="0021334E"/>
    <w:rPr>
      <w:b/>
      <w:bCs/>
      <w:i/>
      <w:iCs/>
      <w:color w:val="5B9BD5" w:themeColor="accent1"/>
    </w:r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2133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481187">
      <w:bodyDiv w:val="1"/>
      <w:marLeft w:val="0"/>
      <w:marRight w:val="0"/>
      <w:marTop w:val="0"/>
      <w:marBottom w:val="0"/>
      <w:divBdr>
        <w:top w:val="none" w:sz="0" w:space="0" w:color="auto"/>
        <w:left w:val="none" w:sz="0" w:space="0" w:color="auto"/>
        <w:bottom w:val="none" w:sz="0" w:space="0" w:color="auto"/>
        <w:right w:val="none" w:sz="0" w:space="0" w:color="auto"/>
      </w:divBdr>
      <w:divsChild>
        <w:div w:id="1407262095">
          <w:marLeft w:val="0"/>
          <w:marRight w:val="0"/>
          <w:marTop w:val="0"/>
          <w:marBottom w:val="0"/>
          <w:divBdr>
            <w:top w:val="none" w:sz="0" w:space="0" w:color="auto"/>
            <w:left w:val="none" w:sz="0" w:space="0" w:color="auto"/>
            <w:bottom w:val="none" w:sz="0" w:space="0" w:color="auto"/>
            <w:right w:val="none" w:sz="0" w:space="0" w:color="auto"/>
          </w:divBdr>
          <w:divsChild>
            <w:div w:id="74399981">
              <w:marLeft w:val="0"/>
              <w:marRight w:val="0"/>
              <w:marTop w:val="0"/>
              <w:marBottom w:val="0"/>
              <w:divBdr>
                <w:top w:val="none" w:sz="0" w:space="0" w:color="auto"/>
                <w:left w:val="none" w:sz="0" w:space="0" w:color="auto"/>
                <w:bottom w:val="none" w:sz="0" w:space="0" w:color="auto"/>
                <w:right w:val="none" w:sz="0" w:space="0" w:color="auto"/>
              </w:divBdr>
              <w:divsChild>
                <w:div w:id="717126494">
                  <w:marLeft w:val="0"/>
                  <w:marRight w:val="0"/>
                  <w:marTop w:val="0"/>
                  <w:marBottom w:val="0"/>
                  <w:divBdr>
                    <w:top w:val="none" w:sz="0" w:space="0" w:color="auto"/>
                    <w:left w:val="none" w:sz="0" w:space="0" w:color="auto"/>
                    <w:bottom w:val="none" w:sz="0" w:space="0" w:color="auto"/>
                    <w:right w:val="none" w:sz="0" w:space="0" w:color="auto"/>
                  </w:divBdr>
                  <w:divsChild>
                    <w:div w:id="413086424">
                      <w:marLeft w:val="0"/>
                      <w:marRight w:val="0"/>
                      <w:marTop w:val="0"/>
                      <w:marBottom w:val="0"/>
                      <w:divBdr>
                        <w:top w:val="none" w:sz="0" w:space="0" w:color="auto"/>
                        <w:left w:val="none" w:sz="0" w:space="0" w:color="auto"/>
                        <w:bottom w:val="none" w:sz="0" w:space="0" w:color="auto"/>
                        <w:right w:val="none" w:sz="0" w:space="0" w:color="auto"/>
                      </w:divBdr>
                      <w:divsChild>
                        <w:div w:id="1328442640">
                          <w:marLeft w:val="0"/>
                          <w:marRight w:val="0"/>
                          <w:marTop w:val="0"/>
                          <w:marBottom w:val="0"/>
                          <w:divBdr>
                            <w:top w:val="none" w:sz="0" w:space="0" w:color="auto"/>
                            <w:left w:val="none" w:sz="0" w:space="0" w:color="auto"/>
                            <w:bottom w:val="none" w:sz="0" w:space="0" w:color="auto"/>
                            <w:right w:val="none" w:sz="0" w:space="0" w:color="auto"/>
                          </w:divBdr>
                          <w:divsChild>
                            <w:div w:id="1830054544">
                              <w:marLeft w:val="0"/>
                              <w:marRight w:val="0"/>
                              <w:marTop w:val="0"/>
                              <w:marBottom w:val="0"/>
                              <w:divBdr>
                                <w:top w:val="none" w:sz="0" w:space="0" w:color="auto"/>
                                <w:left w:val="none" w:sz="0" w:space="0" w:color="auto"/>
                                <w:bottom w:val="none" w:sz="0" w:space="0" w:color="auto"/>
                                <w:right w:val="none" w:sz="0" w:space="0" w:color="auto"/>
                              </w:divBdr>
                              <w:divsChild>
                                <w:div w:id="1998026199">
                                  <w:marLeft w:val="0"/>
                                  <w:marRight w:val="0"/>
                                  <w:marTop w:val="0"/>
                                  <w:marBottom w:val="0"/>
                                  <w:divBdr>
                                    <w:top w:val="none" w:sz="0" w:space="0" w:color="auto"/>
                                    <w:left w:val="none" w:sz="0" w:space="0" w:color="auto"/>
                                    <w:bottom w:val="none" w:sz="0" w:space="0" w:color="auto"/>
                                    <w:right w:val="none" w:sz="0" w:space="0" w:color="auto"/>
                                  </w:divBdr>
                                  <w:divsChild>
                                    <w:div w:id="87238688">
                                      <w:marLeft w:val="0"/>
                                      <w:marRight w:val="0"/>
                                      <w:marTop w:val="0"/>
                                      <w:marBottom w:val="0"/>
                                      <w:divBdr>
                                        <w:top w:val="none" w:sz="0" w:space="0" w:color="auto"/>
                                        <w:left w:val="none" w:sz="0" w:space="0" w:color="auto"/>
                                        <w:bottom w:val="none" w:sz="0" w:space="0" w:color="auto"/>
                                        <w:right w:val="none" w:sz="0" w:space="0" w:color="auto"/>
                                      </w:divBdr>
                                      <w:divsChild>
                                        <w:div w:id="12142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7162136">
      <w:bodyDiv w:val="1"/>
      <w:marLeft w:val="0"/>
      <w:marRight w:val="0"/>
      <w:marTop w:val="0"/>
      <w:marBottom w:val="0"/>
      <w:divBdr>
        <w:top w:val="none" w:sz="0" w:space="0" w:color="auto"/>
        <w:left w:val="none" w:sz="0" w:space="0" w:color="auto"/>
        <w:bottom w:val="none" w:sz="0" w:space="0" w:color="auto"/>
        <w:right w:val="none" w:sz="0" w:space="0" w:color="auto"/>
      </w:divBdr>
      <w:divsChild>
        <w:div w:id="1734965671">
          <w:marLeft w:val="0"/>
          <w:marRight w:val="0"/>
          <w:marTop w:val="0"/>
          <w:marBottom w:val="0"/>
          <w:divBdr>
            <w:top w:val="none" w:sz="0" w:space="0" w:color="auto"/>
            <w:left w:val="none" w:sz="0" w:space="0" w:color="auto"/>
            <w:bottom w:val="none" w:sz="0" w:space="0" w:color="auto"/>
            <w:right w:val="none" w:sz="0" w:space="0" w:color="auto"/>
          </w:divBdr>
          <w:divsChild>
            <w:div w:id="603726476">
              <w:marLeft w:val="0"/>
              <w:marRight w:val="0"/>
              <w:marTop w:val="0"/>
              <w:marBottom w:val="0"/>
              <w:divBdr>
                <w:top w:val="none" w:sz="0" w:space="0" w:color="auto"/>
                <w:left w:val="none" w:sz="0" w:space="0" w:color="auto"/>
                <w:bottom w:val="none" w:sz="0" w:space="0" w:color="auto"/>
                <w:right w:val="none" w:sz="0" w:space="0" w:color="auto"/>
              </w:divBdr>
              <w:divsChild>
                <w:div w:id="2042323002">
                  <w:marLeft w:val="0"/>
                  <w:marRight w:val="0"/>
                  <w:marTop w:val="0"/>
                  <w:marBottom w:val="0"/>
                  <w:divBdr>
                    <w:top w:val="none" w:sz="0" w:space="0" w:color="auto"/>
                    <w:left w:val="none" w:sz="0" w:space="0" w:color="auto"/>
                    <w:bottom w:val="none" w:sz="0" w:space="0" w:color="auto"/>
                    <w:right w:val="none" w:sz="0" w:space="0" w:color="auto"/>
                  </w:divBdr>
                  <w:divsChild>
                    <w:div w:id="1994799571">
                      <w:marLeft w:val="0"/>
                      <w:marRight w:val="0"/>
                      <w:marTop w:val="0"/>
                      <w:marBottom w:val="0"/>
                      <w:divBdr>
                        <w:top w:val="none" w:sz="0" w:space="0" w:color="auto"/>
                        <w:left w:val="none" w:sz="0" w:space="0" w:color="auto"/>
                        <w:bottom w:val="none" w:sz="0" w:space="0" w:color="auto"/>
                        <w:right w:val="none" w:sz="0" w:space="0" w:color="auto"/>
                      </w:divBdr>
                      <w:divsChild>
                        <w:div w:id="1693259277">
                          <w:marLeft w:val="0"/>
                          <w:marRight w:val="0"/>
                          <w:marTop w:val="0"/>
                          <w:marBottom w:val="0"/>
                          <w:divBdr>
                            <w:top w:val="none" w:sz="0" w:space="0" w:color="auto"/>
                            <w:left w:val="none" w:sz="0" w:space="0" w:color="auto"/>
                            <w:bottom w:val="none" w:sz="0" w:space="0" w:color="auto"/>
                            <w:right w:val="none" w:sz="0" w:space="0" w:color="auto"/>
                          </w:divBdr>
                          <w:divsChild>
                            <w:div w:id="881550672">
                              <w:marLeft w:val="0"/>
                              <w:marRight w:val="0"/>
                              <w:marTop w:val="0"/>
                              <w:marBottom w:val="0"/>
                              <w:divBdr>
                                <w:top w:val="none" w:sz="0" w:space="0" w:color="auto"/>
                                <w:left w:val="none" w:sz="0" w:space="0" w:color="auto"/>
                                <w:bottom w:val="none" w:sz="0" w:space="0" w:color="auto"/>
                                <w:right w:val="none" w:sz="0" w:space="0" w:color="auto"/>
                              </w:divBdr>
                              <w:divsChild>
                                <w:div w:id="954405961">
                                  <w:marLeft w:val="0"/>
                                  <w:marRight w:val="0"/>
                                  <w:marTop w:val="0"/>
                                  <w:marBottom w:val="0"/>
                                  <w:divBdr>
                                    <w:top w:val="none" w:sz="0" w:space="0" w:color="auto"/>
                                    <w:left w:val="none" w:sz="0" w:space="0" w:color="auto"/>
                                    <w:bottom w:val="none" w:sz="0" w:space="0" w:color="auto"/>
                                    <w:right w:val="none" w:sz="0" w:space="0" w:color="auto"/>
                                  </w:divBdr>
                                  <w:divsChild>
                                    <w:div w:id="1148322447">
                                      <w:marLeft w:val="0"/>
                                      <w:marRight w:val="0"/>
                                      <w:marTop w:val="0"/>
                                      <w:marBottom w:val="0"/>
                                      <w:divBdr>
                                        <w:top w:val="none" w:sz="0" w:space="0" w:color="auto"/>
                                        <w:left w:val="none" w:sz="0" w:space="0" w:color="auto"/>
                                        <w:bottom w:val="none" w:sz="0" w:space="0" w:color="auto"/>
                                        <w:right w:val="none" w:sz="0" w:space="0" w:color="auto"/>
                                      </w:divBdr>
                                      <w:divsChild>
                                        <w:div w:id="13630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2941334">
      <w:bodyDiv w:val="1"/>
      <w:marLeft w:val="0"/>
      <w:marRight w:val="0"/>
      <w:marTop w:val="0"/>
      <w:marBottom w:val="0"/>
      <w:divBdr>
        <w:top w:val="none" w:sz="0" w:space="0" w:color="auto"/>
        <w:left w:val="none" w:sz="0" w:space="0" w:color="auto"/>
        <w:bottom w:val="none" w:sz="0" w:space="0" w:color="auto"/>
        <w:right w:val="none" w:sz="0" w:space="0" w:color="auto"/>
      </w:divBdr>
    </w:div>
    <w:div w:id="1945765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sv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www.esafety.gov.au/parents" TargetMode="External"/><Relationship Id="rId21" Type="http://schemas.openxmlformats.org/officeDocument/2006/relationships/image" Target="media/image8.svg"/><Relationship Id="rId34" Type="http://schemas.openxmlformats.org/officeDocument/2006/relationships/image" Target="media/image21.png"/><Relationship Id="rId42" Type="http://schemas.openxmlformats.org/officeDocument/2006/relationships/image" Target="media/image26.svg"/><Relationship Id="rId47" Type="http://schemas.openxmlformats.org/officeDocument/2006/relationships/hyperlink" Target="https://www.esafety.gov.au/kids" TargetMode="External"/><Relationship Id="rId50"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svg"/><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svg"/><Relationship Id="rId40" Type="http://schemas.openxmlformats.org/officeDocument/2006/relationships/hyperlink" Target="https://www.esafety.gov.au/about-us/counselling-support-services" TargetMode="External"/><Relationship Id="rId45" Type="http://schemas.openxmlformats.org/officeDocument/2006/relationships/image" Target="media/image29.png"/><Relationship Id="rId5" Type="http://schemas.openxmlformats.org/officeDocument/2006/relationships/customXml" Target="../customXml/item5.xml"/><Relationship Id="rId15" Type="http://schemas.openxmlformats.org/officeDocument/2006/relationships/hyperlink" Target="https://www.newcombps.vic.edu.au/uploaded_files/media/student_wellbeing_and_engagement_newcomb_ps_october_2024.pdf" TargetMode="External"/><Relationship Id="rId23" Type="http://schemas.openxmlformats.org/officeDocument/2006/relationships/image" Target="media/image10.sv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6.svg"/><Relationship Id="rId31" Type="http://schemas.openxmlformats.org/officeDocument/2006/relationships/image" Target="media/image18.svg"/><Relationship Id="rId44" Type="http://schemas.openxmlformats.org/officeDocument/2006/relationships/image" Target="media/image28.sv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newcombps.vic.edu.au/uploaded_files/media/mobile_phones_policy_newcomb_ps__oct_2024.pdf" TargetMode="External"/><Relationship Id="rId22" Type="http://schemas.openxmlformats.org/officeDocument/2006/relationships/image" Target="media/image9.png"/><Relationship Id="rId27" Type="http://schemas.openxmlformats.org/officeDocument/2006/relationships/image" Target="media/image14.svg"/><Relationship Id="rId30" Type="http://schemas.openxmlformats.org/officeDocument/2006/relationships/image" Target="media/image17.png"/><Relationship Id="rId35" Type="http://schemas.openxmlformats.org/officeDocument/2006/relationships/image" Target="media/image22.svg"/><Relationship Id="rId43" Type="http://schemas.openxmlformats.org/officeDocument/2006/relationships/image" Target="media/image27.png"/><Relationship Id="rId48"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svg"/><Relationship Id="rId25" Type="http://schemas.openxmlformats.org/officeDocument/2006/relationships/image" Target="media/image12.svg"/><Relationship Id="rId33" Type="http://schemas.openxmlformats.org/officeDocument/2006/relationships/image" Target="media/image20.svg"/><Relationship Id="rId38" Type="http://schemas.openxmlformats.org/officeDocument/2006/relationships/hyperlink" Target="https://www.health.gov.au/topics/physical-activity-and-exercise/physical-activity-and-exercise-guidelines-for-all-australians/for-children-and-young-people-5-to-17-years" TargetMode="External"/><Relationship Id="rId46" Type="http://schemas.openxmlformats.org/officeDocument/2006/relationships/image" Target="media/image30.svg"/><Relationship Id="rId20" Type="http://schemas.openxmlformats.org/officeDocument/2006/relationships/image" Target="media/image7.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3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Description xmlns="http://schemas.microsoft.com/Sharepoint/v3" xsi:nil="true"/>
    <TaxCatchAll xmlns="61e538cb-f8c2-4c9c-ac78-9205d03c8849">
      <Value>10</Value>
    </TaxCatchAll>
    <DET_EDRMS_Category xmlns="http://schemas.microsoft.com/Sharepoint/v3" xsi:nil="true"/>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3CFF41-E869-46A4-B1F1-5C8D3D190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553622-3764-40B5-828E-D3528307F4A2}">
  <ds:schemaRefs>
    <ds:schemaRef ds:uri="http://schemas.microsoft.com/sharepoint/events"/>
  </ds:schemaRefs>
</ds:datastoreItem>
</file>

<file path=customXml/itemProps3.xml><?xml version="1.0" encoding="utf-8"?>
<ds:datastoreItem xmlns:ds="http://schemas.openxmlformats.org/officeDocument/2006/customXml" ds:itemID="{C1F764B3-19F6-4FCB-98A5-AFCC1D36C46A}">
  <ds:schemaRefs>
    <ds:schemaRef ds:uri="http://schemas.microsoft.com/sharepoint/v3/contenttype/forms"/>
  </ds:schemaRefs>
</ds:datastoreItem>
</file>

<file path=customXml/itemProps4.xml><?xml version="1.0" encoding="utf-8"?>
<ds:datastoreItem xmlns:ds="http://schemas.openxmlformats.org/officeDocument/2006/customXml" ds:itemID="{6C7B8426-D29D-4FF0-9C2E-029315289B07}">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5.xml><?xml version="1.0" encoding="utf-8"?>
<ds:datastoreItem xmlns:ds="http://schemas.openxmlformats.org/officeDocument/2006/customXml" ds:itemID="{9E2D6AD3-64D1-4F99-AA92-F424CFF15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451</Words>
  <Characters>827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9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Blanche Denmead</cp:lastModifiedBy>
  <cp:revision>2</cp:revision>
  <dcterms:created xsi:type="dcterms:W3CDTF">2025-07-29T07:55:00Z</dcterms:created>
  <dcterms:modified xsi:type="dcterms:W3CDTF">2025-07-29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4a8bff1-0089-4f44-a5fc-86f5475f67a0}</vt:lpwstr>
  </property>
  <property fmtid="{D5CDD505-2E9C-101B-9397-08002B2CF9AE}" pid="10" name="RecordPoint_ActiveItemWebId">
    <vt:lpwstr>{603f2397-5de8-47f6-bd19-8ee820c94c7c}</vt:lpwstr>
  </property>
  <property fmtid="{D5CDD505-2E9C-101B-9397-08002B2CF9AE}" pid="11" name="RecordPoint_RecordNumberSubmitted">
    <vt:lpwstr>R20230280948</vt:lpwstr>
  </property>
  <property fmtid="{D5CDD505-2E9C-101B-9397-08002B2CF9AE}" pid="12" name="RecordPoint_SubmissionCompleted">
    <vt:lpwstr>2023-05-30T17:45:44.0816405+10: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
  </property>
  <property fmtid="{D5CDD505-2E9C-101B-9397-08002B2CF9AE}" pid="18" name="DET_EDRMS_SecClassTaxHTField0">
    <vt:lpwstr/>
  </property>
  <property fmtid="{D5CDD505-2E9C-101B-9397-08002B2CF9AE}" pid="19" name="TaxCatchAll">
    <vt:lpwstr/>
  </property>
  <property fmtid="{D5CDD505-2E9C-101B-9397-08002B2CF9AE}" pid="20" name="DET_EDRMS_BusUnitTaxHTField0">
    <vt:lpwstr/>
  </property>
</Properties>
</file>